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F3F10" w14:textId="77777777" w:rsidR="007245FD" w:rsidRDefault="00B75D60" w:rsidP="00067EAD">
      <w:pPr>
        <w:ind w:hanging="709"/>
      </w:pPr>
      <w:r>
        <w:rPr>
          <w:rFonts w:ascii="Arial" w:eastAsia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inline distT="0" distB="0" distL="0" distR="0" wp14:anchorId="075EC117" wp14:editId="59223950">
                <wp:extent cx="6753225" cy="240437"/>
                <wp:effectExtent l="0" t="0" r="28575" b="26670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3225" cy="240437"/>
                        </a:xfrm>
                        <a:prstGeom prst="rect">
                          <a:avLst/>
                        </a:prstGeom>
                        <a:solidFill>
                          <a:srgbClr val="8DB3E2"/>
                        </a:solidFill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6B5C6" w14:textId="77777777" w:rsidR="007A4FEE" w:rsidRDefault="007A4FEE" w:rsidP="00F707B9">
                            <w:pPr>
                              <w:spacing w:line="367" w:lineRule="exact"/>
                              <w:jc w:val="center"/>
                              <w:rPr>
                                <w:rFonts w:ascii="Calibri" w:eastAsia="Calibri" w:hAnsi="Calibri" w:cs="Calibri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color w:val="0000FF"/>
                                <w:spacing w:val="-1"/>
                                <w:sz w:val="32"/>
                              </w:rPr>
                              <w:t>Molecular</w:t>
                            </w:r>
                            <w:r>
                              <w:rPr>
                                <w:rFonts w:ascii="Calibri"/>
                                <w:b/>
                                <w:color w:val="0000FF"/>
                                <w:spacing w:val="-16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0000FF"/>
                                <w:spacing w:val="-1"/>
                                <w:sz w:val="32"/>
                              </w:rPr>
                              <w:t>Pathology</w:t>
                            </w:r>
                            <w:r>
                              <w:rPr>
                                <w:rFonts w:ascii="Calibri"/>
                                <w:b/>
                                <w:color w:val="0000FF"/>
                                <w:spacing w:val="-16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0000FF"/>
                                <w:spacing w:val="-1"/>
                                <w:sz w:val="32"/>
                              </w:rPr>
                              <w:t>Request</w:t>
                            </w:r>
                            <w:r>
                              <w:rPr>
                                <w:rFonts w:ascii="Calibri"/>
                                <w:b/>
                                <w:color w:val="0000FF"/>
                                <w:spacing w:val="-14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0000FF"/>
                                <w:spacing w:val="-1"/>
                                <w:sz w:val="32"/>
                              </w:rPr>
                              <w:t>For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75EC11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531.75pt;height:18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" fillcolor="#8db3e2" strokeweight=".58pt">
                <v:textbox inset="0,0,0,0">
                  <w:txbxContent>
                    <w:p w14:paraId="7E66B5C6" w14:textId="77777777" w:rsidR="007A4FEE" w:rsidRDefault="007A4FEE" w:rsidP="00F707B9">
                      <w:pPr>
                        <w:spacing w:line="367" w:lineRule="exact"/>
                        <w:jc w:val="center"/>
                        <w:rPr>
                          <w:rFonts w:ascii="Calibri" w:eastAsia="Calibri" w:hAnsi="Calibri" w:cs="Calibri"/>
                          <w:sz w:val="32"/>
                          <w:szCs w:val="32"/>
                        </w:rPr>
                      </w:pPr>
                      <w:r>
                        <w:rPr>
                          <w:rFonts w:ascii="Calibri"/>
                          <w:b/>
                          <w:color w:val="0000FF"/>
                          <w:spacing w:val="-1"/>
                          <w:sz w:val="32"/>
                        </w:rPr>
                        <w:t>Molecular</w:t>
                      </w:r>
                      <w:r>
                        <w:rPr>
                          <w:rFonts w:ascii="Calibri"/>
                          <w:b/>
                          <w:color w:val="0000FF"/>
                          <w:spacing w:val="-16"/>
                          <w:sz w:val="3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0000FF"/>
                          <w:spacing w:val="-1"/>
                          <w:sz w:val="32"/>
                        </w:rPr>
                        <w:t>Pathology</w:t>
                      </w:r>
                      <w:r>
                        <w:rPr>
                          <w:rFonts w:ascii="Calibri"/>
                          <w:b/>
                          <w:color w:val="0000FF"/>
                          <w:spacing w:val="-16"/>
                          <w:sz w:val="3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0000FF"/>
                          <w:spacing w:val="-1"/>
                          <w:sz w:val="32"/>
                        </w:rPr>
                        <w:t>Request</w:t>
                      </w:r>
                      <w:r>
                        <w:rPr>
                          <w:rFonts w:ascii="Calibri"/>
                          <w:b/>
                          <w:color w:val="0000FF"/>
                          <w:spacing w:val="-14"/>
                          <w:sz w:val="3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0000FF"/>
                          <w:spacing w:val="-1"/>
                          <w:sz w:val="32"/>
                        </w:rPr>
                        <w:t>For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W w:w="18900" w:type="dxa"/>
        <w:tblInd w:w="-7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9"/>
        <w:gridCol w:w="423"/>
        <w:gridCol w:w="959"/>
        <w:gridCol w:w="2020"/>
        <w:gridCol w:w="90"/>
        <w:gridCol w:w="101"/>
        <w:gridCol w:w="234"/>
        <w:gridCol w:w="426"/>
        <w:gridCol w:w="1134"/>
        <w:gridCol w:w="141"/>
        <w:gridCol w:w="426"/>
        <w:gridCol w:w="708"/>
        <w:gridCol w:w="851"/>
        <w:gridCol w:w="2067"/>
        <w:gridCol w:w="2067"/>
        <w:gridCol w:w="2067"/>
        <w:gridCol w:w="2067"/>
      </w:tblGrid>
      <w:tr w:rsidR="00336BEE" w14:paraId="0D8D0F98" w14:textId="77777777" w:rsidTr="003477BB">
        <w:trPr>
          <w:gridAfter w:val="4"/>
          <w:wAfter w:w="8268" w:type="dxa"/>
          <w:trHeight w:hRule="exact" w:val="934"/>
        </w:trPr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14:paraId="455860C5" w14:textId="77777777" w:rsidR="00C83609" w:rsidRPr="00C83609" w:rsidRDefault="00336BEE" w:rsidP="00C83609">
            <w:pPr>
              <w:ind w:left="92" w:right="344"/>
              <w:rPr>
                <w:rFonts w:ascii="Calibri"/>
                <w:sz w:val="20"/>
                <w:szCs w:val="20"/>
              </w:rPr>
            </w:pPr>
            <w:r w:rsidRPr="00CA3A85">
              <w:rPr>
                <w:rFonts w:ascii="Calibri"/>
                <w:spacing w:val="-1"/>
                <w:sz w:val="20"/>
                <w:szCs w:val="20"/>
              </w:rPr>
              <w:t>Please</w:t>
            </w:r>
            <w:r w:rsidRPr="00CA3A85">
              <w:rPr>
                <w:rFonts w:ascii="Calibri"/>
                <w:spacing w:val="-6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pacing w:val="-1"/>
                <w:sz w:val="20"/>
                <w:szCs w:val="20"/>
              </w:rPr>
              <w:t>send</w:t>
            </w:r>
            <w:r w:rsidRPr="00CA3A85">
              <w:rPr>
                <w:rFonts w:ascii="Calibri"/>
                <w:spacing w:val="-7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pacing w:val="-1"/>
                <w:sz w:val="20"/>
                <w:szCs w:val="20"/>
              </w:rPr>
              <w:t>requests</w:t>
            </w:r>
            <w:r w:rsidRPr="00CA3A85">
              <w:rPr>
                <w:rFonts w:ascii="Calibri"/>
                <w:spacing w:val="25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z w:val="20"/>
                <w:szCs w:val="20"/>
              </w:rPr>
              <w:t>to</w:t>
            </w:r>
          </w:p>
        </w:tc>
        <w:tc>
          <w:tcPr>
            <w:tcW w:w="7513" w:type="dxa"/>
            <w:gridSpan w:val="1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14:paraId="6A853882" w14:textId="77777777" w:rsidR="00336BEE" w:rsidRPr="00CA3A85" w:rsidRDefault="00336BEE">
            <w:pPr>
              <w:spacing w:line="288" w:lineRule="exact"/>
              <w:ind w:left="94"/>
              <w:rPr>
                <w:rFonts w:ascii="Calibri" w:eastAsia="Calibri" w:hAnsi="Calibri" w:cs="Calibri"/>
                <w:sz w:val="20"/>
                <w:szCs w:val="20"/>
              </w:rPr>
            </w:pPr>
            <w:r w:rsidRPr="00CA3A85">
              <w:rPr>
                <w:rFonts w:ascii="Calibri"/>
                <w:b/>
                <w:sz w:val="20"/>
                <w:szCs w:val="20"/>
              </w:rPr>
              <w:t>Molecular</w:t>
            </w:r>
            <w:r w:rsidRPr="00CA3A85">
              <w:rPr>
                <w:rFonts w:ascii="Calibri"/>
                <w:b/>
                <w:spacing w:val="2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b/>
                <w:sz w:val="20"/>
                <w:szCs w:val="20"/>
              </w:rPr>
              <w:t>Neuropathology</w:t>
            </w:r>
            <w:r w:rsidRPr="00CA3A85">
              <w:rPr>
                <w:rFonts w:ascii="Calibri"/>
                <w:b/>
                <w:spacing w:val="1"/>
                <w:sz w:val="20"/>
                <w:szCs w:val="20"/>
              </w:rPr>
              <w:t xml:space="preserve"> Laboratory</w:t>
            </w:r>
          </w:p>
          <w:p w14:paraId="13D5D65B" w14:textId="77777777" w:rsidR="00336BEE" w:rsidRPr="00CA3A85" w:rsidRDefault="00336BEE" w:rsidP="008A2132">
            <w:pPr>
              <w:ind w:left="94"/>
              <w:rPr>
                <w:rFonts w:ascii="Calibri" w:eastAsia="Calibri" w:hAnsi="Calibri" w:cs="Calibri"/>
                <w:sz w:val="20"/>
                <w:szCs w:val="20"/>
              </w:rPr>
            </w:pPr>
            <w:r w:rsidRPr="00CA3A85">
              <w:rPr>
                <w:rFonts w:ascii="Calibri"/>
                <w:sz w:val="20"/>
                <w:szCs w:val="20"/>
              </w:rPr>
              <w:t>Division</w:t>
            </w:r>
            <w:r w:rsidRPr="00CA3A85">
              <w:rPr>
                <w:rFonts w:ascii="Calibri"/>
                <w:spacing w:val="-5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z w:val="20"/>
                <w:szCs w:val="20"/>
              </w:rPr>
              <w:t>of</w:t>
            </w:r>
            <w:r w:rsidRPr="00CA3A85">
              <w:rPr>
                <w:rFonts w:ascii="Calibri"/>
                <w:spacing w:val="-4"/>
                <w:sz w:val="20"/>
                <w:szCs w:val="20"/>
              </w:rPr>
              <w:t xml:space="preserve"> </w:t>
            </w:r>
            <w:r w:rsidR="0095653A" w:rsidRPr="00CA3A85">
              <w:rPr>
                <w:rFonts w:ascii="Calibri"/>
                <w:sz w:val="20"/>
                <w:szCs w:val="20"/>
              </w:rPr>
              <w:t>Neuropathology</w:t>
            </w:r>
            <w:r w:rsidR="003F2641">
              <w:rPr>
                <w:rFonts w:ascii="Calibri"/>
                <w:sz w:val="20"/>
                <w:szCs w:val="20"/>
              </w:rPr>
              <w:t xml:space="preserve"> </w:t>
            </w:r>
            <w:r w:rsidR="003F2641" w:rsidRPr="003F2641">
              <w:rPr>
                <w:rFonts w:ascii="Calibri"/>
                <w:sz w:val="20"/>
                <w:szCs w:val="20"/>
              </w:rPr>
              <w:t>|</w:t>
            </w:r>
            <w:r w:rsidR="00452E5E">
              <w:rPr>
                <w:rFonts w:ascii="Calibri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z w:val="20"/>
                <w:szCs w:val="20"/>
              </w:rPr>
              <w:t>UCL</w:t>
            </w:r>
            <w:r w:rsidRPr="00CA3A85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="006B59D8">
              <w:rPr>
                <w:rFonts w:ascii="Calibri"/>
                <w:spacing w:val="-3"/>
                <w:sz w:val="20"/>
                <w:szCs w:val="20"/>
              </w:rPr>
              <w:t xml:space="preserve">Queen Square </w:t>
            </w:r>
            <w:r w:rsidRPr="00CA3A85">
              <w:rPr>
                <w:rFonts w:ascii="Calibri"/>
                <w:sz w:val="20"/>
                <w:szCs w:val="20"/>
              </w:rPr>
              <w:t>Institute</w:t>
            </w:r>
            <w:r w:rsidRPr="00CA3A85">
              <w:rPr>
                <w:rFonts w:ascii="Calibri"/>
                <w:spacing w:val="-4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z w:val="20"/>
                <w:szCs w:val="20"/>
              </w:rPr>
              <w:t>of</w:t>
            </w:r>
            <w:r w:rsidRPr="00CA3A85">
              <w:rPr>
                <w:rFonts w:ascii="Calibri"/>
                <w:spacing w:val="-4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z w:val="20"/>
                <w:szCs w:val="20"/>
              </w:rPr>
              <w:t>Neurology</w:t>
            </w:r>
            <w:r w:rsidR="003F2641">
              <w:rPr>
                <w:rFonts w:ascii="Calibri"/>
                <w:sz w:val="20"/>
                <w:szCs w:val="20"/>
              </w:rPr>
              <w:t xml:space="preserve"> </w:t>
            </w:r>
            <w:r w:rsidR="003F2641">
              <w:rPr>
                <w:rFonts w:ascii="Calibri" w:hAnsi="Calibri" w:cs="Calibri"/>
                <w:sz w:val="20"/>
                <w:szCs w:val="20"/>
              </w:rPr>
              <w:t>|</w:t>
            </w:r>
            <w:r w:rsidRPr="00CA3A85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z w:val="20"/>
                <w:szCs w:val="20"/>
              </w:rPr>
              <w:t>Queen</w:t>
            </w:r>
            <w:r w:rsidRPr="00CA3A85">
              <w:rPr>
                <w:rFonts w:ascii="Calibri"/>
                <w:spacing w:val="-4"/>
                <w:sz w:val="20"/>
                <w:szCs w:val="20"/>
              </w:rPr>
              <w:t xml:space="preserve"> </w:t>
            </w:r>
            <w:r w:rsidR="0095653A" w:rsidRPr="00CA3A85">
              <w:rPr>
                <w:rFonts w:ascii="Calibri"/>
                <w:sz w:val="20"/>
                <w:szCs w:val="20"/>
              </w:rPr>
              <w:t>Square</w:t>
            </w:r>
            <w:r w:rsidR="003F2641">
              <w:rPr>
                <w:rFonts w:ascii="Calibri"/>
                <w:sz w:val="20"/>
                <w:szCs w:val="20"/>
              </w:rPr>
              <w:t xml:space="preserve"> </w:t>
            </w:r>
            <w:r w:rsidR="003F2641" w:rsidRPr="003F2641">
              <w:rPr>
                <w:rFonts w:ascii="Calibri"/>
                <w:sz w:val="20"/>
                <w:szCs w:val="20"/>
              </w:rPr>
              <w:t>|</w:t>
            </w:r>
            <w:r w:rsidR="008A2132">
              <w:rPr>
                <w:rFonts w:ascii="Calibri"/>
                <w:sz w:val="20"/>
                <w:szCs w:val="20"/>
              </w:rPr>
              <w:br/>
            </w:r>
            <w:r w:rsidRPr="00CA3A85">
              <w:rPr>
                <w:rFonts w:ascii="Calibri"/>
                <w:sz w:val="20"/>
                <w:szCs w:val="20"/>
              </w:rPr>
              <w:t>London</w:t>
            </w:r>
            <w:r w:rsidRPr="00CA3A85">
              <w:rPr>
                <w:rFonts w:ascii="Calibri"/>
                <w:spacing w:val="-4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z w:val="20"/>
                <w:szCs w:val="20"/>
              </w:rPr>
              <w:t>WC1N</w:t>
            </w:r>
            <w:r w:rsidRPr="00CA3A85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pacing w:val="1"/>
                <w:sz w:val="20"/>
                <w:szCs w:val="20"/>
              </w:rPr>
              <w:t>3BG</w:t>
            </w:r>
            <w:r w:rsidR="003F2641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="003F2641" w:rsidRPr="003F2641">
              <w:rPr>
                <w:rFonts w:ascii="Calibri"/>
                <w:spacing w:val="1"/>
                <w:sz w:val="20"/>
                <w:szCs w:val="20"/>
              </w:rPr>
              <w:t>|</w:t>
            </w:r>
            <w:r w:rsidR="003F2641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pacing w:val="-1"/>
                <w:sz w:val="20"/>
                <w:szCs w:val="20"/>
              </w:rPr>
              <w:t>email:</w:t>
            </w:r>
            <w:r w:rsidRPr="00CA3A85">
              <w:rPr>
                <w:rFonts w:ascii="Calibri"/>
                <w:spacing w:val="-6"/>
                <w:sz w:val="20"/>
                <w:szCs w:val="20"/>
              </w:rPr>
              <w:t xml:space="preserve"> </w:t>
            </w:r>
            <w:hyperlink r:id="rId11" w:history="1">
              <w:r w:rsidR="00452E5E" w:rsidRPr="00D348FE">
                <w:rPr>
                  <w:rStyle w:val="Hyperlink"/>
                  <w:rFonts w:ascii="Calibri"/>
                  <w:sz w:val="20"/>
                  <w:szCs w:val="20"/>
                </w:rPr>
                <w:t>UCLH.molecular.neuropathology@nhs.net</w:t>
              </w:r>
            </w:hyperlink>
          </w:p>
        </w:tc>
      </w:tr>
      <w:tr w:rsidR="00853A76" w14:paraId="6BF08B0F" w14:textId="77777777" w:rsidTr="003477BB">
        <w:trPr>
          <w:gridAfter w:val="4"/>
          <w:wAfter w:w="8268" w:type="dxa"/>
          <w:trHeight w:val="501"/>
        </w:trPr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hideMark/>
          </w:tcPr>
          <w:p w14:paraId="779BE5F9" w14:textId="77777777" w:rsidR="00853A76" w:rsidRPr="00CA3A85" w:rsidRDefault="00853A76" w:rsidP="00F707B9">
            <w:pPr>
              <w:tabs>
                <w:tab w:val="left" w:pos="2607"/>
              </w:tabs>
              <w:ind w:left="91"/>
              <w:rPr>
                <w:rFonts w:ascii="Calibri" w:eastAsia="Calibri" w:hAnsi="Calibri" w:cs="Calibri"/>
                <w:sz w:val="20"/>
                <w:szCs w:val="20"/>
              </w:rPr>
            </w:pPr>
            <w:r w:rsidRPr="00CA3A85">
              <w:rPr>
                <w:rFonts w:ascii="Calibri"/>
                <w:spacing w:val="-1"/>
                <w:position w:val="2"/>
                <w:sz w:val="20"/>
                <w:szCs w:val="20"/>
              </w:rPr>
              <w:t>Web address</w:t>
            </w:r>
            <w:r w:rsidRPr="00CA3A85">
              <w:rPr>
                <w:rFonts w:ascii="Calibri"/>
                <w:spacing w:val="-2"/>
                <w:position w:val="2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pacing w:val="-1"/>
                <w:position w:val="2"/>
                <w:sz w:val="20"/>
                <w:szCs w:val="20"/>
              </w:rPr>
              <w:t>for</w:t>
            </w:r>
            <w:r w:rsidRPr="00CA3A85">
              <w:rPr>
                <w:rFonts w:ascii="Calibri"/>
                <w:spacing w:val="-2"/>
                <w:position w:val="2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pacing w:val="-1"/>
                <w:position w:val="2"/>
                <w:sz w:val="20"/>
                <w:szCs w:val="20"/>
              </w:rPr>
              <w:t xml:space="preserve">further </w:t>
            </w:r>
            <w:r w:rsidRPr="00CA3A85">
              <w:rPr>
                <w:rFonts w:ascii="Calibri"/>
                <w:spacing w:val="-1"/>
                <w:sz w:val="20"/>
                <w:szCs w:val="20"/>
              </w:rPr>
              <w:t>informatio</w:t>
            </w:r>
            <w:r w:rsidR="00C25563">
              <w:rPr>
                <w:rFonts w:ascii="Calibri"/>
                <w:spacing w:val="-1"/>
                <w:sz w:val="20"/>
                <w:szCs w:val="20"/>
              </w:rPr>
              <w:t>n and form download</w:t>
            </w:r>
          </w:p>
        </w:tc>
        <w:tc>
          <w:tcPr>
            <w:tcW w:w="7513" w:type="dxa"/>
            <w:gridSpan w:val="1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32D284A8" w14:textId="77777777" w:rsidR="00146E29" w:rsidRDefault="00000000" w:rsidP="009B3D0A">
            <w:pPr>
              <w:tabs>
                <w:tab w:val="left" w:pos="2607"/>
              </w:tabs>
              <w:spacing w:line="277" w:lineRule="exact"/>
              <w:ind w:left="181"/>
              <w:rPr>
                <w:rFonts w:ascii="Calibri" w:eastAsia="Calibri" w:hAnsi="Calibri" w:cs="Calibri"/>
                <w:b/>
                <w:color w:val="FF0000"/>
                <w:sz w:val="20"/>
                <w:szCs w:val="20"/>
              </w:rPr>
            </w:pPr>
            <w:hyperlink r:id="rId12" w:history="1">
              <w:r w:rsidR="005E6179" w:rsidRPr="00146E29">
                <w:rPr>
                  <w:rStyle w:val="Hyperlink"/>
                  <w:rFonts w:ascii="Calibri" w:eastAsia="Calibri" w:hAnsi="Calibri" w:cs="Calibri"/>
                  <w:sz w:val="18"/>
                  <w:szCs w:val="20"/>
                </w:rPr>
                <w:t>https://www.ucl.ac.uk/ion/divisions/neuropathology/diagnostic_services/molecular_tests</w:t>
              </w:r>
            </w:hyperlink>
            <w:r w:rsidR="00F707B9" w:rsidRPr="00146E2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. </w:t>
            </w:r>
          </w:p>
          <w:p w14:paraId="5137FCF8" w14:textId="77777777" w:rsidR="00853A76" w:rsidRPr="00CA3A85" w:rsidRDefault="00C25563" w:rsidP="009B3D0A">
            <w:pPr>
              <w:tabs>
                <w:tab w:val="left" w:pos="2607"/>
              </w:tabs>
              <w:spacing w:line="277" w:lineRule="exact"/>
              <w:ind w:left="181"/>
              <w:rPr>
                <w:rFonts w:ascii="Calibri" w:eastAsia="Calibri" w:hAnsi="Calibri" w:cs="Calibri"/>
                <w:sz w:val="20"/>
                <w:szCs w:val="20"/>
              </w:rPr>
            </w:pPr>
            <w:r w:rsidRPr="006B59D8">
              <w:rPr>
                <w:rFonts w:ascii="Calibri" w:eastAsia="Calibri" w:hAnsi="Calibri" w:cs="Calibri"/>
                <w:b/>
                <w:color w:val="FF0000"/>
                <w:sz w:val="20"/>
                <w:szCs w:val="20"/>
              </w:rPr>
              <w:t>Always print this form and send with the sample</w:t>
            </w:r>
            <w:r w:rsidR="00F707B9" w:rsidRPr="006B59D8">
              <w:rPr>
                <w:rFonts w:ascii="Calibri" w:eastAsia="Calibri" w:hAnsi="Calibri" w:cs="Calibri"/>
                <w:b/>
                <w:color w:val="FF0000"/>
                <w:sz w:val="20"/>
              </w:rPr>
              <w:t xml:space="preserve">.  </w:t>
            </w:r>
            <w:r w:rsidR="009B3D0A" w:rsidRPr="006B59D8">
              <w:rPr>
                <w:rFonts w:ascii="Calibri" w:eastAsia="Calibri" w:hAnsi="Calibri" w:cs="Calibri"/>
                <w:b/>
                <w:color w:val="FF0000"/>
                <w:sz w:val="20"/>
              </w:rPr>
              <w:t>Do not alter this form.</w:t>
            </w:r>
          </w:p>
        </w:tc>
      </w:tr>
      <w:tr w:rsidR="00B905B3" w14:paraId="61F245F5" w14:textId="77777777" w:rsidTr="003477BB">
        <w:trPr>
          <w:gridAfter w:val="4"/>
          <w:wAfter w:w="8268" w:type="dxa"/>
          <w:trHeight w:val="481"/>
        </w:trPr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auto"/>
            </w:tcBorders>
            <w:shd w:val="clear" w:color="auto" w:fill="DADADA"/>
            <w:vAlign w:val="center"/>
            <w:hideMark/>
          </w:tcPr>
          <w:p w14:paraId="0613BDE8" w14:textId="5586918D" w:rsidR="00B905B3" w:rsidRDefault="00B905B3" w:rsidP="00AB4463">
            <w:pPr>
              <w:tabs>
                <w:tab w:val="left" w:pos="3106"/>
                <w:tab w:val="left" w:pos="7088"/>
              </w:tabs>
              <w:spacing w:line="262" w:lineRule="exact"/>
              <w:ind w:left="92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For</w:t>
            </w:r>
            <w:r>
              <w:rPr>
                <w:rFonts w:ascii="Calibri"/>
                <w:b/>
                <w:spacing w:val="1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Laboratory</w:t>
            </w:r>
            <w:r>
              <w:rPr>
                <w:rFonts w:ascii="Calibri"/>
                <w:b/>
                <w:spacing w:val="1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use</w:t>
            </w:r>
            <w:r>
              <w:rPr>
                <w:rFonts w:ascii="Calibri"/>
                <w:b/>
                <w:spacing w:val="-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only</w:t>
            </w:r>
          </w:p>
        </w:tc>
        <w:tc>
          <w:tcPr>
            <w:tcW w:w="3492" w:type="dxa"/>
            <w:gridSpan w:val="4"/>
            <w:tcBorders>
              <w:top w:val="single" w:sz="12" w:space="0" w:color="000000" w:themeColor="text1"/>
              <w:left w:val="single" w:sz="4" w:space="0" w:color="auto"/>
              <w:bottom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432992E6" w14:textId="29E9F01A" w:rsidR="00B905B3" w:rsidRPr="00D8332B" w:rsidRDefault="00D8332B" w:rsidP="00B905B3">
            <w:pPr>
              <w:tabs>
                <w:tab w:val="left" w:pos="3106"/>
                <w:tab w:val="left" w:pos="7088"/>
              </w:tabs>
              <w:spacing w:line="262" w:lineRule="exact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  <w:color w:val="BFBFBF" w:themeColor="background1" w:themeShade="BF"/>
              </w:rPr>
              <w:t xml:space="preserve">  </w:t>
            </w:r>
            <w:r w:rsidRPr="00A155EE">
              <w:rPr>
                <w:rFonts w:ascii="Calibri" w:eastAsia="Calibri" w:hAnsi="Calibri" w:cs="Calibri"/>
                <w:b/>
                <w:bCs/>
                <w:color w:val="BFBFBF" w:themeColor="background1" w:themeShade="BF"/>
                <w:sz w:val="28"/>
                <w:szCs w:val="28"/>
              </w:rPr>
              <w:t xml:space="preserve">NH </w:t>
            </w:r>
          </w:p>
        </w:tc>
        <w:tc>
          <w:tcPr>
            <w:tcW w:w="2036" w:type="dxa"/>
            <w:gridSpan w:val="5"/>
            <w:tcBorders>
              <w:top w:val="single" w:sz="12" w:space="0" w:color="000000" w:themeColor="text1"/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  <w:shd w:val="clear" w:color="auto" w:fill="DADADA"/>
            <w:vAlign w:val="center"/>
          </w:tcPr>
          <w:p w14:paraId="2D74C8DB" w14:textId="409E8D19" w:rsidR="00B905B3" w:rsidRDefault="00AB1F83" w:rsidP="00B905B3">
            <w:pPr>
              <w:tabs>
                <w:tab w:val="left" w:pos="3106"/>
                <w:tab w:val="left" w:pos="7088"/>
              </w:tabs>
              <w:spacing w:line="262" w:lineRule="exac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D97DAFD" wp14:editId="54401D87">
                      <wp:simplePos x="0" y="0"/>
                      <wp:positionH relativeFrom="column">
                        <wp:posOffset>969645</wp:posOffset>
                      </wp:positionH>
                      <wp:positionV relativeFrom="paragraph">
                        <wp:posOffset>91440</wp:posOffset>
                      </wp:positionV>
                      <wp:extent cx="251460" cy="0"/>
                      <wp:effectExtent l="0" t="76200" r="15240" b="95250"/>
                      <wp:wrapNone/>
                      <wp:docPr id="2092737866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14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4B798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76.35pt;margin-top:7.2pt;width:19.8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" strokecolor="#7f7f7f [1612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Calibri" w:eastAsia="Calibri" w:hAnsi="Calibri" w:cs="Calibri"/>
              </w:rPr>
              <w:t xml:space="preserve"> </w:t>
            </w:r>
            <w:r w:rsidRPr="00AB1F83">
              <w:rPr>
                <w:rFonts w:ascii="Calibri" w:eastAsia="Calibri" w:hAnsi="Calibri" w:cs="Calibri"/>
              </w:rPr>
              <w:t>Time stamp</w:t>
            </w: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985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691FB5" w14:textId="0B5D5734" w:rsidR="00B905B3" w:rsidRPr="00D8332B" w:rsidRDefault="00B905B3" w:rsidP="00601446">
            <w:pPr>
              <w:tabs>
                <w:tab w:val="left" w:pos="2607"/>
                <w:tab w:val="left" w:pos="3403"/>
                <w:tab w:val="left" w:pos="7088"/>
              </w:tabs>
              <w:spacing w:line="262" w:lineRule="exact"/>
              <w:rPr>
                <w:rFonts w:ascii="Calibri" w:eastAsia="Calibri" w:hAnsi="Calibri" w:cs="Calibri"/>
                <w:b/>
                <w:bCs/>
              </w:rPr>
            </w:pPr>
            <w:r w:rsidRPr="00DF348C">
              <w:rPr>
                <w:rFonts w:ascii="Calibri" w:eastAsia="Calibri" w:hAnsi="Calibri" w:cs="Calibri"/>
                <w:color w:val="A6A6A6" w:themeColor="background1" w:themeShade="A6"/>
                <w:shd w:val="clear" w:color="auto" w:fill="FFFFFF" w:themeFill="background1"/>
              </w:rPr>
              <w:t xml:space="preserve">  </w:t>
            </w:r>
          </w:p>
        </w:tc>
      </w:tr>
      <w:tr w:rsidR="002A1C9E" w14:paraId="690217EA" w14:textId="77777777" w:rsidTr="003477BB">
        <w:trPr>
          <w:gridAfter w:val="4"/>
          <w:wAfter w:w="8268" w:type="dxa"/>
          <w:trHeight w:hRule="exact" w:val="300"/>
        </w:trPr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E5B8B7" w:themeFill="accent2" w:themeFillTint="66"/>
            <w:hideMark/>
          </w:tcPr>
          <w:p w14:paraId="2672B4BA" w14:textId="77777777" w:rsidR="002A1C9E" w:rsidRDefault="002A1C9E">
            <w:pPr>
              <w:spacing w:line="264" w:lineRule="exact"/>
              <w:ind w:left="92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Tes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requested</w:t>
            </w:r>
          </w:p>
        </w:tc>
        <w:tc>
          <w:tcPr>
            <w:tcW w:w="5528" w:type="dxa"/>
            <w:gridSpan w:val="9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4" w:space="0" w:color="auto"/>
            </w:tcBorders>
            <w:hideMark/>
          </w:tcPr>
          <w:p w14:paraId="198C0C8E" w14:textId="3605B251" w:rsidR="002A1C9E" w:rsidRDefault="00CF105D">
            <w:pPr>
              <w:tabs>
                <w:tab w:val="left" w:pos="5354"/>
              </w:tabs>
              <w:spacing w:line="264" w:lineRule="exact"/>
              <w:ind w:left="534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Tes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 xml:space="preserve">method: </w:t>
            </w:r>
            <w:r w:rsidR="00BF5523">
              <w:rPr>
                <w:rFonts w:ascii="Calibri"/>
                <w:b/>
                <w:spacing w:val="-1"/>
              </w:rPr>
              <w:t>s</w:t>
            </w:r>
            <w:r>
              <w:rPr>
                <w:rFonts w:ascii="Calibri"/>
                <w:b/>
                <w:spacing w:val="-1"/>
              </w:rPr>
              <w:t>ee website</w:t>
            </w:r>
          </w:p>
        </w:tc>
        <w:tc>
          <w:tcPr>
            <w:tcW w:w="1985" w:type="dxa"/>
            <w:gridSpan w:val="3"/>
            <w:tcBorders>
              <w:top w:val="single" w:sz="12" w:space="0" w:color="000000" w:themeColor="text1"/>
              <w:left w:val="single" w:sz="4" w:space="0" w:color="auto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CCA53EB" w14:textId="70932971" w:rsidR="002A1C9E" w:rsidRDefault="002A1C9E" w:rsidP="00281DE6">
            <w:pPr>
              <w:tabs>
                <w:tab w:val="left" w:pos="4983"/>
              </w:tabs>
              <w:spacing w:line="264" w:lineRule="exact"/>
              <w:ind w:left="182" w:right="-143"/>
              <w:rPr>
                <w:rFonts w:ascii="Calibri" w:eastAsia="Calibri" w:hAnsi="Calibri" w:cs="Calibri"/>
              </w:rPr>
            </w:pPr>
          </w:p>
        </w:tc>
      </w:tr>
      <w:tr w:rsidR="00A62A1F" w:rsidRPr="000A37D2" w14:paraId="37A00922" w14:textId="77777777" w:rsidTr="006E55F7">
        <w:trPr>
          <w:gridAfter w:val="4"/>
          <w:wAfter w:w="8268" w:type="dxa"/>
          <w:trHeight w:val="436"/>
        </w:trPr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6" w:space="0" w:color="000000" w:themeColor="text1"/>
            </w:tcBorders>
            <w:shd w:val="clear" w:color="auto" w:fill="E5B8B7" w:themeFill="accent2" w:themeFillTint="66"/>
          </w:tcPr>
          <w:p w14:paraId="24D9E17E" w14:textId="77777777" w:rsidR="00A62A1F" w:rsidRDefault="00A62A1F" w:rsidP="00A62A1F">
            <w:pPr>
              <w:spacing w:line="263" w:lineRule="exact"/>
              <w:ind w:left="96"/>
              <w:rPr>
                <w:rFonts w:ascii="Calibri"/>
                <w:sz w:val="18"/>
                <w:szCs w:val="18"/>
              </w:rPr>
            </w:pPr>
            <w:permStart w:id="1147303495" w:edGrp="everyone" w:colFirst="1" w:colLast="1"/>
            <w:r w:rsidRPr="005B38A8">
              <w:rPr>
                <w:rFonts w:ascii="Calibri"/>
                <w:b/>
                <w:bCs/>
                <w:sz w:val="18"/>
                <w:szCs w:val="18"/>
              </w:rPr>
              <w:t>CN</w:t>
            </w:r>
            <w:r>
              <w:rPr>
                <w:rFonts w:ascii="Calibri"/>
                <w:sz w:val="18"/>
                <w:szCs w:val="18"/>
              </w:rPr>
              <w:t xml:space="preserve">: </w:t>
            </w:r>
            <w:r w:rsidRPr="000A37D2">
              <w:rPr>
                <w:rFonts w:ascii="Calibri"/>
                <w:sz w:val="18"/>
                <w:szCs w:val="18"/>
              </w:rPr>
              <w:t>1p, 19q, 7p (EGFR),</w:t>
            </w:r>
            <w:r>
              <w:rPr>
                <w:rFonts w:ascii="Calibri"/>
                <w:sz w:val="18"/>
                <w:szCs w:val="18"/>
              </w:rPr>
              <w:t xml:space="preserve"> CDKN2A/B</w:t>
            </w:r>
          </w:p>
          <w:p w14:paraId="4BA78466" w14:textId="55AC6E7F" w:rsidR="00A62A1F" w:rsidRPr="000338FB" w:rsidRDefault="00A62A1F" w:rsidP="00A62A1F">
            <w:pPr>
              <w:spacing w:line="263" w:lineRule="exact"/>
              <w:ind w:left="96"/>
              <w:rPr>
                <w:rFonts w:ascii="Calibri"/>
                <w:b/>
                <w:bCs/>
                <w:sz w:val="18"/>
                <w:szCs w:val="18"/>
                <w:lang w:val="de-DE"/>
              </w:rPr>
            </w:pPr>
            <w:r w:rsidRPr="005B38A8">
              <w:rPr>
                <w:rFonts w:ascii="Calibri"/>
                <w:b/>
                <w:bCs/>
                <w:sz w:val="18"/>
                <w:szCs w:val="18"/>
                <w:lang w:val="de-DE"/>
              </w:rPr>
              <w:t>Seq</w:t>
            </w:r>
            <w:r w:rsidRPr="001C51A5">
              <w:rPr>
                <w:rFonts w:ascii="Calibri"/>
                <w:sz w:val="18"/>
                <w:szCs w:val="18"/>
                <w:lang w:val="de-DE"/>
              </w:rPr>
              <w:t>.: IDH1, IDH2,</w:t>
            </w:r>
            <w:r w:rsidRPr="001C51A5">
              <w:rPr>
                <w:rFonts w:ascii="Calibri" w:eastAsia="Calibri" w:hAnsi="Calibri" w:cs="Calibri"/>
                <w:sz w:val="18"/>
                <w:szCs w:val="18"/>
                <w:lang w:val="de-DE"/>
              </w:rPr>
              <w:t xml:space="preserve"> </w:t>
            </w:r>
            <w:r w:rsidRPr="001C51A5">
              <w:rPr>
                <w:rFonts w:ascii="Calibri"/>
                <w:sz w:val="18"/>
                <w:szCs w:val="18"/>
                <w:lang w:val="de-DE"/>
              </w:rPr>
              <w:t>H3.3 K27M + G34R), TERT, BRAF V600E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de-DE" w:eastAsia="en-GB"/>
            </w:rPr>
            <w:id w:val="175305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3" w:type="dxa"/>
                <w:tcBorders>
                  <w:top w:val="single" w:sz="6" w:space="0" w:color="000000" w:themeColor="text1"/>
                  <w:left w:val="single" w:sz="6" w:space="0" w:color="000000" w:themeColor="text1"/>
                  <w:bottom w:val="single" w:sz="12" w:space="0" w:color="000000" w:themeColor="text1"/>
                  <w:right w:val="single" w:sz="6" w:space="0" w:color="000000" w:themeColor="text1"/>
                </w:tcBorders>
                <w:vAlign w:val="center"/>
              </w:tcPr>
              <w:p w14:paraId="748F1DEF" w14:textId="602F17FA" w:rsidR="00A62A1F" w:rsidRPr="000338FB" w:rsidRDefault="00811C73" w:rsidP="00CF5829">
                <w:pPr>
                  <w:tabs>
                    <w:tab w:val="left" w:pos="4919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de-DE" w:eastAsia="en-GB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105" w:type="dxa"/>
            <w:gridSpan w:val="8"/>
            <w:tcBorders>
              <w:top w:val="single" w:sz="6" w:space="0" w:color="000000" w:themeColor="text1"/>
              <w:left w:val="single" w:sz="6" w:space="0" w:color="000000" w:themeColor="text1"/>
              <w:bottom w:val="single" w:sz="12" w:space="0" w:color="000000" w:themeColor="text1"/>
              <w:right w:val="single" w:sz="6" w:space="0" w:color="000000" w:themeColor="text1"/>
            </w:tcBorders>
            <w:vAlign w:val="center"/>
          </w:tcPr>
          <w:p w14:paraId="317C54B5" w14:textId="32CD01C6" w:rsidR="00A62A1F" w:rsidRPr="000A37D2" w:rsidRDefault="00AB1F83" w:rsidP="00E057B2">
            <w:pPr>
              <w:ind w:left="103"/>
              <w:rPr>
                <w:rFonts w:ascii="Calibri"/>
                <w:b/>
                <w:sz w:val="18"/>
                <w:szCs w:val="18"/>
              </w:rPr>
            </w:pPr>
            <w:r w:rsidRPr="00AB1F83">
              <w:rPr>
                <w:rFonts w:ascii="Calibri"/>
                <w:bCs/>
                <w:sz w:val="18"/>
                <w:szCs w:val="18"/>
              </w:rPr>
              <w:t>S</w:t>
            </w:r>
            <w:r w:rsidR="00A62A1F">
              <w:rPr>
                <w:rFonts w:ascii="Calibri"/>
                <w:sz w:val="18"/>
                <w:szCs w:val="18"/>
              </w:rPr>
              <w:t>uspected Glioblastoma, IDH-wildtype</w:t>
            </w:r>
            <w:r>
              <w:rPr>
                <w:rFonts w:ascii="Calibri"/>
                <w:sz w:val="18"/>
                <w:szCs w:val="18"/>
              </w:rPr>
              <w:t xml:space="preserve">. Not useful for LGG, unusual HGG, </w:t>
            </w:r>
            <w:proofErr w:type="spellStart"/>
            <w:r>
              <w:rPr>
                <w:rFonts w:ascii="Calibri"/>
                <w:sz w:val="18"/>
                <w:szCs w:val="18"/>
              </w:rPr>
              <w:t>paediatric</w:t>
            </w:r>
            <w:proofErr w:type="spellEnd"/>
            <w:r>
              <w:rPr>
                <w:rFonts w:ascii="Calibri"/>
                <w:sz w:val="18"/>
                <w:szCs w:val="18"/>
              </w:rPr>
              <w:t xml:space="preserve"> tumours or meningioma</w:t>
            </w:r>
          </w:p>
        </w:tc>
        <w:tc>
          <w:tcPr>
            <w:tcW w:w="1985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right w:val="single" w:sz="12" w:space="0" w:color="000000" w:themeColor="text1"/>
            </w:tcBorders>
            <w:vAlign w:val="center"/>
          </w:tcPr>
          <w:p w14:paraId="06F5416E" w14:textId="77777777" w:rsidR="00A62A1F" w:rsidRDefault="00A62A1F" w:rsidP="006E55F7">
            <w:pPr>
              <w:tabs>
                <w:tab w:val="left" w:pos="4923"/>
                <w:tab w:val="left" w:pos="4983"/>
              </w:tabs>
              <w:ind w:left="186" w:right="-143"/>
              <w:rPr>
                <w:rFonts w:ascii="Calibri"/>
                <w:b/>
                <w:color w:val="000000" w:themeColor="text1"/>
                <w:sz w:val="18"/>
                <w:szCs w:val="18"/>
              </w:rPr>
            </w:pPr>
            <w:r w:rsidRPr="00DE4C52">
              <w:rPr>
                <w:rFonts w:ascii="Calibri"/>
                <w:b/>
                <w:color w:val="000000" w:themeColor="text1"/>
                <w:sz w:val="18"/>
                <w:szCs w:val="18"/>
              </w:rPr>
              <w:t>USS or FFPE block</w:t>
            </w:r>
          </w:p>
          <w:p w14:paraId="09CA7967" w14:textId="09DBC7CB" w:rsidR="00A62A1F" w:rsidRPr="00DE4C52" w:rsidRDefault="00A62A1F" w:rsidP="006E55F7">
            <w:pPr>
              <w:tabs>
                <w:tab w:val="left" w:pos="4923"/>
                <w:tab w:val="left" w:pos="4983"/>
              </w:tabs>
              <w:ind w:left="186" w:right="-143"/>
              <w:rPr>
                <w:rFonts w:ascii="Calibri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alibri"/>
                <w:b/>
                <w:color w:val="FF0000"/>
                <w:sz w:val="18"/>
                <w:szCs w:val="18"/>
              </w:rPr>
              <w:t>&amp;</w:t>
            </w:r>
            <w:r w:rsidRPr="000A37D2">
              <w:rPr>
                <w:rFonts w:ascii="Calibri"/>
                <w:b/>
                <w:color w:val="FF0000"/>
                <w:sz w:val="18"/>
                <w:szCs w:val="18"/>
              </w:rPr>
              <w:t xml:space="preserve"> Pathology report</w:t>
            </w:r>
          </w:p>
        </w:tc>
      </w:tr>
      <w:tr w:rsidR="00A62A1F" w:rsidRPr="000338FB" w14:paraId="15F417F3" w14:textId="77777777" w:rsidTr="006E55F7">
        <w:trPr>
          <w:gridAfter w:val="4"/>
          <w:wAfter w:w="8268" w:type="dxa"/>
          <w:trHeight w:val="436"/>
        </w:trPr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6" w:space="0" w:color="000000" w:themeColor="text1"/>
            </w:tcBorders>
            <w:shd w:val="clear" w:color="auto" w:fill="E5B8B7" w:themeFill="accent2" w:themeFillTint="66"/>
          </w:tcPr>
          <w:p w14:paraId="098A5E22" w14:textId="6C6EC270" w:rsidR="00A62A1F" w:rsidRPr="00A62A1F" w:rsidRDefault="00A62A1F" w:rsidP="00A62A1F">
            <w:pPr>
              <w:spacing w:line="263" w:lineRule="exact"/>
              <w:ind w:left="96"/>
              <w:rPr>
                <w:rFonts w:ascii="Calibri"/>
                <w:b/>
                <w:bCs/>
                <w:sz w:val="18"/>
                <w:szCs w:val="18"/>
                <w:lang w:val="de-DE"/>
              </w:rPr>
            </w:pPr>
            <w:permStart w:id="544350897" w:edGrp="everyone" w:colFirst="1" w:colLast="1"/>
            <w:permEnd w:id="1147303495"/>
            <w:r w:rsidRPr="005B38A8">
              <w:rPr>
                <w:rFonts w:ascii="Calibri"/>
                <w:b/>
                <w:bCs/>
                <w:sz w:val="18"/>
                <w:szCs w:val="18"/>
                <w:lang w:val="de-DE"/>
              </w:rPr>
              <w:t>Seq:</w:t>
            </w:r>
            <w:r w:rsidRPr="005B38A8">
              <w:rPr>
                <w:rFonts w:ascii="Calibri"/>
                <w:sz w:val="18"/>
                <w:szCs w:val="18"/>
                <w:lang w:val="de-DE"/>
              </w:rPr>
              <w:t xml:space="preserve"> </w:t>
            </w:r>
            <w:r w:rsidRPr="001C51A5">
              <w:rPr>
                <w:rFonts w:ascii="Calibri"/>
                <w:sz w:val="18"/>
                <w:szCs w:val="18"/>
                <w:lang w:val="de-DE"/>
              </w:rPr>
              <w:t>IDH1, IDH2,</w:t>
            </w:r>
            <w:r w:rsidRPr="001C51A5">
              <w:rPr>
                <w:rFonts w:ascii="Calibri" w:eastAsia="Calibri" w:hAnsi="Calibri" w:cs="Calibri"/>
                <w:sz w:val="18"/>
                <w:szCs w:val="18"/>
                <w:lang w:val="de-DE"/>
              </w:rPr>
              <w:t xml:space="preserve"> </w:t>
            </w:r>
            <w:r w:rsidRPr="001C51A5">
              <w:rPr>
                <w:rFonts w:ascii="Calibri"/>
                <w:sz w:val="18"/>
                <w:szCs w:val="18"/>
                <w:lang w:val="de-DE"/>
              </w:rPr>
              <w:t>H3.3 K27M + G34R), TERT, BRAF V600E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de-DE" w:eastAsia="en-GB"/>
            </w:rPr>
            <w:id w:val="-979146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3" w:type="dxa"/>
                <w:tcBorders>
                  <w:top w:val="single" w:sz="6" w:space="0" w:color="000000" w:themeColor="text1"/>
                  <w:left w:val="single" w:sz="6" w:space="0" w:color="000000" w:themeColor="text1"/>
                  <w:bottom w:val="single" w:sz="12" w:space="0" w:color="000000" w:themeColor="text1"/>
                  <w:right w:val="single" w:sz="6" w:space="0" w:color="000000" w:themeColor="text1"/>
                </w:tcBorders>
                <w:vAlign w:val="center"/>
              </w:tcPr>
              <w:p w14:paraId="1C49E731" w14:textId="29AC8B98" w:rsidR="00A62A1F" w:rsidRPr="00A62A1F" w:rsidRDefault="00811C73" w:rsidP="00CF5829">
                <w:pPr>
                  <w:tabs>
                    <w:tab w:val="left" w:pos="4919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de-DE" w:eastAsia="en-GB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105" w:type="dxa"/>
            <w:gridSpan w:val="8"/>
            <w:tcBorders>
              <w:top w:val="single" w:sz="6" w:space="0" w:color="000000" w:themeColor="text1"/>
              <w:left w:val="single" w:sz="6" w:space="0" w:color="000000" w:themeColor="text1"/>
              <w:bottom w:val="single" w:sz="12" w:space="0" w:color="000000" w:themeColor="text1"/>
              <w:right w:val="single" w:sz="6" w:space="0" w:color="000000" w:themeColor="text1"/>
            </w:tcBorders>
            <w:vAlign w:val="center"/>
          </w:tcPr>
          <w:p w14:paraId="028115AB" w14:textId="19BA5EA2" w:rsidR="00A62A1F" w:rsidRPr="000A37D2" w:rsidRDefault="00A62A1F" w:rsidP="00E057B2">
            <w:pPr>
              <w:tabs>
                <w:tab w:val="left" w:pos="4923"/>
              </w:tabs>
              <w:ind w:left="103"/>
              <w:rPr>
                <w:rFonts w:ascii="Calibri"/>
                <w:sz w:val="18"/>
                <w:szCs w:val="18"/>
              </w:rPr>
            </w:pPr>
            <w:r w:rsidRPr="000A37D2">
              <w:rPr>
                <w:rFonts w:ascii="Calibri"/>
                <w:b/>
                <w:sz w:val="18"/>
                <w:szCs w:val="18"/>
              </w:rPr>
              <w:t xml:space="preserve">Low and </w:t>
            </w:r>
            <w:r w:rsidR="00AB1F83">
              <w:rPr>
                <w:rFonts w:ascii="Calibri"/>
                <w:b/>
                <w:sz w:val="18"/>
                <w:szCs w:val="18"/>
              </w:rPr>
              <w:t>high-grade</w:t>
            </w:r>
            <w:r w:rsidRPr="000A37D2">
              <w:rPr>
                <w:rFonts w:ascii="Calibri"/>
                <w:b/>
                <w:sz w:val="18"/>
                <w:szCs w:val="18"/>
              </w:rPr>
              <w:t xml:space="preserve"> astrocytic tumours</w:t>
            </w:r>
            <w:r w:rsidRPr="000A37D2">
              <w:rPr>
                <w:rFonts w:ascii="Calibri"/>
                <w:sz w:val="18"/>
                <w:szCs w:val="18"/>
              </w:rPr>
              <w:t>:</w:t>
            </w:r>
          </w:p>
          <w:p w14:paraId="5A36F60D" w14:textId="2D290442" w:rsidR="00A62A1F" w:rsidRPr="000338FB" w:rsidRDefault="00A62A1F" w:rsidP="00E057B2">
            <w:pPr>
              <w:ind w:left="103"/>
              <w:rPr>
                <w:rFonts w:ascii="Calibri"/>
                <w:b/>
                <w:sz w:val="18"/>
                <w:szCs w:val="18"/>
                <w:lang w:val="en-GB"/>
              </w:rPr>
            </w:pPr>
            <w:r w:rsidRPr="000A37D2">
              <w:rPr>
                <w:rFonts w:ascii="Calibri"/>
                <w:sz w:val="18"/>
                <w:szCs w:val="18"/>
              </w:rPr>
              <w:t>To identify IDH-wildtype GBM in under-sampled biopsies</w:t>
            </w:r>
          </w:p>
        </w:tc>
        <w:tc>
          <w:tcPr>
            <w:tcW w:w="1985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right w:val="single" w:sz="12" w:space="0" w:color="000000" w:themeColor="text1"/>
            </w:tcBorders>
            <w:vAlign w:val="center"/>
          </w:tcPr>
          <w:p w14:paraId="358A81A3" w14:textId="77777777" w:rsidR="00A62A1F" w:rsidRDefault="00A62A1F" w:rsidP="006E55F7">
            <w:pPr>
              <w:tabs>
                <w:tab w:val="left" w:pos="4919"/>
                <w:tab w:val="left" w:pos="4983"/>
              </w:tabs>
              <w:ind w:left="182" w:right="-143"/>
              <w:rPr>
                <w:rFonts w:ascii="Calibri"/>
                <w:b/>
                <w:color w:val="000000" w:themeColor="text1"/>
                <w:sz w:val="18"/>
                <w:szCs w:val="18"/>
              </w:rPr>
            </w:pPr>
            <w:r w:rsidRPr="00DE4C52">
              <w:rPr>
                <w:rFonts w:ascii="Calibri"/>
                <w:b/>
                <w:color w:val="000000" w:themeColor="text1"/>
                <w:sz w:val="18"/>
                <w:szCs w:val="18"/>
              </w:rPr>
              <w:t xml:space="preserve">USS or FFPE block </w:t>
            </w:r>
          </w:p>
          <w:p w14:paraId="098A33DB" w14:textId="1D9C1C90" w:rsidR="00A62A1F" w:rsidRPr="000338FB" w:rsidRDefault="00A62A1F" w:rsidP="006E55F7">
            <w:pPr>
              <w:tabs>
                <w:tab w:val="left" w:pos="4923"/>
                <w:tab w:val="left" w:pos="4983"/>
              </w:tabs>
              <w:ind w:left="186" w:right="-143"/>
              <w:rPr>
                <w:rFonts w:ascii="Calibri"/>
                <w:b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/>
                <w:b/>
                <w:color w:val="FF0000"/>
                <w:sz w:val="18"/>
                <w:szCs w:val="18"/>
              </w:rPr>
              <w:t>&amp;</w:t>
            </w:r>
            <w:r w:rsidRPr="000A37D2">
              <w:rPr>
                <w:rFonts w:ascii="Calibri"/>
                <w:b/>
                <w:color w:val="FF0000"/>
                <w:sz w:val="18"/>
                <w:szCs w:val="18"/>
              </w:rPr>
              <w:t xml:space="preserve"> Pathology report</w:t>
            </w:r>
          </w:p>
        </w:tc>
      </w:tr>
      <w:tr w:rsidR="00A62A1F" w:rsidRPr="000A37D2" w14:paraId="520ED107" w14:textId="77777777" w:rsidTr="006E55F7">
        <w:trPr>
          <w:gridAfter w:val="4"/>
          <w:wAfter w:w="8268" w:type="dxa"/>
          <w:trHeight w:val="315"/>
        </w:trPr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F2DBDB" w:themeFill="accent2" w:themeFillTint="33"/>
          </w:tcPr>
          <w:p w14:paraId="2BBC950E" w14:textId="58729D85" w:rsidR="00A62A1F" w:rsidRDefault="00A62A1F" w:rsidP="00A62A1F">
            <w:pPr>
              <w:spacing w:line="264" w:lineRule="exact"/>
              <w:ind w:left="92"/>
              <w:rPr>
                <w:rFonts w:ascii="Calibri"/>
                <w:sz w:val="18"/>
                <w:szCs w:val="18"/>
              </w:rPr>
            </w:pPr>
            <w:permStart w:id="1046033008" w:edGrp="everyone" w:colFirst="1" w:colLast="1"/>
            <w:permEnd w:id="544350897"/>
            <w:r>
              <w:rPr>
                <w:rFonts w:ascii="Calibri"/>
                <w:sz w:val="18"/>
                <w:szCs w:val="18"/>
              </w:rPr>
              <w:t>IHC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16081603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3" w:type="dxa"/>
                <w:tcBorders>
                  <w:top w:val="single" w:sz="12" w:space="0" w:color="000000" w:themeColor="text1"/>
                  <w:left w:val="single" w:sz="8" w:space="0" w:color="000000" w:themeColor="text1"/>
                  <w:bottom w:val="single" w:sz="12" w:space="0" w:color="auto"/>
                  <w:right w:val="single" w:sz="8" w:space="0" w:color="000000" w:themeColor="text1"/>
                </w:tcBorders>
                <w:vAlign w:val="center"/>
              </w:tcPr>
              <w:p w14:paraId="7CAF0649" w14:textId="0F38B7CE" w:rsidR="00A62A1F" w:rsidRPr="000A37D2" w:rsidRDefault="00811C73" w:rsidP="00A62A1F">
                <w:pPr>
                  <w:tabs>
                    <w:tab w:val="left" w:pos="4919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959" w:type="dxa"/>
            <w:tcBorders>
              <w:top w:val="single" w:sz="12" w:space="0" w:color="000000" w:themeColor="text1"/>
              <w:left w:val="single" w:sz="8" w:space="0" w:color="000000" w:themeColor="text1"/>
              <w:bottom w:val="single" w:sz="12" w:space="0" w:color="auto"/>
              <w:right w:val="single" w:sz="4" w:space="0" w:color="auto"/>
            </w:tcBorders>
            <w:vAlign w:val="center"/>
          </w:tcPr>
          <w:p w14:paraId="6191144E" w14:textId="7390FE89" w:rsidR="00A62A1F" w:rsidRPr="008C3C84" w:rsidRDefault="00A62A1F" w:rsidP="00E057B2">
            <w:pPr>
              <w:pStyle w:val="TableParagraph"/>
              <w:tabs>
                <w:tab w:val="left" w:pos="4919"/>
              </w:tabs>
              <w:ind w:left="97"/>
              <w:rPr>
                <w:rFonts w:ascii="Calibri" w:eastAsia="Calibri" w:hAnsi="Calibri" w:cs="Calibri"/>
                <w:sz w:val="18"/>
                <w:szCs w:val="18"/>
                <w:lang w:val="de-DE"/>
              </w:rPr>
            </w:pPr>
            <w:r w:rsidRPr="008C3C84">
              <w:rPr>
                <w:rFonts w:ascii="Calibri" w:eastAsia="Calibri" w:hAnsi="Calibri" w:cs="Calibri"/>
                <w:sz w:val="18"/>
                <w:szCs w:val="18"/>
                <w:lang w:val="de-DE"/>
              </w:rPr>
              <w:t>H3K27M</w:t>
            </w:r>
          </w:p>
        </w:tc>
        <w:tc>
          <w:tcPr>
            <w:tcW w:w="4146" w:type="dxa"/>
            <w:gridSpan w:val="7"/>
            <w:tcBorders>
              <w:top w:val="single" w:sz="12" w:space="0" w:color="000000" w:themeColor="text1"/>
              <w:left w:val="single" w:sz="4" w:space="0" w:color="auto"/>
              <w:bottom w:val="single" w:sz="12" w:space="0" w:color="auto"/>
              <w:right w:val="single" w:sz="8" w:space="0" w:color="000000" w:themeColor="text1"/>
            </w:tcBorders>
            <w:vAlign w:val="center"/>
          </w:tcPr>
          <w:p w14:paraId="15C4E2DC" w14:textId="77777777" w:rsidR="00A62A1F" w:rsidRPr="008C3C84" w:rsidRDefault="00A62A1F" w:rsidP="00E057B2">
            <w:pPr>
              <w:pStyle w:val="TableParagraph"/>
              <w:tabs>
                <w:tab w:val="left" w:pos="4919"/>
              </w:tabs>
              <w:rPr>
                <w:rFonts w:ascii="Calibri" w:eastAsia="Calibri" w:hAnsi="Calibri" w:cs="Calibri"/>
                <w:sz w:val="18"/>
                <w:szCs w:val="18"/>
                <w:lang w:val="de-DE"/>
              </w:rPr>
            </w:pPr>
          </w:p>
        </w:tc>
        <w:tc>
          <w:tcPr>
            <w:tcW w:w="1985" w:type="dxa"/>
            <w:gridSpan w:val="3"/>
            <w:tcBorders>
              <w:top w:val="single" w:sz="12" w:space="0" w:color="000000" w:themeColor="text1"/>
              <w:left w:val="single" w:sz="8" w:space="0" w:color="000000" w:themeColor="text1"/>
              <w:bottom w:val="single" w:sz="12" w:space="0" w:color="auto"/>
              <w:right w:val="single" w:sz="12" w:space="0" w:color="000000" w:themeColor="text1"/>
            </w:tcBorders>
            <w:vAlign w:val="center"/>
          </w:tcPr>
          <w:p w14:paraId="3D3FC253" w14:textId="395D3489" w:rsidR="00A62A1F" w:rsidRPr="00DE4C52" w:rsidRDefault="00A62A1F" w:rsidP="006E55F7">
            <w:pPr>
              <w:tabs>
                <w:tab w:val="left" w:pos="4919"/>
                <w:tab w:val="left" w:pos="4983"/>
              </w:tabs>
              <w:ind w:left="182" w:right="-143"/>
              <w:rPr>
                <w:rFonts w:ascii="Calibri"/>
                <w:b/>
                <w:color w:val="000000" w:themeColor="text1"/>
                <w:sz w:val="18"/>
                <w:szCs w:val="18"/>
              </w:rPr>
            </w:pPr>
            <w:r w:rsidRPr="00DE4C52">
              <w:rPr>
                <w:rFonts w:ascii="Calibri"/>
                <w:b/>
                <w:color w:val="000000" w:themeColor="text1"/>
                <w:sz w:val="18"/>
                <w:szCs w:val="18"/>
              </w:rPr>
              <w:t xml:space="preserve">USS or FFPE block </w:t>
            </w:r>
          </w:p>
        </w:tc>
      </w:tr>
      <w:tr w:rsidR="00A62A1F" w:rsidRPr="000A37D2" w14:paraId="211DE645" w14:textId="77777777" w:rsidTr="006E55F7">
        <w:trPr>
          <w:gridAfter w:val="4"/>
          <w:wAfter w:w="8268" w:type="dxa"/>
          <w:trHeight w:val="337"/>
        </w:trPr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E5B8B7" w:themeFill="accent2" w:themeFillTint="66"/>
          </w:tcPr>
          <w:p w14:paraId="55492BDC" w14:textId="16119672" w:rsidR="00A62A1F" w:rsidRPr="000A37D2" w:rsidRDefault="00A62A1F" w:rsidP="00A62A1F">
            <w:pPr>
              <w:spacing w:line="264" w:lineRule="exact"/>
              <w:ind w:left="92"/>
              <w:rPr>
                <w:rFonts w:ascii="Calibri"/>
                <w:sz w:val="18"/>
                <w:szCs w:val="18"/>
              </w:rPr>
            </w:pPr>
            <w:permStart w:id="1530217561" w:edGrp="everyone" w:colFirst="1" w:colLast="1"/>
            <w:permEnd w:id="1046033008"/>
            <w:r w:rsidRPr="000A37D2">
              <w:rPr>
                <w:rFonts w:ascii="Calibri"/>
                <w:sz w:val="18"/>
                <w:szCs w:val="18"/>
              </w:rPr>
              <w:t>EGFR ampl</w:t>
            </w:r>
            <w:r>
              <w:rPr>
                <w:rFonts w:ascii="Calibri"/>
                <w:sz w:val="18"/>
                <w:szCs w:val="18"/>
              </w:rPr>
              <w:t>ification only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17022820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3" w:type="dxa"/>
                <w:tcBorders>
                  <w:top w:val="single" w:sz="12" w:space="0" w:color="000000" w:themeColor="text1"/>
                  <w:left w:val="single" w:sz="8" w:space="0" w:color="000000" w:themeColor="text1"/>
                  <w:bottom w:val="single" w:sz="12" w:space="0" w:color="auto"/>
                  <w:right w:val="single" w:sz="8" w:space="0" w:color="000000" w:themeColor="text1"/>
                </w:tcBorders>
                <w:vAlign w:val="center"/>
              </w:tcPr>
              <w:p w14:paraId="732487FC" w14:textId="72AD9A92" w:rsidR="00A62A1F" w:rsidRPr="000A37D2" w:rsidRDefault="00811C73" w:rsidP="00A62A1F">
                <w:pPr>
                  <w:tabs>
                    <w:tab w:val="left" w:pos="4919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5105" w:type="dxa"/>
            <w:gridSpan w:val="8"/>
            <w:tcBorders>
              <w:top w:val="single" w:sz="12" w:space="0" w:color="000000" w:themeColor="text1"/>
              <w:left w:val="single" w:sz="8" w:space="0" w:color="000000" w:themeColor="text1"/>
              <w:bottom w:val="single" w:sz="12" w:space="0" w:color="auto"/>
              <w:right w:val="single" w:sz="8" w:space="0" w:color="000000" w:themeColor="text1"/>
            </w:tcBorders>
            <w:vAlign w:val="center"/>
          </w:tcPr>
          <w:p w14:paraId="5B81D26B" w14:textId="1B77C454" w:rsidR="00A62A1F" w:rsidRDefault="00A62A1F" w:rsidP="00E057B2">
            <w:pPr>
              <w:ind w:left="142"/>
              <w:rPr>
                <w:rFonts w:ascii="Calibri"/>
                <w:sz w:val="18"/>
                <w:szCs w:val="18"/>
              </w:rPr>
            </w:pPr>
            <w:r>
              <w:rPr>
                <w:rFonts w:ascii="Calibri"/>
                <w:sz w:val="18"/>
                <w:szCs w:val="18"/>
              </w:rPr>
              <w:t>EGFR amplification</w:t>
            </w:r>
          </w:p>
        </w:tc>
        <w:tc>
          <w:tcPr>
            <w:tcW w:w="1985" w:type="dxa"/>
            <w:gridSpan w:val="3"/>
            <w:tcBorders>
              <w:top w:val="single" w:sz="12" w:space="0" w:color="000000" w:themeColor="text1"/>
              <w:left w:val="single" w:sz="8" w:space="0" w:color="000000" w:themeColor="text1"/>
              <w:bottom w:val="single" w:sz="12" w:space="0" w:color="auto"/>
              <w:right w:val="single" w:sz="12" w:space="0" w:color="000000" w:themeColor="text1"/>
            </w:tcBorders>
            <w:vAlign w:val="center"/>
          </w:tcPr>
          <w:p w14:paraId="1E724716" w14:textId="54E87C2E" w:rsidR="00A62A1F" w:rsidRPr="00DE4C52" w:rsidRDefault="00A62A1F" w:rsidP="006E55F7">
            <w:pPr>
              <w:tabs>
                <w:tab w:val="left" w:pos="4919"/>
                <w:tab w:val="left" w:pos="4983"/>
              </w:tabs>
              <w:ind w:left="182" w:right="-143"/>
              <w:rPr>
                <w:rFonts w:ascii="Calibri"/>
                <w:b/>
                <w:color w:val="000000" w:themeColor="text1"/>
                <w:sz w:val="18"/>
                <w:szCs w:val="18"/>
              </w:rPr>
            </w:pPr>
            <w:r w:rsidRPr="00DE4C52">
              <w:rPr>
                <w:rFonts w:ascii="Calibri"/>
                <w:b/>
                <w:color w:val="000000" w:themeColor="text1"/>
                <w:sz w:val="18"/>
                <w:szCs w:val="18"/>
              </w:rPr>
              <w:t xml:space="preserve">USS or FFPE block </w:t>
            </w:r>
          </w:p>
        </w:tc>
      </w:tr>
      <w:tr w:rsidR="00A62A1F" w:rsidRPr="000A37D2" w14:paraId="4432897E" w14:textId="77777777" w:rsidTr="006E55F7">
        <w:trPr>
          <w:gridAfter w:val="4"/>
          <w:wAfter w:w="8268" w:type="dxa"/>
          <w:trHeight w:val="315"/>
        </w:trPr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E5B8B7" w:themeFill="accent2" w:themeFillTint="66"/>
          </w:tcPr>
          <w:p w14:paraId="0E54EFF3" w14:textId="03D66D44" w:rsidR="00A62A1F" w:rsidRPr="000A37D2" w:rsidRDefault="00A62A1F" w:rsidP="00A62A1F">
            <w:pPr>
              <w:spacing w:line="264" w:lineRule="exact"/>
              <w:ind w:left="92"/>
              <w:rPr>
                <w:rFonts w:ascii="Calibri"/>
                <w:sz w:val="18"/>
                <w:szCs w:val="18"/>
              </w:rPr>
            </w:pPr>
            <w:permStart w:id="2018132595" w:edGrp="everyone" w:colFirst="1" w:colLast="1"/>
            <w:permEnd w:id="1530217561"/>
            <w:r w:rsidRPr="00F96F07">
              <w:rPr>
                <w:rFonts w:ascii="Calibri"/>
                <w:sz w:val="18"/>
                <w:szCs w:val="18"/>
              </w:rPr>
              <w:t xml:space="preserve">EGFR amplification </w:t>
            </w:r>
            <w:r>
              <w:rPr>
                <w:rFonts w:ascii="Calibri"/>
                <w:sz w:val="18"/>
                <w:szCs w:val="18"/>
              </w:rPr>
              <w:t xml:space="preserve">+ </w:t>
            </w:r>
            <w:r w:rsidRPr="00F96F07">
              <w:rPr>
                <w:rFonts w:ascii="Calibri"/>
                <w:sz w:val="18"/>
                <w:szCs w:val="18"/>
              </w:rPr>
              <w:t>EGFRvIII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-1868593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3" w:type="dxa"/>
                <w:tcBorders>
                  <w:top w:val="single" w:sz="12" w:space="0" w:color="000000" w:themeColor="text1"/>
                  <w:left w:val="single" w:sz="8" w:space="0" w:color="000000" w:themeColor="text1"/>
                  <w:bottom w:val="single" w:sz="12" w:space="0" w:color="auto"/>
                  <w:right w:val="single" w:sz="8" w:space="0" w:color="000000" w:themeColor="text1"/>
                </w:tcBorders>
                <w:vAlign w:val="center"/>
              </w:tcPr>
              <w:p w14:paraId="6B85F6AC" w14:textId="43358F4F" w:rsidR="00A62A1F" w:rsidRDefault="00811C73" w:rsidP="00A62A1F">
                <w:pPr>
                  <w:tabs>
                    <w:tab w:val="left" w:pos="4919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5105" w:type="dxa"/>
            <w:gridSpan w:val="8"/>
            <w:tcBorders>
              <w:top w:val="single" w:sz="12" w:space="0" w:color="000000" w:themeColor="text1"/>
              <w:left w:val="single" w:sz="8" w:space="0" w:color="000000" w:themeColor="text1"/>
              <w:bottom w:val="single" w:sz="12" w:space="0" w:color="auto"/>
              <w:right w:val="single" w:sz="8" w:space="0" w:color="000000" w:themeColor="text1"/>
            </w:tcBorders>
            <w:vAlign w:val="center"/>
          </w:tcPr>
          <w:p w14:paraId="13845743" w14:textId="06089EF5" w:rsidR="00A62A1F" w:rsidRPr="000A37D2" w:rsidRDefault="00A62A1F" w:rsidP="00E057B2">
            <w:pPr>
              <w:ind w:left="142"/>
              <w:rPr>
                <w:rFonts w:ascii="Calibri"/>
                <w:sz w:val="18"/>
                <w:szCs w:val="18"/>
              </w:rPr>
            </w:pPr>
            <w:r>
              <w:rPr>
                <w:rFonts w:ascii="Calibri"/>
                <w:sz w:val="18"/>
                <w:szCs w:val="18"/>
              </w:rPr>
              <w:t xml:space="preserve">vIII mutation will be tested only for </w:t>
            </w:r>
            <w:r w:rsidR="00AB1F83">
              <w:rPr>
                <w:rFonts w:ascii="Calibri"/>
                <w:sz w:val="18"/>
                <w:szCs w:val="18"/>
              </w:rPr>
              <w:t>EGFR-amplified</w:t>
            </w:r>
            <w:r>
              <w:rPr>
                <w:rFonts w:ascii="Calibri"/>
                <w:sz w:val="18"/>
                <w:szCs w:val="18"/>
              </w:rPr>
              <w:t xml:space="preserve"> tumours</w:t>
            </w:r>
          </w:p>
        </w:tc>
        <w:tc>
          <w:tcPr>
            <w:tcW w:w="1985" w:type="dxa"/>
            <w:gridSpan w:val="3"/>
            <w:tcBorders>
              <w:top w:val="single" w:sz="12" w:space="0" w:color="000000" w:themeColor="text1"/>
              <w:left w:val="single" w:sz="8" w:space="0" w:color="000000" w:themeColor="text1"/>
              <w:bottom w:val="single" w:sz="12" w:space="0" w:color="auto"/>
              <w:right w:val="single" w:sz="12" w:space="0" w:color="000000" w:themeColor="text1"/>
            </w:tcBorders>
            <w:vAlign w:val="center"/>
          </w:tcPr>
          <w:p w14:paraId="5714634E" w14:textId="07E6BDBA" w:rsidR="00A62A1F" w:rsidRPr="00DE4C52" w:rsidRDefault="00A62A1F" w:rsidP="006E55F7">
            <w:pPr>
              <w:tabs>
                <w:tab w:val="left" w:pos="4919"/>
                <w:tab w:val="left" w:pos="4983"/>
              </w:tabs>
              <w:ind w:left="182" w:right="-143"/>
              <w:rPr>
                <w:rFonts w:ascii="Calibri"/>
                <w:b/>
                <w:color w:val="000000" w:themeColor="text1"/>
                <w:sz w:val="18"/>
                <w:szCs w:val="18"/>
              </w:rPr>
            </w:pPr>
            <w:r w:rsidRPr="00396A50">
              <w:rPr>
                <w:rFonts w:ascii="Calibri"/>
                <w:b/>
                <w:color w:val="000000" w:themeColor="text1"/>
                <w:sz w:val="18"/>
                <w:szCs w:val="18"/>
              </w:rPr>
              <w:t>USS or FFPE block</w:t>
            </w:r>
          </w:p>
        </w:tc>
      </w:tr>
      <w:tr w:rsidR="00A62A1F" w:rsidRPr="000A37D2" w14:paraId="2B3EEB2F" w14:textId="77777777" w:rsidTr="006E55F7">
        <w:trPr>
          <w:gridAfter w:val="4"/>
          <w:wAfter w:w="8268" w:type="dxa"/>
          <w:trHeight w:val="233"/>
        </w:trPr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E5B8B7" w:themeFill="accent2" w:themeFillTint="66"/>
          </w:tcPr>
          <w:p w14:paraId="7E946BB8" w14:textId="58907853" w:rsidR="00A62A1F" w:rsidRPr="00F96F07" w:rsidRDefault="00A62A1F" w:rsidP="00A62A1F">
            <w:pPr>
              <w:spacing w:line="264" w:lineRule="exact"/>
              <w:ind w:left="92"/>
              <w:rPr>
                <w:rFonts w:ascii="Calibri"/>
                <w:sz w:val="18"/>
                <w:szCs w:val="18"/>
              </w:rPr>
            </w:pPr>
            <w:permStart w:id="1124694986" w:edGrp="everyone" w:colFirst="1" w:colLast="1"/>
            <w:permEnd w:id="2018132595"/>
            <w:r>
              <w:rPr>
                <w:rFonts w:ascii="Calibri" w:eastAsia="Calibri" w:hAnsi="Calibri" w:cs="Calibri"/>
                <w:sz w:val="18"/>
                <w:szCs w:val="18"/>
              </w:rPr>
              <w:t xml:space="preserve">BRAF V600E mutation 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-742563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3" w:type="dxa"/>
                <w:tcBorders>
                  <w:top w:val="single" w:sz="12" w:space="0" w:color="000000" w:themeColor="text1"/>
                  <w:left w:val="single" w:sz="8" w:space="0" w:color="000000" w:themeColor="text1"/>
                  <w:bottom w:val="single" w:sz="12" w:space="0" w:color="auto"/>
                  <w:right w:val="single" w:sz="8" w:space="0" w:color="000000" w:themeColor="text1"/>
                </w:tcBorders>
                <w:vAlign w:val="center"/>
              </w:tcPr>
              <w:p w14:paraId="1EF560E4" w14:textId="149968B9" w:rsidR="00A62A1F" w:rsidRDefault="00811C73" w:rsidP="00A62A1F">
                <w:pPr>
                  <w:tabs>
                    <w:tab w:val="left" w:pos="4919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5105" w:type="dxa"/>
            <w:gridSpan w:val="8"/>
            <w:tcBorders>
              <w:top w:val="single" w:sz="12" w:space="0" w:color="000000" w:themeColor="text1"/>
              <w:left w:val="single" w:sz="8" w:space="0" w:color="000000" w:themeColor="text1"/>
              <w:bottom w:val="single" w:sz="12" w:space="0" w:color="auto"/>
              <w:right w:val="single" w:sz="8" w:space="0" w:color="000000" w:themeColor="text1"/>
            </w:tcBorders>
            <w:vAlign w:val="center"/>
          </w:tcPr>
          <w:p w14:paraId="4692C5CC" w14:textId="57B55BFE" w:rsidR="00A62A1F" w:rsidRDefault="00A62A1F" w:rsidP="00E057B2">
            <w:pPr>
              <w:ind w:left="142"/>
              <w:rPr>
                <w:rFonts w:ascii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Melanoma, LGG </w:t>
            </w:r>
          </w:p>
        </w:tc>
        <w:tc>
          <w:tcPr>
            <w:tcW w:w="1985" w:type="dxa"/>
            <w:gridSpan w:val="3"/>
            <w:tcBorders>
              <w:top w:val="single" w:sz="12" w:space="0" w:color="000000" w:themeColor="text1"/>
              <w:left w:val="single" w:sz="8" w:space="0" w:color="000000" w:themeColor="text1"/>
              <w:bottom w:val="single" w:sz="12" w:space="0" w:color="auto"/>
              <w:right w:val="single" w:sz="12" w:space="0" w:color="000000" w:themeColor="text1"/>
            </w:tcBorders>
            <w:vAlign w:val="center"/>
          </w:tcPr>
          <w:p w14:paraId="07BAFB14" w14:textId="1FD2F968" w:rsidR="00A62A1F" w:rsidRPr="00396A50" w:rsidRDefault="00A62A1F" w:rsidP="006E55F7">
            <w:pPr>
              <w:tabs>
                <w:tab w:val="left" w:pos="4919"/>
                <w:tab w:val="left" w:pos="4983"/>
              </w:tabs>
              <w:ind w:left="182" w:right="-143"/>
              <w:rPr>
                <w:rFonts w:ascii="Calibri"/>
                <w:b/>
                <w:color w:val="000000" w:themeColor="text1"/>
                <w:sz w:val="18"/>
                <w:szCs w:val="18"/>
              </w:rPr>
            </w:pPr>
            <w:r w:rsidRPr="00DE4C52">
              <w:rPr>
                <w:rFonts w:ascii="Calibri"/>
                <w:b/>
                <w:color w:val="000000" w:themeColor="text1"/>
                <w:sz w:val="18"/>
                <w:szCs w:val="18"/>
              </w:rPr>
              <w:t>USS or FFPE block</w:t>
            </w:r>
          </w:p>
        </w:tc>
      </w:tr>
      <w:tr w:rsidR="00A62A1F" w:rsidRPr="00351701" w14:paraId="6E3A7989" w14:textId="77777777" w:rsidTr="006E55F7">
        <w:trPr>
          <w:gridAfter w:val="4"/>
          <w:wAfter w:w="8268" w:type="dxa"/>
          <w:trHeight w:val="270"/>
        </w:trPr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E5B8B7" w:themeFill="accent2" w:themeFillTint="66"/>
          </w:tcPr>
          <w:p w14:paraId="7AE174A1" w14:textId="2FA29192" w:rsidR="00A62A1F" w:rsidRPr="0086310C" w:rsidRDefault="00A62A1F" w:rsidP="00A62A1F">
            <w:pPr>
              <w:spacing w:line="264" w:lineRule="exact"/>
              <w:ind w:left="92"/>
              <w:rPr>
                <w:rFonts w:ascii="Calibri" w:eastAsia="Calibri" w:hAnsi="Calibri" w:cs="Calibri"/>
                <w:sz w:val="18"/>
                <w:szCs w:val="18"/>
                <w:lang w:val="de-DE"/>
              </w:rPr>
            </w:pPr>
            <w:permStart w:id="349705841" w:edGrp="everyone" w:colFirst="1" w:colLast="1"/>
            <w:permEnd w:id="1124694986"/>
            <w:r w:rsidRPr="000A37D2">
              <w:rPr>
                <w:rFonts w:ascii="Calibri"/>
                <w:sz w:val="18"/>
                <w:szCs w:val="18"/>
              </w:rPr>
              <w:t>MGMT promoter methylation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de-DE" w:eastAsia="en-GB"/>
            </w:rPr>
            <w:id w:val="660200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3" w:type="dxa"/>
                <w:tcBorders>
                  <w:top w:val="single" w:sz="12" w:space="0" w:color="000000" w:themeColor="text1"/>
                  <w:left w:val="single" w:sz="8" w:space="0" w:color="000000" w:themeColor="text1"/>
                  <w:bottom w:val="single" w:sz="12" w:space="0" w:color="auto"/>
                  <w:right w:val="single" w:sz="8" w:space="0" w:color="000000" w:themeColor="text1"/>
                </w:tcBorders>
                <w:vAlign w:val="center"/>
              </w:tcPr>
              <w:p w14:paraId="36444D15" w14:textId="088365E3" w:rsidR="00A62A1F" w:rsidRPr="00A62A1F" w:rsidRDefault="00811C73" w:rsidP="00A62A1F">
                <w:pPr>
                  <w:tabs>
                    <w:tab w:val="left" w:pos="4919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de-DE" w:eastAsia="en-GB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105" w:type="dxa"/>
            <w:gridSpan w:val="8"/>
            <w:tcBorders>
              <w:top w:val="single" w:sz="12" w:space="0" w:color="000000" w:themeColor="text1"/>
              <w:left w:val="single" w:sz="8" w:space="0" w:color="000000" w:themeColor="text1"/>
              <w:bottom w:val="single" w:sz="12" w:space="0" w:color="auto"/>
              <w:right w:val="single" w:sz="8" w:space="0" w:color="000000" w:themeColor="text1"/>
            </w:tcBorders>
            <w:vAlign w:val="center"/>
          </w:tcPr>
          <w:p w14:paraId="04B95BD0" w14:textId="06A54C3A" w:rsidR="00A62A1F" w:rsidRPr="00351701" w:rsidRDefault="00A62A1F" w:rsidP="00E057B2">
            <w:pPr>
              <w:ind w:left="142"/>
              <w:rPr>
                <w:rFonts w:ascii="Calibri"/>
                <w:sz w:val="18"/>
                <w:szCs w:val="18"/>
                <w:lang w:val="en-GB"/>
              </w:rPr>
            </w:pPr>
            <w:r>
              <w:rPr>
                <w:rFonts w:ascii="Calibri"/>
                <w:sz w:val="18"/>
                <w:szCs w:val="18"/>
              </w:rPr>
              <w:t xml:space="preserve">Gliomas </w:t>
            </w:r>
            <w:r w:rsidRPr="26492656">
              <w:rPr>
                <w:rFonts w:ascii="Calibri"/>
                <w:sz w:val="18"/>
                <w:szCs w:val="18"/>
              </w:rPr>
              <w:t>undergoing treatment with Temozolomide</w:t>
            </w:r>
          </w:p>
        </w:tc>
        <w:tc>
          <w:tcPr>
            <w:tcW w:w="1985" w:type="dxa"/>
            <w:gridSpan w:val="3"/>
            <w:tcBorders>
              <w:top w:val="single" w:sz="12" w:space="0" w:color="000000" w:themeColor="text1"/>
              <w:left w:val="single" w:sz="8" w:space="0" w:color="000000" w:themeColor="text1"/>
              <w:bottom w:val="single" w:sz="12" w:space="0" w:color="auto"/>
              <w:right w:val="single" w:sz="12" w:space="0" w:color="000000" w:themeColor="text1"/>
            </w:tcBorders>
            <w:vAlign w:val="center"/>
          </w:tcPr>
          <w:p w14:paraId="5603E379" w14:textId="06C88977" w:rsidR="00A62A1F" w:rsidRPr="00351701" w:rsidRDefault="00A62A1F" w:rsidP="006E55F7">
            <w:pPr>
              <w:tabs>
                <w:tab w:val="left" w:pos="4919"/>
                <w:tab w:val="left" w:pos="4983"/>
              </w:tabs>
              <w:ind w:left="182" w:right="-143"/>
              <w:rPr>
                <w:rFonts w:ascii="Calibri"/>
                <w:b/>
                <w:color w:val="000000" w:themeColor="text1"/>
                <w:sz w:val="18"/>
                <w:szCs w:val="18"/>
                <w:lang w:val="en-GB"/>
              </w:rPr>
            </w:pPr>
            <w:r w:rsidRPr="00DE4C52">
              <w:rPr>
                <w:rFonts w:ascii="Calibri"/>
                <w:b/>
                <w:color w:val="000000" w:themeColor="text1"/>
                <w:sz w:val="18"/>
                <w:szCs w:val="18"/>
              </w:rPr>
              <w:t xml:space="preserve">USS or FFPE block </w:t>
            </w:r>
          </w:p>
        </w:tc>
      </w:tr>
      <w:tr w:rsidR="00A62A1F" w:rsidRPr="00351701" w14:paraId="0531F862" w14:textId="77777777" w:rsidTr="006E55F7">
        <w:trPr>
          <w:gridAfter w:val="4"/>
          <w:wAfter w:w="8268" w:type="dxa"/>
          <w:trHeight w:val="872"/>
        </w:trPr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E5B8B7" w:themeFill="accent2" w:themeFillTint="66"/>
          </w:tcPr>
          <w:p w14:paraId="4AB2DC68" w14:textId="77777777" w:rsidR="00A62A1F" w:rsidRDefault="00A62A1F" w:rsidP="00A62A1F">
            <w:pPr>
              <w:spacing w:line="237" w:lineRule="auto"/>
              <w:ind w:left="92" w:right="440"/>
              <w:rPr>
                <w:rFonts w:ascii="Calibri"/>
                <w:sz w:val="18"/>
                <w:szCs w:val="18"/>
              </w:rPr>
            </w:pPr>
            <w:permStart w:id="1772110317" w:edGrp="everyone" w:colFirst="1" w:colLast="1"/>
            <w:permEnd w:id="349705841"/>
            <w:r w:rsidRPr="000A37D2">
              <w:rPr>
                <w:rFonts w:ascii="Calibri"/>
                <w:sz w:val="18"/>
                <w:szCs w:val="18"/>
              </w:rPr>
              <w:t xml:space="preserve">Illumina 850k methylation </w:t>
            </w:r>
            <w:r>
              <w:rPr>
                <w:rFonts w:ascii="Calibri"/>
                <w:sz w:val="18"/>
                <w:szCs w:val="18"/>
              </w:rPr>
              <w:t>array</w:t>
            </w:r>
          </w:p>
          <w:p w14:paraId="6E099801" w14:textId="77777777" w:rsidR="00A62A1F" w:rsidRPr="0086310C" w:rsidRDefault="00A62A1F" w:rsidP="00A62A1F">
            <w:pPr>
              <w:spacing w:line="264" w:lineRule="exact"/>
              <w:ind w:left="92"/>
              <w:rPr>
                <w:rFonts w:ascii="Calibri" w:eastAsia="Calibri" w:hAnsi="Calibri" w:cs="Calibri"/>
                <w:sz w:val="18"/>
                <w:szCs w:val="18"/>
                <w:lang w:val="de-DE"/>
              </w:rPr>
            </w:pP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de-DE" w:eastAsia="en-GB"/>
            </w:rPr>
            <w:id w:val="2056660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3" w:type="dxa"/>
                <w:tcBorders>
                  <w:top w:val="single" w:sz="12" w:space="0" w:color="000000" w:themeColor="text1"/>
                  <w:left w:val="single" w:sz="8" w:space="0" w:color="000000" w:themeColor="text1"/>
                  <w:bottom w:val="single" w:sz="12" w:space="0" w:color="auto"/>
                  <w:right w:val="single" w:sz="8" w:space="0" w:color="000000" w:themeColor="text1"/>
                </w:tcBorders>
                <w:vAlign w:val="center"/>
              </w:tcPr>
              <w:p w14:paraId="01194B9D" w14:textId="6B8560A7" w:rsidR="00A62A1F" w:rsidRPr="00A62A1F" w:rsidRDefault="00811C73" w:rsidP="00A62A1F">
                <w:pPr>
                  <w:tabs>
                    <w:tab w:val="left" w:pos="4919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de-DE" w:eastAsia="en-GB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105" w:type="dxa"/>
            <w:gridSpan w:val="8"/>
            <w:tcBorders>
              <w:top w:val="single" w:sz="12" w:space="0" w:color="000000" w:themeColor="text1"/>
              <w:left w:val="single" w:sz="8" w:space="0" w:color="000000" w:themeColor="text1"/>
              <w:bottom w:val="single" w:sz="12" w:space="0" w:color="auto"/>
              <w:right w:val="single" w:sz="8" w:space="0" w:color="000000" w:themeColor="text1"/>
            </w:tcBorders>
            <w:vAlign w:val="center"/>
          </w:tcPr>
          <w:p w14:paraId="42767338" w14:textId="7F68B847" w:rsidR="00A62A1F" w:rsidRPr="00E057B2" w:rsidRDefault="00A62A1F" w:rsidP="00E057B2">
            <w:pPr>
              <w:ind w:left="142"/>
              <w:rPr>
                <w:rFonts w:ascii="Calibri"/>
                <w:sz w:val="18"/>
                <w:szCs w:val="18"/>
              </w:rPr>
            </w:pPr>
            <w:r w:rsidRPr="000A37D2">
              <w:rPr>
                <w:rFonts w:ascii="Calibri"/>
                <w:sz w:val="18"/>
                <w:szCs w:val="18"/>
              </w:rPr>
              <w:t xml:space="preserve">To classify brain tumours </w:t>
            </w:r>
            <w:r>
              <w:rPr>
                <w:rFonts w:ascii="Calibri"/>
                <w:sz w:val="18"/>
                <w:szCs w:val="18"/>
              </w:rPr>
              <w:t xml:space="preserve">(except meningiomas) </w:t>
            </w:r>
            <w:r w:rsidRPr="000A37D2">
              <w:rPr>
                <w:rFonts w:ascii="Calibri"/>
                <w:sz w:val="18"/>
                <w:szCs w:val="18"/>
              </w:rPr>
              <w:t>using the Heidelberg classifier</w:t>
            </w:r>
            <w:r>
              <w:rPr>
                <w:rFonts w:ascii="Calibri"/>
                <w:sz w:val="18"/>
                <w:szCs w:val="18"/>
              </w:rPr>
              <w:t xml:space="preserve">. </w:t>
            </w:r>
            <w:r w:rsidRPr="00E057B2">
              <w:rPr>
                <w:rFonts w:ascii="Calibri"/>
                <w:sz w:val="18"/>
                <w:szCs w:val="18"/>
              </w:rPr>
              <w:t>Recommended for</w:t>
            </w:r>
            <w:r>
              <w:rPr>
                <w:rFonts w:ascii="Calibri"/>
                <w:sz w:val="18"/>
                <w:szCs w:val="18"/>
              </w:rPr>
              <w:t xml:space="preserve">: Astrocytomas, oligodendrogliomas, ependymal tumours, unclear high- and low-grade CNS tumours, all posterior fossa &amp; spinal tumours </w:t>
            </w:r>
          </w:p>
        </w:tc>
        <w:tc>
          <w:tcPr>
            <w:tcW w:w="1985" w:type="dxa"/>
            <w:gridSpan w:val="3"/>
            <w:tcBorders>
              <w:top w:val="single" w:sz="12" w:space="0" w:color="000000" w:themeColor="text1"/>
              <w:left w:val="single" w:sz="8" w:space="0" w:color="000000" w:themeColor="text1"/>
              <w:bottom w:val="single" w:sz="12" w:space="0" w:color="auto"/>
              <w:right w:val="single" w:sz="12" w:space="0" w:color="000000" w:themeColor="text1"/>
            </w:tcBorders>
            <w:vAlign w:val="center"/>
          </w:tcPr>
          <w:p w14:paraId="4A3FF21D" w14:textId="77777777" w:rsidR="00A62A1F" w:rsidRDefault="00A62A1F" w:rsidP="006E55F7">
            <w:pPr>
              <w:tabs>
                <w:tab w:val="left" w:pos="4923"/>
                <w:tab w:val="left" w:pos="4983"/>
              </w:tabs>
              <w:ind w:left="182" w:right="-143"/>
              <w:rPr>
                <w:rFonts w:ascii="Calibri"/>
                <w:b/>
                <w:color w:val="000000" w:themeColor="text1"/>
                <w:sz w:val="18"/>
                <w:szCs w:val="18"/>
              </w:rPr>
            </w:pPr>
            <w:r w:rsidRPr="00DE4C52">
              <w:rPr>
                <w:rFonts w:ascii="Calibri"/>
                <w:b/>
                <w:color w:val="000000" w:themeColor="text1"/>
                <w:sz w:val="18"/>
                <w:szCs w:val="18"/>
              </w:rPr>
              <w:t xml:space="preserve">FFPE block </w:t>
            </w:r>
          </w:p>
          <w:p w14:paraId="552EF320" w14:textId="12382FB5" w:rsidR="00A62A1F" w:rsidRDefault="00A62A1F" w:rsidP="006E55F7">
            <w:pPr>
              <w:tabs>
                <w:tab w:val="left" w:pos="4919"/>
                <w:tab w:val="left" w:pos="4983"/>
              </w:tabs>
              <w:ind w:left="182" w:right="-143"/>
              <w:rPr>
                <w:rFonts w:ascii="Calibri"/>
                <w:b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/>
                <w:b/>
                <w:color w:val="FF0000"/>
                <w:sz w:val="18"/>
                <w:szCs w:val="18"/>
              </w:rPr>
              <w:t>&amp;</w:t>
            </w:r>
            <w:r w:rsidRPr="000A37D2">
              <w:rPr>
                <w:rFonts w:ascii="Calibri"/>
                <w:b/>
                <w:color w:val="FF0000"/>
                <w:sz w:val="18"/>
                <w:szCs w:val="18"/>
              </w:rPr>
              <w:t xml:space="preserve"> Pathology report</w:t>
            </w:r>
          </w:p>
        </w:tc>
      </w:tr>
      <w:tr w:rsidR="00811C73" w:rsidRPr="000A37D2" w14:paraId="1C499006" w14:textId="77777777" w:rsidTr="006E55F7">
        <w:trPr>
          <w:gridAfter w:val="4"/>
          <w:wAfter w:w="8268" w:type="dxa"/>
          <w:trHeight w:hRule="exact" w:val="708"/>
        </w:trPr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E5B8B7" w:themeFill="accent2" w:themeFillTint="66"/>
          </w:tcPr>
          <w:p w14:paraId="3DA0E860" w14:textId="7C01AAB1" w:rsidR="00811C73" w:rsidRPr="000A37D2" w:rsidRDefault="00811C73" w:rsidP="00811C73">
            <w:pPr>
              <w:spacing w:line="262" w:lineRule="exact"/>
              <w:ind w:left="92"/>
              <w:rPr>
                <w:rFonts w:ascii="Calibri"/>
                <w:sz w:val="18"/>
                <w:szCs w:val="18"/>
              </w:rPr>
            </w:pPr>
            <w:permStart w:id="185032860" w:edGrp="everyone" w:colFirst="1" w:colLast="1"/>
            <w:permStart w:id="551092390" w:edGrp="everyone" w:colFirst="3" w:colLast="3"/>
            <w:permEnd w:id="1772110317"/>
            <w:r w:rsidRPr="000A37D2">
              <w:rPr>
                <w:rFonts w:ascii="Calibri"/>
                <w:sz w:val="18"/>
                <w:szCs w:val="18"/>
              </w:rPr>
              <w:t xml:space="preserve">Illumina 850k methylation array, </w:t>
            </w:r>
            <w:r>
              <w:rPr>
                <w:rFonts w:ascii="Calibri"/>
                <w:sz w:val="18"/>
                <w:szCs w:val="18"/>
              </w:rPr>
              <w:t>MENINGIOMAS (includes CDKN2A/B)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1148939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3" w:type="dxa"/>
                <w:tcBorders>
                  <w:top w:val="single" w:sz="12" w:space="0" w:color="000000" w:themeColor="text1"/>
                  <w:left w:val="single" w:sz="8" w:space="0" w:color="000000" w:themeColor="text1"/>
                  <w:bottom w:val="single" w:sz="12" w:space="0" w:color="000000" w:themeColor="text1"/>
                  <w:right w:val="single" w:sz="8" w:space="0" w:color="000000" w:themeColor="text1"/>
                </w:tcBorders>
                <w:vAlign w:val="center"/>
              </w:tcPr>
              <w:p w14:paraId="60FF8097" w14:textId="3DB581E9" w:rsidR="00811C73" w:rsidRPr="000A37D2" w:rsidRDefault="00811C73" w:rsidP="00811C73">
                <w:pPr>
                  <w:tabs>
                    <w:tab w:val="left" w:pos="4919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2979" w:type="dxa"/>
            <w:gridSpan w:val="2"/>
            <w:tcBorders>
              <w:top w:val="single" w:sz="12" w:space="0" w:color="000000" w:themeColor="text1"/>
              <w:left w:val="single" w:sz="8" w:space="0" w:color="000000" w:themeColor="text1"/>
              <w:bottom w:val="single" w:sz="12" w:space="0" w:color="000000" w:themeColor="text1"/>
              <w:right w:val="single" w:sz="4" w:space="0" w:color="auto"/>
            </w:tcBorders>
            <w:vAlign w:val="center"/>
          </w:tcPr>
          <w:p w14:paraId="44F51944" w14:textId="54D80087" w:rsidR="00811C73" w:rsidRPr="000338FB" w:rsidRDefault="00811C73" w:rsidP="00E057B2">
            <w:pPr>
              <w:tabs>
                <w:tab w:val="left" w:pos="4919"/>
              </w:tabs>
              <w:ind w:left="97"/>
              <w:rPr>
                <w:rFonts w:ascii="Calibri"/>
                <w:sz w:val="18"/>
                <w:szCs w:val="18"/>
                <w:lang w:val="en-GB"/>
              </w:rPr>
            </w:pPr>
            <w:r w:rsidRPr="000A37D2">
              <w:rPr>
                <w:rFonts w:ascii="Calibri"/>
                <w:sz w:val="18"/>
                <w:szCs w:val="18"/>
              </w:rPr>
              <w:t xml:space="preserve">To </w:t>
            </w:r>
            <w:hyperlink r:id="rId13" w:history="1">
              <w:r w:rsidRPr="00D74583">
                <w:rPr>
                  <w:rStyle w:val="Hyperlink"/>
                  <w:rFonts w:ascii="Calibri"/>
                  <w:sz w:val="18"/>
                  <w:szCs w:val="18"/>
                </w:rPr>
                <w:t xml:space="preserve">classify </w:t>
              </w:r>
              <w:r w:rsidRPr="00D74583">
                <w:rPr>
                  <w:rStyle w:val="Hyperlink"/>
                  <w:rFonts w:ascii="Calibri"/>
                  <w:b/>
                  <w:bCs/>
                  <w:sz w:val="18"/>
                  <w:szCs w:val="18"/>
                </w:rPr>
                <w:t>Meningiomas</w:t>
              </w:r>
            </w:hyperlink>
            <w:r>
              <w:rPr>
                <w:rFonts w:ascii="Calibri"/>
                <w:sz w:val="18"/>
                <w:szCs w:val="18"/>
              </w:rPr>
              <w:t xml:space="preserve"> </w:t>
            </w:r>
            <w:r w:rsidRPr="000A37D2">
              <w:rPr>
                <w:rFonts w:ascii="Calibri"/>
                <w:sz w:val="18"/>
                <w:szCs w:val="18"/>
              </w:rPr>
              <w:t xml:space="preserve">using the Heidelberg classifier </w:t>
            </w:r>
            <w:r>
              <w:rPr>
                <w:rFonts w:ascii="Calibri"/>
                <w:sz w:val="18"/>
                <w:szCs w:val="18"/>
              </w:rPr>
              <w:t>v12.6</w:t>
            </w:r>
          </w:p>
        </w:tc>
        <w:sdt>
          <w:sdtPr>
            <w:rPr>
              <w:rFonts w:ascii="Calibri"/>
              <w:sz w:val="18"/>
              <w:szCs w:val="18"/>
              <w:lang w:val="en-GB"/>
            </w:rPr>
            <w:id w:val="1320309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gridSpan w:val="3"/>
                <w:tcBorders>
                  <w:top w:val="single" w:sz="12" w:space="0" w:color="000000" w:themeColor="text1"/>
                  <w:left w:val="single" w:sz="4" w:space="0" w:color="auto"/>
                  <w:bottom w:val="single" w:sz="12" w:space="0" w:color="000000" w:themeColor="text1"/>
                  <w:right w:val="single" w:sz="4" w:space="0" w:color="auto"/>
                </w:tcBorders>
                <w:vAlign w:val="center"/>
              </w:tcPr>
              <w:p w14:paraId="3977E0DB" w14:textId="2FBAA877" w:rsidR="00811C73" w:rsidRPr="000338FB" w:rsidRDefault="006E55F7" w:rsidP="007B304E">
                <w:pPr>
                  <w:tabs>
                    <w:tab w:val="left" w:pos="4919"/>
                  </w:tabs>
                  <w:jc w:val="center"/>
                  <w:rPr>
                    <w:rFonts w:ascii="Calibri"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tc>
          <w:tcPr>
            <w:tcW w:w="1701" w:type="dxa"/>
            <w:gridSpan w:val="3"/>
            <w:tcBorders>
              <w:top w:val="single" w:sz="12" w:space="0" w:color="000000" w:themeColor="text1"/>
              <w:left w:val="single" w:sz="4" w:space="0" w:color="auto"/>
              <w:bottom w:val="single" w:sz="12" w:space="0" w:color="000000" w:themeColor="text1"/>
              <w:right w:val="single" w:sz="8" w:space="0" w:color="000000" w:themeColor="text1"/>
            </w:tcBorders>
            <w:vAlign w:val="center"/>
          </w:tcPr>
          <w:p w14:paraId="74D30453" w14:textId="78DF320C" w:rsidR="00811C73" w:rsidRPr="000338FB" w:rsidRDefault="00811C73" w:rsidP="00E057B2">
            <w:pPr>
              <w:tabs>
                <w:tab w:val="left" w:pos="4919"/>
              </w:tabs>
              <w:rPr>
                <w:rFonts w:ascii="Calibri"/>
                <w:sz w:val="18"/>
                <w:szCs w:val="18"/>
                <w:lang w:val="en-GB"/>
              </w:rPr>
            </w:pPr>
            <w:r>
              <w:rPr>
                <w:rFonts w:ascii="Calibri"/>
                <w:sz w:val="18"/>
                <w:szCs w:val="18"/>
              </w:rPr>
              <w:t>TERT prom. mutation</w:t>
            </w:r>
          </w:p>
        </w:tc>
        <w:tc>
          <w:tcPr>
            <w:tcW w:w="1985" w:type="dxa"/>
            <w:gridSpan w:val="3"/>
            <w:tcBorders>
              <w:top w:val="single" w:sz="12" w:space="0" w:color="000000" w:themeColor="text1"/>
              <w:left w:val="single" w:sz="8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E75408E" w14:textId="0964A322" w:rsidR="00811C73" w:rsidRDefault="00811C73" w:rsidP="006E55F7">
            <w:pPr>
              <w:tabs>
                <w:tab w:val="left" w:pos="4923"/>
                <w:tab w:val="left" w:pos="4983"/>
              </w:tabs>
              <w:ind w:left="182" w:right="-143"/>
              <w:rPr>
                <w:rFonts w:ascii="Calibri"/>
                <w:b/>
                <w:color w:val="000000" w:themeColor="text1"/>
                <w:sz w:val="18"/>
                <w:szCs w:val="18"/>
              </w:rPr>
            </w:pPr>
            <w:r w:rsidRPr="00DE4C52">
              <w:rPr>
                <w:rFonts w:ascii="Calibri"/>
                <w:b/>
                <w:color w:val="000000" w:themeColor="text1"/>
                <w:sz w:val="18"/>
                <w:szCs w:val="18"/>
              </w:rPr>
              <w:t>FFPE block</w:t>
            </w:r>
          </w:p>
          <w:p w14:paraId="09D71B93" w14:textId="533A658C" w:rsidR="00811C73" w:rsidRPr="00DE4C52" w:rsidRDefault="00811C73" w:rsidP="006E55F7">
            <w:pPr>
              <w:tabs>
                <w:tab w:val="left" w:pos="4919"/>
                <w:tab w:val="left" w:pos="4983"/>
              </w:tabs>
              <w:ind w:left="182" w:right="-143"/>
              <w:rPr>
                <w:rFonts w:ascii="Calibri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alibri"/>
                <w:b/>
                <w:color w:val="FF0000"/>
                <w:sz w:val="18"/>
                <w:szCs w:val="18"/>
              </w:rPr>
              <w:t>&amp;</w:t>
            </w:r>
            <w:r w:rsidRPr="000A37D2">
              <w:rPr>
                <w:rFonts w:ascii="Calibri"/>
                <w:b/>
                <w:color w:val="FF0000"/>
                <w:sz w:val="18"/>
                <w:szCs w:val="18"/>
              </w:rPr>
              <w:t xml:space="preserve"> Pathology report</w:t>
            </w:r>
          </w:p>
        </w:tc>
      </w:tr>
      <w:permStart w:id="999163308" w:edGrp="everyone" w:colFirst="1" w:colLast="1"/>
      <w:permStart w:id="1953830819" w:edGrp="everyone" w:colFirst="3" w:colLast="3"/>
      <w:permEnd w:id="185032860"/>
      <w:permEnd w:id="551092390"/>
      <w:tr w:rsidR="00811C73" w:rsidRPr="000A37D2" w14:paraId="296935FB" w14:textId="77777777" w:rsidTr="006E55F7">
        <w:trPr>
          <w:gridAfter w:val="4"/>
          <w:wAfter w:w="8268" w:type="dxa"/>
          <w:trHeight w:val="391"/>
        </w:trPr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6" w:space="0" w:color="000000" w:themeColor="text1"/>
            </w:tcBorders>
            <w:shd w:val="clear" w:color="auto" w:fill="E5B8B7" w:themeFill="accent2" w:themeFillTint="66"/>
          </w:tcPr>
          <w:p w14:paraId="0CF84EE7" w14:textId="77777777" w:rsidR="00811C73" w:rsidRDefault="00811C73" w:rsidP="00811C73">
            <w:pPr>
              <w:spacing w:line="235" w:lineRule="auto"/>
              <w:ind w:left="96" w:right="41"/>
              <w:rPr>
                <w:rFonts w:ascii="Calibri"/>
                <w:sz w:val="18"/>
                <w:szCs w:val="18"/>
              </w:rPr>
            </w:pPr>
            <w:r>
              <w:rPr>
                <w:rFonts w:ascii="Calibri"/>
                <w:sz w:val="18"/>
                <w:szCs w:val="18"/>
              </w:rPr>
              <w:fldChar w:fldCharType="begin"/>
            </w:r>
            <w:r>
              <w:rPr>
                <w:rFonts w:ascii="Calibri"/>
                <w:sz w:val="18"/>
                <w:szCs w:val="18"/>
              </w:rPr>
              <w:instrText xml:space="preserve"> HYPERLINK "https://shared-d7-royalmarsden-publicne-live.s3-eu-west-1.amazonaws.com/files_trust/s3fs-public/Clinical%20Genomics%20NHS%20Service%20Specification%20V1.2..pdf" </w:instrText>
            </w:r>
            <w:r>
              <w:rPr>
                <w:rFonts w:ascii="Calibri"/>
                <w:sz w:val="18"/>
                <w:szCs w:val="18"/>
              </w:rPr>
            </w:r>
            <w:r>
              <w:rPr>
                <w:rFonts w:ascii="Calibri"/>
                <w:sz w:val="18"/>
                <w:szCs w:val="18"/>
              </w:rPr>
              <w:fldChar w:fldCharType="separate"/>
            </w:r>
            <w:r w:rsidRPr="00FA1075">
              <w:rPr>
                <w:rStyle w:val="Hyperlink"/>
                <w:rFonts w:ascii="Calibri"/>
                <w:sz w:val="18"/>
                <w:szCs w:val="18"/>
              </w:rPr>
              <w:t>Next Generation Sequencing (NGS)</w:t>
            </w:r>
            <w:r>
              <w:rPr>
                <w:rFonts w:ascii="Calibri"/>
                <w:sz w:val="18"/>
                <w:szCs w:val="18"/>
              </w:rPr>
              <w:fldChar w:fldCharType="end"/>
            </w:r>
          </w:p>
          <w:p w14:paraId="273E423F" w14:textId="10E90F46" w:rsidR="00811C73" w:rsidRPr="000A37D2" w:rsidRDefault="00811C73" w:rsidP="00811C73">
            <w:pPr>
              <w:spacing w:line="235" w:lineRule="auto"/>
              <w:ind w:left="96" w:right="41"/>
              <w:rPr>
                <w:rFonts w:ascii="Calibri"/>
                <w:sz w:val="18"/>
                <w:szCs w:val="18"/>
              </w:rPr>
            </w:pPr>
            <w:r>
              <w:rPr>
                <w:rFonts w:ascii="Calibri"/>
                <w:sz w:val="18"/>
                <w:szCs w:val="18"/>
              </w:rPr>
              <w:t xml:space="preserve">Prior agreement essential.  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-1767922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3" w:type="dxa"/>
                <w:tcBorders>
                  <w:top w:val="single" w:sz="6" w:space="0" w:color="000000" w:themeColor="text1"/>
                  <w:left w:val="single" w:sz="6" w:space="0" w:color="000000" w:themeColor="text1"/>
                  <w:bottom w:val="single" w:sz="12" w:space="0" w:color="000000" w:themeColor="text1"/>
                  <w:right w:val="single" w:sz="6" w:space="0" w:color="000000" w:themeColor="text1"/>
                </w:tcBorders>
                <w:vAlign w:val="center"/>
              </w:tcPr>
              <w:p w14:paraId="1A80434E" w14:textId="6C8A5910" w:rsidR="00811C73" w:rsidRDefault="00811C73" w:rsidP="00811C73">
                <w:pPr>
                  <w:tabs>
                    <w:tab w:val="left" w:pos="4923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2979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12" w:space="0" w:color="000000" w:themeColor="text1"/>
              <w:right w:val="single" w:sz="4" w:space="0" w:color="auto"/>
            </w:tcBorders>
            <w:vAlign w:val="center"/>
          </w:tcPr>
          <w:p w14:paraId="45A2C7B3" w14:textId="738C99EA" w:rsidR="00811C73" w:rsidRPr="000A37D2" w:rsidRDefault="00000000" w:rsidP="00E057B2">
            <w:pPr>
              <w:tabs>
                <w:tab w:val="left" w:pos="4923"/>
              </w:tabs>
              <w:ind w:left="102"/>
              <w:rPr>
                <w:rFonts w:ascii="Calibri"/>
                <w:sz w:val="18"/>
                <w:szCs w:val="18"/>
              </w:rPr>
            </w:pPr>
            <w:hyperlink r:id="rId14" w:history="1">
              <w:r w:rsidR="00811C73" w:rsidRPr="00AA2B02">
                <w:rPr>
                  <w:rStyle w:val="Hyperlink"/>
                  <w:rFonts w:ascii="Calibri"/>
                  <w:sz w:val="18"/>
                  <w:szCs w:val="18"/>
                </w:rPr>
                <w:t>DNA NGS (RMH200)</w:t>
              </w:r>
            </w:hyperlink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-1595480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gridSpan w:val="3"/>
                <w:tcBorders>
                  <w:top w:val="single" w:sz="6" w:space="0" w:color="000000" w:themeColor="text1"/>
                  <w:left w:val="single" w:sz="4" w:space="0" w:color="auto"/>
                  <w:bottom w:val="single" w:sz="12" w:space="0" w:color="000000" w:themeColor="text1"/>
                  <w:right w:val="single" w:sz="4" w:space="0" w:color="auto"/>
                </w:tcBorders>
                <w:tcMar>
                  <w:left w:w="57" w:type="dxa"/>
                </w:tcMar>
                <w:vAlign w:val="center"/>
              </w:tcPr>
              <w:p w14:paraId="10D3F8FE" w14:textId="18DE525A" w:rsidR="00811C73" w:rsidRDefault="006E55F7" w:rsidP="007B304E">
                <w:pPr>
                  <w:tabs>
                    <w:tab w:val="left" w:pos="4923"/>
                  </w:tabs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1701" w:type="dxa"/>
            <w:gridSpan w:val="3"/>
            <w:tcBorders>
              <w:top w:val="single" w:sz="6" w:space="0" w:color="000000" w:themeColor="text1"/>
              <w:left w:val="single" w:sz="4" w:space="0" w:color="auto"/>
              <w:bottom w:val="single" w:sz="12" w:space="0" w:color="000000" w:themeColor="text1"/>
              <w:right w:val="single" w:sz="6" w:space="0" w:color="000000" w:themeColor="text1"/>
            </w:tcBorders>
            <w:vAlign w:val="center"/>
          </w:tcPr>
          <w:p w14:paraId="2F03EF62" w14:textId="58CB3590" w:rsidR="00811C73" w:rsidRDefault="00811C73" w:rsidP="00E057B2">
            <w:pPr>
              <w:tabs>
                <w:tab w:val="left" w:pos="4923"/>
              </w:tabs>
              <w:rPr>
                <w:rFonts w:ascii="Calibri"/>
                <w:sz w:val="18"/>
                <w:szCs w:val="18"/>
              </w:rPr>
            </w:pPr>
            <w:r>
              <w:t xml:space="preserve">  </w:t>
            </w:r>
            <w:hyperlink r:id="rId15" w:tgtFrame="_blank" w:history="1">
              <w:r w:rsidRPr="00B169CF">
                <w:rPr>
                  <w:rStyle w:val="Hyperlink"/>
                  <w:rFonts w:ascii="Calibri"/>
                  <w:sz w:val="18"/>
                  <w:szCs w:val="18"/>
                </w:rPr>
                <w:t>RNA Fusions</w:t>
              </w:r>
            </w:hyperlink>
          </w:p>
        </w:tc>
        <w:tc>
          <w:tcPr>
            <w:tcW w:w="1985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right w:val="single" w:sz="12" w:space="0" w:color="000000" w:themeColor="text1"/>
            </w:tcBorders>
            <w:vAlign w:val="center"/>
          </w:tcPr>
          <w:p w14:paraId="15A91E03" w14:textId="6096DB0A" w:rsidR="00811C73" w:rsidRDefault="00811C73" w:rsidP="006E55F7">
            <w:pPr>
              <w:tabs>
                <w:tab w:val="left" w:pos="4923"/>
                <w:tab w:val="left" w:pos="4983"/>
              </w:tabs>
              <w:ind w:left="182" w:right="-143"/>
              <w:rPr>
                <w:rFonts w:ascii="Calibri"/>
                <w:b/>
                <w:color w:val="000000" w:themeColor="text1"/>
                <w:sz w:val="18"/>
                <w:szCs w:val="18"/>
              </w:rPr>
            </w:pPr>
            <w:r w:rsidRPr="00DE4C52">
              <w:rPr>
                <w:rFonts w:ascii="Calibri"/>
                <w:b/>
                <w:color w:val="000000" w:themeColor="text1"/>
                <w:sz w:val="18"/>
                <w:szCs w:val="18"/>
              </w:rPr>
              <w:t>FFPE block</w:t>
            </w:r>
            <w:r>
              <w:rPr>
                <w:rFonts w:ascii="Calibri"/>
                <w:b/>
                <w:color w:val="000000" w:themeColor="text1"/>
                <w:sz w:val="18"/>
                <w:szCs w:val="18"/>
              </w:rPr>
              <w:t xml:space="preserve"> essential!</w:t>
            </w:r>
          </w:p>
          <w:p w14:paraId="4503448A" w14:textId="13F1114A" w:rsidR="00811C73" w:rsidRPr="00DE4C52" w:rsidRDefault="00811C73" w:rsidP="006E55F7">
            <w:pPr>
              <w:tabs>
                <w:tab w:val="left" w:pos="4923"/>
                <w:tab w:val="left" w:pos="4983"/>
              </w:tabs>
              <w:ind w:left="182" w:right="-143"/>
              <w:rPr>
                <w:rFonts w:ascii="Calibri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alibri"/>
                <w:b/>
                <w:color w:val="FF0000"/>
                <w:sz w:val="18"/>
                <w:szCs w:val="18"/>
              </w:rPr>
              <w:t>&amp;</w:t>
            </w:r>
            <w:r w:rsidRPr="000A37D2">
              <w:rPr>
                <w:rFonts w:ascii="Calibri"/>
                <w:b/>
                <w:color w:val="FF0000"/>
                <w:sz w:val="18"/>
                <w:szCs w:val="18"/>
              </w:rPr>
              <w:t xml:space="preserve"> Pathology report</w:t>
            </w:r>
          </w:p>
        </w:tc>
      </w:tr>
      <w:tr w:rsidR="00811C73" w:rsidRPr="000A37D2" w14:paraId="7949D213" w14:textId="77777777" w:rsidTr="006E55F7">
        <w:trPr>
          <w:gridAfter w:val="4"/>
          <w:wAfter w:w="8268" w:type="dxa"/>
          <w:trHeight w:val="391"/>
        </w:trPr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6" w:space="0" w:color="000000" w:themeColor="text1"/>
            </w:tcBorders>
            <w:shd w:val="clear" w:color="auto" w:fill="E5B8B7" w:themeFill="accent2" w:themeFillTint="66"/>
            <w:vAlign w:val="center"/>
          </w:tcPr>
          <w:p w14:paraId="4DA69632" w14:textId="4C73EA1D" w:rsidR="00811C73" w:rsidRDefault="00811C73" w:rsidP="00811C73">
            <w:pPr>
              <w:spacing w:line="235" w:lineRule="auto"/>
              <w:ind w:left="96" w:right="41"/>
              <w:rPr>
                <w:rFonts w:ascii="Calibri"/>
                <w:sz w:val="18"/>
                <w:szCs w:val="18"/>
              </w:rPr>
            </w:pPr>
            <w:permStart w:id="1644957121" w:edGrp="everyone" w:colFirst="1" w:colLast="1"/>
            <w:permEnd w:id="999163308"/>
            <w:permEnd w:id="1953830819"/>
            <w:r w:rsidRPr="000A37D2">
              <w:rPr>
                <w:rFonts w:ascii="Calibri"/>
                <w:sz w:val="18"/>
                <w:szCs w:val="18"/>
              </w:rPr>
              <w:t>Test tbc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-1498958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3" w:type="dxa"/>
                <w:tcBorders>
                  <w:top w:val="single" w:sz="6" w:space="0" w:color="000000" w:themeColor="text1"/>
                  <w:left w:val="single" w:sz="6" w:space="0" w:color="000000" w:themeColor="text1"/>
                  <w:bottom w:val="single" w:sz="12" w:space="0" w:color="000000" w:themeColor="text1"/>
                  <w:right w:val="single" w:sz="6" w:space="0" w:color="000000" w:themeColor="text1"/>
                </w:tcBorders>
                <w:vAlign w:val="center"/>
              </w:tcPr>
              <w:p w14:paraId="0ADCEB83" w14:textId="3330C1B2" w:rsidR="00811C73" w:rsidRDefault="00811C73" w:rsidP="00811C73">
                <w:pPr>
                  <w:tabs>
                    <w:tab w:val="left" w:pos="4923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5105" w:type="dxa"/>
            <w:gridSpan w:val="8"/>
            <w:tcBorders>
              <w:top w:val="single" w:sz="6" w:space="0" w:color="000000" w:themeColor="text1"/>
              <w:left w:val="single" w:sz="6" w:space="0" w:color="000000" w:themeColor="text1"/>
              <w:bottom w:val="single" w:sz="12" w:space="0" w:color="000000" w:themeColor="text1"/>
              <w:right w:val="single" w:sz="6" w:space="0" w:color="000000" w:themeColor="text1"/>
            </w:tcBorders>
            <w:vAlign w:val="center"/>
          </w:tcPr>
          <w:p w14:paraId="350F1BD1" w14:textId="4A18CDE6" w:rsidR="00811C73" w:rsidRDefault="00811C73" w:rsidP="00E057B2">
            <w:pPr>
              <w:ind w:left="142"/>
            </w:pPr>
            <w:r w:rsidRPr="000A37D2">
              <w:rPr>
                <w:rFonts w:ascii="Calibri"/>
                <w:sz w:val="18"/>
                <w:szCs w:val="18"/>
              </w:rPr>
              <w:t>Leave decision to molecular pathology team (for complex, unclear and other referrals)</w:t>
            </w:r>
          </w:p>
        </w:tc>
        <w:tc>
          <w:tcPr>
            <w:tcW w:w="1985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right w:val="single" w:sz="12" w:space="0" w:color="000000" w:themeColor="text1"/>
            </w:tcBorders>
            <w:vAlign w:val="center"/>
          </w:tcPr>
          <w:p w14:paraId="5F23D1CC" w14:textId="77777777" w:rsidR="00811C73" w:rsidRDefault="00811C73" w:rsidP="006E55F7">
            <w:pPr>
              <w:tabs>
                <w:tab w:val="left" w:pos="4923"/>
                <w:tab w:val="left" w:pos="4983"/>
              </w:tabs>
              <w:ind w:left="182" w:right="-143"/>
              <w:rPr>
                <w:rFonts w:ascii="Calibri"/>
                <w:b/>
                <w:color w:val="000000" w:themeColor="text1"/>
                <w:sz w:val="18"/>
                <w:szCs w:val="18"/>
              </w:rPr>
            </w:pPr>
            <w:r w:rsidRPr="00DE4C52">
              <w:rPr>
                <w:rFonts w:ascii="Calibri"/>
                <w:b/>
                <w:color w:val="000000" w:themeColor="text1"/>
                <w:sz w:val="18"/>
                <w:szCs w:val="18"/>
              </w:rPr>
              <w:t>FFPE block</w:t>
            </w:r>
          </w:p>
          <w:p w14:paraId="1FAADF6B" w14:textId="7C3455DF" w:rsidR="00811C73" w:rsidRPr="00DE4C52" w:rsidRDefault="00811C73" w:rsidP="006E55F7">
            <w:pPr>
              <w:tabs>
                <w:tab w:val="left" w:pos="4923"/>
                <w:tab w:val="left" w:pos="4983"/>
              </w:tabs>
              <w:ind w:left="182" w:right="-143"/>
              <w:rPr>
                <w:rFonts w:ascii="Calibri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alibri"/>
                <w:b/>
                <w:color w:val="FF0000"/>
                <w:sz w:val="18"/>
                <w:szCs w:val="18"/>
              </w:rPr>
              <w:t>&amp;</w:t>
            </w:r>
            <w:r w:rsidRPr="000A37D2">
              <w:rPr>
                <w:rFonts w:ascii="Calibri"/>
                <w:b/>
                <w:color w:val="FF0000"/>
                <w:sz w:val="18"/>
                <w:szCs w:val="18"/>
              </w:rPr>
              <w:t xml:space="preserve"> Pathology report</w:t>
            </w:r>
          </w:p>
        </w:tc>
      </w:tr>
      <w:permEnd w:id="1644957121"/>
      <w:tr w:rsidR="00811C73" w:rsidRPr="008D5361" w14:paraId="3F642D7A" w14:textId="77777777" w:rsidTr="26492656">
        <w:trPr>
          <w:gridAfter w:val="4"/>
          <w:wAfter w:w="8268" w:type="dxa"/>
          <w:trHeight w:val="287"/>
        </w:trPr>
        <w:tc>
          <w:tcPr>
            <w:tcW w:w="10632" w:type="dxa"/>
            <w:gridSpan w:val="13"/>
            <w:tcBorders>
              <w:top w:val="single" w:sz="12" w:space="0" w:color="000000" w:themeColor="text1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D6E3BC" w:themeFill="accent3" w:themeFillTint="66"/>
            <w:hideMark/>
          </w:tcPr>
          <w:p w14:paraId="6B47DFDE" w14:textId="77777777" w:rsidR="00811C73" w:rsidRPr="008D5361" w:rsidRDefault="00811C73" w:rsidP="00811C73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Patient</w:t>
            </w:r>
            <w:r w:rsidRPr="008D5361">
              <w:rPr>
                <w:rFonts w:ascii="Calibri"/>
                <w:b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details</w:t>
            </w:r>
          </w:p>
        </w:tc>
      </w:tr>
      <w:tr w:rsidR="00811C73" w:rsidRPr="008D5361" w14:paraId="57348258" w14:textId="77777777" w:rsidTr="26492656">
        <w:trPr>
          <w:gridAfter w:val="4"/>
          <w:wAfter w:w="8268" w:type="dxa"/>
          <w:trHeight w:hRule="exact" w:val="281"/>
        </w:trPr>
        <w:tc>
          <w:tcPr>
            <w:tcW w:w="3542" w:type="dxa"/>
            <w:gridSpan w:val="2"/>
            <w:tcBorders>
              <w:top w:val="single" w:sz="6" w:space="0" w:color="D6E3BC" w:themeColor="accent3" w:themeTint="66"/>
              <w:left w:val="single" w:sz="12" w:space="0" w:color="000000" w:themeColor="text1"/>
              <w:bottom w:val="single" w:sz="6" w:space="0" w:color="D6E3BC" w:themeColor="accent3" w:themeTint="66"/>
              <w:right w:val="single" w:sz="6" w:space="0" w:color="000000" w:themeColor="text1"/>
            </w:tcBorders>
            <w:shd w:val="clear" w:color="auto" w:fill="D6E3BC" w:themeFill="accent3" w:themeFillTint="66"/>
            <w:hideMark/>
          </w:tcPr>
          <w:p w14:paraId="01317578" w14:textId="77777777" w:rsidR="00811C73" w:rsidRPr="008D5361" w:rsidRDefault="00811C73" w:rsidP="00811C73">
            <w:pPr>
              <w:spacing w:line="267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/>
                <w:spacing w:val="-1"/>
                <w:sz w:val="20"/>
                <w:szCs w:val="20"/>
              </w:rPr>
              <w:t>First name</w:t>
            </w:r>
          </w:p>
        </w:tc>
        <w:tc>
          <w:tcPr>
            <w:tcW w:w="5105" w:type="dxa"/>
            <w:gridSpan w:val="8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8" w:space="0" w:color="000000" w:themeColor="text1"/>
            </w:tcBorders>
            <w:hideMark/>
          </w:tcPr>
          <w:p w14:paraId="61742F65" w14:textId="0BC8361B" w:rsidR="00811C73" w:rsidRPr="008D5361" w:rsidRDefault="00811C73" w:rsidP="00811C73">
            <w:pPr>
              <w:spacing w:before="3"/>
              <w:ind w:right="26"/>
              <w:rPr>
                <w:rFonts w:ascii="Arial" w:eastAsia="Arial" w:hAnsi="Arial" w:cs="Arial"/>
                <w:sz w:val="20"/>
                <w:szCs w:val="20"/>
              </w:rPr>
            </w:pPr>
            <w:r w:rsidRPr="008D536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ermStart w:id="946866130" w:edGrp="everyone"/>
            <w:r w:rsidRPr="008D5361">
              <w:rPr>
                <w:rFonts w:ascii="Arial" w:eastAsia="Arial" w:hAnsi="Arial" w:cs="Arial"/>
                <w:sz w:val="20"/>
                <w:szCs w:val="20"/>
              </w:rPr>
              <w:tab/>
            </w:r>
            <w:permEnd w:id="946866130"/>
          </w:p>
        </w:tc>
        <w:tc>
          <w:tcPr>
            <w:tcW w:w="4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6" w:space="0" w:color="000000" w:themeColor="text1"/>
              <w:right w:val="single" w:sz="8" w:space="0" w:color="000000" w:themeColor="text1"/>
            </w:tcBorders>
          </w:tcPr>
          <w:p w14:paraId="414B1560" w14:textId="0003993F" w:rsidR="00811C73" w:rsidRPr="008D5361" w:rsidRDefault="00811C73" w:rsidP="00811C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x</w:t>
            </w:r>
            <w:r w:rsidRPr="008D5361">
              <w:rPr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tcBorders>
              <w:top w:val="single" w:sz="6" w:space="0" w:color="000000" w:themeColor="text1"/>
              <w:left w:val="single" w:sz="8" w:space="0" w:color="000000" w:themeColor="text1"/>
              <w:bottom w:val="single" w:sz="6" w:space="0" w:color="000000" w:themeColor="text1"/>
              <w:right w:val="single" w:sz="8" w:space="0" w:color="000000" w:themeColor="text1"/>
            </w:tcBorders>
          </w:tcPr>
          <w:p w14:paraId="787FE774" w14:textId="15E48CD0" w:rsidR="00811C73" w:rsidRPr="008D5361" w:rsidRDefault="00811C73" w:rsidP="00811C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 </w:t>
            </w:r>
            <w:permStart w:id="1431451213" w:edGrp="everyone"/>
            <w:sdt>
              <w:sdtPr>
                <w:rPr>
                  <w:sz w:val="20"/>
                  <w:szCs w:val="20"/>
                </w:rPr>
                <w:id w:val="-1125613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ermEnd w:id="1431451213"/>
          </w:p>
        </w:tc>
        <w:tc>
          <w:tcPr>
            <w:tcW w:w="85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6" w:space="0" w:color="000000" w:themeColor="text1"/>
              <w:right w:val="single" w:sz="8" w:space="0" w:color="000000" w:themeColor="text1"/>
            </w:tcBorders>
          </w:tcPr>
          <w:p w14:paraId="5DDF3657" w14:textId="7CB46177" w:rsidR="00811C73" w:rsidRPr="008D5361" w:rsidRDefault="00811C73" w:rsidP="00811C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 </w:t>
            </w:r>
            <w:sdt>
              <w:sdtPr>
                <w:rPr>
                  <w:sz w:val="20"/>
                  <w:szCs w:val="20"/>
                </w:rPr>
                <w:id w:val="80186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permStart w:id="1522423548" w:edGrp="everyone"/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  <w:permEnd w:id="1522423548"/>
              </w:sdtContent>
            </w:sdt>
          </w:p>
        </w:tc>
      </w:tr>
      <w:tr w:rsidR="00811C73" w:rsidRPr="008D5361" w14:paraId="3FDE9543" w14:textId="77777777" w:rsidTr="26492656">
        <w:trPr>
          <w:gridAfter w:val="4"/>
          <w:wAfter w:w="8268" w:type="dxa"/>
          <w:trHeight w:hRule="exact" w:val="278"/>
        </w:trPr>
        <w:tc>
          <w:tcPr>
            <w:tcW w:w="3542" w:type="dxa"/>
            <w:gridSpan w:val="2"/>
            <w:tcBorders>
              <w:top w:val="single" w:sz="6" w:space="0" w:color="D6E3BC" w:themeColor="accent3" w:themeTint="66"/>
              <w:left w:val="single" w:sz="12" w:space="0" w:color="000000" w:themeColor="text1"/>
              <w:bottom w:val="single" w:sz="6" w:space="0" w:color="D6E3BC" w:themeColor="accent3" w:themeTint="66"/>
              <w:right w:val="single" w:sz="6" w:space="0" w:color="000000" w:themeColor="text1"/>
            </w:tcBorders>
            <w:shd w:val="clear" w:color="auto" w:fill="D6E3BC" w:themeFill="accent3" w:themeFillTint="66"/>
            <w:hideMark/>
          </w:tcPr>
          <w:p w14:paraId="14794289" w14:textId="77777777" w:rsidR="00811C73" w:rsidRPr="008D5361" w:rsidRDefault="00811C73" w:rsidP="00811C73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/>
                <w:spacing w:val="-1"/>
                <w:sz w:val="20"/>
                <w:szCs w:val="20"/>
              </w:rPr>
              <w:t>Surname</w:t>
            </w:r>
          </w:p>
        </w:tc>
        <w:tc>
          <w:tcPr>
            <w:tcW w:w="7090" w:type="dxa"/>
            <w:gridSpan w:val="11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0AFA5013" w14:textId="0C0ACC7E" w:rsidR="00811C73" w:rsidRPr="008D5361" w:rsidRDefault="00811C73" w:rsidP="00811C73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  <w:permStart w:id="802312922" w:edGrp="everyone"/>
            <w:r w:rsidRPr="008D5361">
              <w:rPr>
                <w:sz w:val="20"/>
                <w:szCs w:val="20"/>
              </w:rPr>
              <w:tab/>
            </w:r>
            <w:permEnd w:id="802312922"/>
          </w:p>
        </w:tc>
      </w:tr>
      <w:tr w:rsidR="00811C73" w:rsidRPr="008D5361" w14:paraId="36534E3C" w14:textId="77777777" w:rsidTr="26492656">
        <w:trPr>
          <w:gridAfter w:val="4"/>
          <w:wAfter w:w="8268" w:type="dxa"/>
          <w:trHeight w:hRule="exact" w:val="278"/>
        </w:trPr>
        <w:tc>
          <w:tcPr>
            <w:tcW w:w="3542" w:type="dxa"/>
            <w:gridSpan w:val="2"/>
            <w:tcBorders>
              <w:top w:val="single" w:sz="6" w:space="0" w:color="D6E3BC" w:themeColor="accent3" w:themeTint="66"/>
              <w:left w:val="single" w:sz="12" w:space="0" w:color="000000" w:themeColor="text1"/>
              <w:bottom w:val="single" w:sz="6" w:space="0" w:color="D6E3BC" w:themeColor="accent3" w:themeTint="66"/>
              <w:right w:val="single" w:sz="6" w:space="0" w:color="000000" w:themeColor="text1"/>
            </w:tcBorders>
            <w:shd w:val="clear" w:color="auto" w:fill="D6E3BC" w:themeFill="accent3" w:themeFillTint="66"/>
            <w:hideMark/>
          </w:tcPr>
          <w:p w14:paraId="5910F332" w14:textId="77777777" w:rsidR="00811C73" w:rsidRPr="008D5361" w:rsidRDefault="00811C73" w:rsidP="00811C73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/>
                <w:spacing w:val="-1"/>
                <w:sz w:val="20"/>
                <w:szCs w:val="20"/>
              </w:rPr>
              <w:t>Date</w:t>
            </w:r>
            <w:r w:rsidRPr="008D5361">
              <w:rPr>
                <w:rFonts w:ascii="Calibri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spacing w:val="-1"/>
                <w:sz w:val="20"/>
                <w:szCs w:val="20"/>
              </w:rPr>
              <w:t>of</w:t>
            </w:r>
            <w:r w:rsidRPr="008D5361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spacing w:val="-1"/>
                <w:sz w:val="20"/>
                <w:szCs w:val="20"/>
              </w:rPr>
              <w:t>birth</w:t>
            </w:r>
          </w:p>
        </w:tc>
        <w:tc>
          <w:tcPr>
            <w:tcW w:w="7090" w:type="dxa"/>
            <w:gridSpan w:val="11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7A4EA66B" w14:textId="673BB6E3" w:rsidR="00811C73" w:rsidRPr="008D5361" w:rsidRDefault="00811C73" w:rsidP="00811C73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  <w:permStart w:id="66737520" w:edGrp="everyone"/>
            <w:sdt>
              <w:sdtPr>
                <w:rPr>
                  <w:sz w:val="20"/>
                  <w:szCs w:val="20"/>
                </w:rPr>
                <w:id w:val="422464972"/>
                <w:placeholder>
                  <w:docPart w:val="5C16F6E0B8F54772BFEE4BE8B515C46F"/>
                </w:placeholder>
                <w:showingPlcHdr/>
                <w:date w:fullDate="2022-11-09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sz w:val="18"/>
                  <w:szCs w:val="18"/>
                </w:rPr>
              </w:sdtEndPr>
              <w:sdtContent>
                <w:r w:rsidRPr="00F2106C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  <w:r w:rsidRPr="00F2106C">
              <w:rPr>
                <w:sz w:val="18"/>
                <w:szCs w:val="18"/>
              </w:rPr>
              <w:tab/>
            </w:r>
            <w:permEnd w:id="66737520"/>
          </w:p>
        </w:tc>
      </w:tr>
      <w:tr w:rsidR="00811C73" w:rsidRPr="008D5361" w14:paraId="139738F0" w14:textId="77777777" w:rsidTr="26492656">
        <w:trPr>
          <w:gridAfter w:val="4"/>
          <w:wAfter w:w="8268" w:type="dxa"/>
          <w:trHeight w:hRule="exact" w:val="278"/>
        </w:trPr>
        <w:tc>
          <w:tcPr>
            <w:tcW w:w="3542" w:type="dxa"/>
            <w:gridSpan w:val="2"/>
            <w:tcBorders>
              <w:top w:val="single" w:sz="6" w:space="0" w:color="D6E3BC" w:themeColor="accent3" w:themeTint="66"/>
              <w:left w:val="single" w:sz="12" w:space="0" w:color="000000" w:themeColor="text1"/>
              <w:bottom w:val="single" w:sz="6" w:space="0" w:color="D6E3BC" w:themeColor="accent3" w:themeTint="66"/>
              <w:right w:val="single" w:sz="6" w:space="0" w:color="000000" w:themeColor="text1"/>
            </w:tcBorders>
            <w:shd w:val="clear" w:color="auto" w:fill="D6E3BC" w:themeFill="accent3" w:themeFillTint="66"/>
            <w:hideMark/>
          </w:tcPr>
          <w:p w14:paraId="34ED14E9" w14:textId="05576166" w:rsidR="00811C73" w:rsidRPr="009E21C4" w:rsidRDefault="00811C73" w:rsidP="00811C73">
            <w:pPr>
              <w:spacing w:line="264" w:lineRule="exact"/>
              <w:ind w:left="92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9E21C4">
              <w:rPr>
                <w:rFonts w:ascii="Calibri"/>
                <w:b/>
                <w:bCs/>
                <w:spacing w:val="-1"/>
                <w:sz w:val="20"/>
                <w:szCs w:val="20"/>
              </w:rPr>
              <w:t>Hospital number</w:t>
            </w:r>
          </w:p>
        </w:tc>
        <w:tc>
          <w:tcPr>
            <w:tcW w:w="7090" w:type="dxa"/>
            <w:gridSpan w:val="11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06480291" w14:textId="77777777" w:rsidR="00811C73" w:rsidRPr="008D5361" w:rsidRDefault="00811C73" w:rsidP="00811C73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  <w:permStart w:id="484852317" w:edGrp="everyone"/>
            <w:r w:rsidRPr="008D5361">
              <w:rPr>
                <w:sz w:val="20"/>
                <w:szCs w:val="20"/>
              </w:rPr>
              <w:tab/>
            </w:r>
            <w:permEnd w:id="484852317"/>
          </w:p>
        </w:tc>
      </w:tr>
      <w:tr w:rsidR="00811C73" w:rsidRPr="008D5361" w14:paraId="1E6AA9C9" w14:textId="77777777" w:rsidTr="26492656">
        <w:trPr>
          <w:gridAfter w:val="4"/>
          <w:wAfter w:w="8268" w:type="dxa"/>
          <w:trHeight w:hRule="exact" w:val="278"/>
        </w:trPr>
        <w:tc>
          <w:tcPr>
            <w:tcW w:w="3542" w:type="dxa"/>
            <w:gridSpan w:val="2"/>
            <w:tcBorders>
              <w:top w:val="single" w:sz="6" w:space="0" w:color="D6E3BC" w:themeColor="accent3" w:themeTint="66"/>
              <w:left w:val="single" w:sz="12" w:space="0" w:color="000000" w:themeColor="text1"/>
              <w:bottom w:val="single" w:sz="4" w:space="0" w:color="auto"/>
              <w:right w:val="single" w:sz="6" w:space="0" w:color="000000" w:themeColor="text1"/>
            </w:tcBorders>
            <w:shd w:val="clear" w:color="auto" w:fill="D6E3BC" w:themeFill="accent3" w:themeFillTint="66"/>
            <w:hideMark/>
          </w:tcPr>
          <w:p w14:paraId="2B7014DF" w14:textId="77777777" w:rsidR="00811C73" w:rsidRPr="009E21C4" w:rsidRDefault="00811C73" w:rsidP="00811C73">
            <w:pPr>
              <w:spacing w:line="264" w:lineRule="exact"/>
              <w:ind w:left="92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9E21C4">
              <w:rPr>
                <w:rFonts w:ascii="Calibri"/>
                <w:b/>
                <w:bCs/>
                <w:spacing w:val="-1"/>
                <w:sz w:val="20"/>
                <w:szCs w:val="20"/>
              </w:rPr>
              <w:t>NHS</w:t>
            </w:r>
            <w:r w:rsidRPr="009E21C4">
              <w:rPr>
                <w:rFonts w:ascii="Calibri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9E21C4">
              <w:rPr>
                <w:rFonts w:ascii="Calibri"/>
                <w:b/>
                <w:bCs/>
                <w:spacing w:val="-1"/>
                <w:sz w:val="20"/>
                <w:szCs w:val="20"/>
              </w:rPr>
              <w:t>Number</w:t>
            </w:r>
          </w:p>
        </w:tc>
        <w:tc>
          <w:tcPr>
            <w:tcW w:w="7090" w:type="dxa"/>
            <w:gridSpan w:val="11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05DD8602" w14:textId="77777777" w:rsidR="00811C73" w:rsidRPr="008D5361" w:rsidRDefault="00811C73" w:rsidP="00811C73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  <w:permStart w:id="1713465009" w:edGrp="everyone"/>
            <w:r w:rsidRPr="008D5361">
              <w:rPr>
                <w:sz w:val="20"/>
                <w:szCs w:val="20"/>
              </w:rPr>
              <w:tab/>
            </w:r>
            <w:permEnd w:id="1713465009"/>
          </w:p>
        </w:tc>
      </w:tr>
      <w:tr w:rsidR="00811C73" w:rsidRPr="008D5361" w14:paraId="08A0C6CE" w14:textId="7E790587" w:rsidTr="0020511E">
        <w:trPr>
          <w:gridAfter w:val="4"/>
          <w:wAfter w:w="8268" w:type="dxa"/>
          <w:trHeight w:hRule="exact" w:val="278"/>
        </w:trPr>
        <w:tc>
          <w:tcPr>
            <w:tcW w:w="3542" w:type="dxa"/>
            <w:gridSpan w:val="2"/>
            <w:tcBorders>
              <w:top w:val="single" w:sz="4" w:space="0" w:color="auto"/>
              <w:left w:val="single" w:sz="12" w:space="0" w:color="000000" w:themeColor="text1"/>
              <w:bottom w:val="single" w:sz="6" w:space="0" w:color="D6E3BC" w:themeColor="accent3" w:themeTint="66"/>
              <w:right w:val="single" w:sz="6" w:space="0" w:color="000000" w:themeColor="text1"/>
            </w:tcBorders>
            <w:shd w:val="clear" w:color="auto" w:fill="C2D69B" w:themeFill="accent3" w:themeFillTint="99"/>
            <w:hideMark/>
          </w:tcPr>
          <w:p w14:paraId="7D003A30" w14:textId="77777777" w:rsidR="00811C73" w:rsidRPr="008D5361" w:rsidRDefault="00811C73" w:rsidP="00811C73">
            <w:pPr>
              <w:spacing w:line="264" w:lineRule="exact"/>
              <w:ind w:left="92"/>
              <w:rPr>
                <w:rFonts w:ascii="Calibri"/>
                <w:color w:val="FF0000"/>
                <w:spacing w:val="-1"/>
                <w:sz w:val="20"/>
                <w:szCs w:val="20"/>
              </w:rPr>
            </w:pPr>
            <w:r w:rsidRPr="008D5361">
              <w:rPr>
                <w:rFonts w:ascii="Calibri"/>
                <w:color w:val="FF0000"/>
                <w:spacing w:val="-1"/>
                <w:sz w:val="20"/>
                <w:szCs w:val="20"/>
              </w:rPr>
              <w:t>Tumour location</w:t>
            </w:r>
          </w:p>
        </w:tc>
        <w:tc>
          <w:tcPr>
            <w:tcW w:w="3170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</w:tcPr>
          <w:p w14:paraId="0CC55028" w14:textId="25A98618" w:rsidR="00811C73" w:rsidRPr="008D5361" w:rsidRDefault="00811C73" w:rsidP="00811C73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  <w:permStart w:id="580139269" w:edGrp="everyone"/>
            <w:r w:rsidRPr="008D5361">
              <w:rPr>
                <w:sz w:val="20"/>
                <w:szCs w:val="20"/>
              </w:rPr>
              <w:tab/>
            </w:r>
            <w:permEnd w:id="580139269"/>
          </w:p>
        </w:tc>
        <w:tc>
          <w:tcPr>
            <w:tcW w:w="3920" w:type="dxa"/>
            <w:gridSpan w:val="7"/>
            <w:tcBorders>
              <w:top w:val="single" w:sz="6" w:space="0" w:color="000000" w:themeColor="text1"/>
              <w:left w:val="single" w:sz="4" w:space="0" w:color="auto"/>
              <w:bottom w:val="single" w:sz="6" w:space="0" w:color="000000" w:themeColor="text1"/>
              <w:right w:val="single" w:sz="12" w:space="0" w:color="000000" w:themeColor="text1"/>
            </w:tcBorders>
          </w:tcPr>
          <w:p w14:paraId="03D61371" w14:textId="7D0EF86E" w:rsidR="00811C73" w:rsidRPr="008D5361" w:rsidRDefault="00811C73" w:rsidP="00811C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vious radiation 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 xml:space="preserve">  </w:t>
            </w:r>
            <w:permStart w:id="1643997937" w:edGrp="everyone"/>
            <w:sdt>
              <w:sdtPr>
                <w:rPr>
                  <w:rFonts w:ascii="Segoe UI Light" w:hAnsi="Segoe UI Light"/>
                  <w:noProof/>
                  <w:color w:val="363636"/>
                  <w:sz w:val="20"/>
                  <w:szCs w:val="20"/>
                  <w:lang w:val="en-GB" w:eastAsia="en-GB"/>
                </w:rPr>
                <w:id w:val="-1939753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noProof/>
                    <w:color w:val="363636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permEnd w:id="1643997937"/>
          </w:p>
        </w:tc>
      </w:tr>
      <w:tr w:rsidR="00811C73" w:rsidRPr="008D5361" w14:paraId="6B9CA29D" w14:textId="77777777" w:rsidTr="26492656">
        <w:trPr>
          <w:gridAfter w:val="4"/>
          <w:wAfter w:w="8268" w:type="dxa"/>
          <w:trHeight w:val="278"/>
        </w:trPr>
        <w:tc>
          <w:tcPr>
            <w:tcW w:w="3542" w:type="dxa"/>
            <w:gridSpan w:val="2"/>
            <w:tcBorders>
              <w:top w:val="single" w:sz="6" w:space="0" w:color="D6E3BC" w:themeColor="accent3" w:themeTint="66"/>
              <w:left w:val="single" w:sz="12" w:space="0" w:color="000000" w:themeColor="text1"/>
              <w:bottom w:val="single" w:sz="6" w:space="0" w:color="D6E3BC" w:themeColor="accent3" w:themeTint="66"/>
              <w:right w:val="single" w:sz="6" w:space="0" w:color="000000" w:themeColor="text1"/>
            </w:tcBorders>
            <w:shd w:val="clear" w:color="auto" w:fill="C2D69B" w:themeFill="accent3" w:themeFillTint="99"/>
            <w:hideMark/>
          </w:tcPr>
          <w:p w14:paraId="1AF79020" w14:textId="77777777" w:rsidR="00811C73" w:rsidRPr="008D5361" w:rsidRDefault="00811C73" w:rsidP="00811C73">
            <w:pPr>
              <w:spacing w:line="264" w:lineRule="exact"/>
              <w:ind w:left="92"/>
              <w:rPr>
                <w:rFonts w:ascii="Calibri" w:eastAsia="Calibri" w:hAnsi="Calibri" w:cs="Calibri"/>
                <w:color w:val="FF0000"/>
                <w:sz w:val="20"/>
                <w:szCs w:val="20"/>
              </w:rPr>
            </w:pPr>
            <w:r w:rsidRPr="008D5361">
              <w:rPr>
                <w:rFonts w:ascii="Calibri"/>
                <w:color w:val="FF0000"/>
                <w:spacing w:val="-1"/>
                <w:sz w:val="20"/>
                <w:szCs w:val="20"/>
              </w:rPr>
              <w:t>Referred diagnosis</w:t>
            </w:r>
          </w:p>
        </w:tc>
        <w:tc>
          <w:tcPr>
            <w:tcW w:w="7090" w:type="dxa"/>
            <w:gridSpan w:val="11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2660D373" w14:textId="77777777" w:rsidR="00811C73" w:rsidRPr="008D5361" w:rsidRDefault="00811C73" w:rsidP="00811C73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  <w:permStart w:id="2099461533" w:edGrp="everyone"/>
            <w:r w:rsidRPr="008D5361">
              <w:rPr>
                <w:sz w:val="20"/>
                <w:szCs w:val="20"/>
              </w:rPr>
              <w:tab/>
            </w:r>
            <w:permEnd w:id="2099461533"/>
          </w:p>
        </w:tc>
      </w:tr>
      <w:tr w:rsidR="00811C73" w:rsidRPr="008D5361" w14:paraId="39C81E53" w14:textId="77777777" w:rsidTr="26492656">
        <w:trPr>
          <w:trHeight w:hRule="exact" w:val="418"/>
        </w:trPr>
        <w:tc>
          <w:tcPr>
            <w:tcW w:w="3542" w:type="dxa"/>
            <w:gridSpan w:val="2"/>
            <w:tcBorders>
              <w:top w:val="single" w:sz="6" w:space="0" w:color="D6E3BC" w:themeColor="accent3" w:themeTint="66"/>
              <w:left w:val="single" w:sz="12" w:space="0" w:color="000000" w:themeColor="text1"/>
              <w:bottom w:val="single" w:sz="12" w:space="0" w:color="000000" w:themeColor="text1"/>
              <w:right w:val="single" w:sz="6" w:space="0" w:color="000000" w:themeColor="text1"/>
            </w:tcBorders>
            <w:shd w:val="clear" w:color="auto" w:fill="C2D69B" w:themeFill="accent3" w:themeFillTint="99"/>
          </w:tcPr>
          <w:p w14:paraId="731757F2" w14:textId="77777777" w:rsidR="00811C73" w:rsidRPr="008D5361" w:rsidRDefault="00811C73" w:rsidP="00811C73">
            <w:pPr>
              <w:ind w:left="92" w:right="786"/>
              <w:rPr>
                <w:rFonts w:ascii="Calibri"/>
                <w:sz w:val="20"/>
                <w:szCs w:val="20"/>
              </w:rPr>
            </w:pPr>
            <w:r w:rsidRPr="008D5361">
              <w:rPr>
                <w:rFonts w:ascii="Calibri"/>
                <w:sz w:val="20"/>
                <w:szCs w:val="20"/>
              </w:rPr>
              <w:t>Referred material</w:t>
            </w:r>
          </w:p>
        </w:tc>
        <w:tc>
          <w:tcPr>
            <w:tcW w:w="7090" w:type="dxa"/>
            <w:gridSpan w:val="11"/>
            <w:tcBorders>
              <w:top w:val="single" w:sz="6" w:space="0" w:color="000000" w:themeColor="text1"/>
              <w:left w:val="single" w:sz="6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6195C2F1" w14:textId="7B2E5B91" w:rsidR="00811C73" w:rsidRPr="008D5361" w:rsidRDefault="00811C73" w:rsidP="00811C73">
            <w:pPr>
              <w:spacing w:line="264" w:lineRule="exact"/>
              <w:ind w:left="99"/>
              <w:rPr>
                <w:rFonts w:ascii="Calibri" w:hAnsi="Calibri"/>
                <w:b/>
                <w:spacing w:val="-1"/>
                <w:sz w:val="20"/>
                <w:szCs w:val="20"/>
              </w:rPr>
            </w:pP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 xml:space="preserve">Block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ab/>
              <w:t xml:space="preserve"> </w:t>
            </w:r>
            <w:permStart w:id="1885944955" w:edGrp="everyone"/>
            <w:sdt>
              <w:sdtPr>
                <w:rPr>
                  <w:rFonts w:ascii="Segoe UI Light" w:hAnsi="Segoe UI Light"/>
                  <w:noProof/>
                  <w:color w:val="363636"/>
                  <w:sz w:val="20"/>
                  <w:szCs w:val="20"/>
                  <w:lang w:val="en-GB" w:eastAsia="en-GB"/>
                </w:rPr>
                <w:id w:val="-587925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noProof/>
                    <w:color w:val="363636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permEnd w:id="1885944955"/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ab/>
            </w:r>
            <w:r w:rsidRPr="008D5361">
              <w:rPr>
                <w:rFonts w:ascii="Calibri" w:hAnsi="Calibri"/>
                <w:b/>
                <w:spacing w:val="-1"/>
                <w:sz w:val="20"/>
                <w:szCs w:val="20"/>
              </w:rPr>
              <w:t xml:space="preserve">4 slides (4µm) </w:t>
            </w:r>
            <w:r w:rsidRPr="008D5361">
              <w:rPr>
                <w:rFonts w:ascii="Calibri" w:hAnsi="Calibri"/>
                <w:b/>
                <w:color w:val="FF0000"/>
                <w:spacing w:val="-1"/>
                <w:sz w:val="20"/>
                <w:szCs w:val="20"/>
              </w:rPr>
              <w:t xml:space="preserve">and </w:t>
            </w:r>
            <w:r w:rsidRPr="008D5361">
              <w:rPr>
                <w:rFonts w:ascii="Calibri" w:hAnsi="Calibri"/>
                <w:b/>
                <w:spacing w:val="-1"/>
                <w:sz w:val="20"/>
                <w:szCs w:val="20"/>
              </w:rPr>
              <w:t>8-10</w:t>
            </w:r>
            <w:r w:rsidRPr="008D5361">
              <w:rPr>
                <w:rFonts w:ascii="Calibri" w:hAnsi="Calibri"/>
                <w:b/>
                <w:spacing w:val="1"/>
                <w:sz w:val="20"/>
                <w:szCs w:val="20"/>
              </w:rPr>
              <w:t xml:space="preserve"> </w:t>
            </w:r>
            <w:r w:rsidRPr="008D5361">
              <w:rPr>
                <w:rFonts w:ascii="Calibri" w:hAnsi="Calibri"/>
                <w:b/>
                <w:spacing w:val="-1"/>
                <w:sz w:val="20"/>
                <w:szCs w:val="20"/>
              </w:rPr>
              <w:t>slides</w:t>
            </w:r>
            <w:r w:rsidRPr="008D5361">
              <w:rPr>
                <w:rFonts w:ascii="Calibri" w:hAnsi="Calibri"/>
                <w:b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 w:hAnsi="Calibri"/>
                <w:b/>
                <w:spacing w:val="-1"/>
                <w:sz w:val="20"/>
                <w:szCs w:val="20"/>
              </w:rPr>
              <w:t>(10µm)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ab/>
              <w:t xml:space="preserve">  </w:t>
            </w:r>
            <w:permStart w:id="77661480" w:edGrp="everyone"/>
            <w:sdt>
              <w:sdtPr>
                <w:rPr>
                  <w:rFonts w:ascii="Segoe UI Light" w:hAnsi="Segoe UI Light"/>
                  <w:noProof/>
                  <w:color w:val="363636"/>
                  <w:sz w:val="20"/>
                  <w:szCs w:val="20"/>
                  <w:lang w:val="en-GB" w:eastAsia="en-GB"/>
                </w:rPr>
                <w:id w:val="499012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noProof/>
                    <w:color w:val="363636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permEnd w:id="77661480"/>
          </w:p>
        </w:tc>
        <w:tc>
          <w:tcPr>
            <w:tcW w:w="2067" w:type="dxa"/>
          </w:tcPr>
          <w:p w14:paraId="49648445" w14:textId="77777777" w:rsidR="00811C73" w:rsidRPr="008D5361" w:rsidRDefault="00811C73" w:rsidP="00811C73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67" w:type="dxa"/>
          </w:tcPr>
          <w:p w14:paraId="30333A69" w14:textId="77777777" w:rsidR="00811C73" w:rsidRPr="008D5361" w:rsidRDefault="00811C73" w:rsidP="00811C73">
            <w:pPr>
              <w:spacing w:line="264" w:lineRule="exact"/>
              <w:ind w:left="102"/>
              <w:rPr>
                <w:rFonts w:ascii="Calibri" w:hAnsi="Calibri"/>
                <w:b/>
                <w:spacing w:val="-1"/>
                <w:sz w:val="20"/>
                <w:szCs w:val="20"/>
              </w:rPr>
            </w:pPr>
          </w:p>
        </w:tc>
        <w:tc>
          <w:tcPr>
            <w:tcW w:w="2067" w:type="dxa"/>
          </w:tcPr>
          <w:p w14:paraId="3854A4D6" w14:textId="77777777" w:rsidR="00811C73" w:rsidRPr="008D5361" w:rsidRDefault="00811C73" w:rsidP="00811C73">
            <w:pPr>
              <w:rPr>
                <w:sz w:val="20"/>
                <w:szCs w:val="20"/>
              </w:rPr>
            </w:pPr>
          </w:p>
        </w:tc>
        <w:tc>
          <w:tcPr>
            <w:tcW w:w="2067" w:type="dxa"/>
          </w:tcPr>
          <w:p w14:paraId="224485A7" w14:textId="77777777" w:rsidR="00811C73" w:rsidRPr="008D5361" w:rsidRDefault="00811C73" w:rsidP="00811C73">
            <w:pPr>
              <w:rPr>
                <w:sz w:val="20"/>
                <w:szCs w:val="20"/>
              </w:rPr>
            </w:pPr>
          </w:p>
        </w:tc>
      </w:tr>
      <w:tr w:rsidR="00811C73" w:rsidRPr="008D5361" w14:paraId="503CD8A5" w14:textId="77777777" w:rsidTr="002B5B25">
        <w:trPr>
          <w:trHeight w:hRule="exact" w:val="557"/>
        </w:trPr>
        <w:tc>
          <w:tcPr>
            <w:tcW w:w="3542" w:type="dxa"/>
            <w:gridSpan w:val="2"/>
            <w:tcBorders>
              <w:top w:val="single" w:sz="6" w:space="0" w:color="D6E3BC" w:themeColor="accent3" w:themeTint="66"/>
              <w:left w:val="single" w:sz="12" w:space="0" w:color="000000" w:themeColor="text1"/>
              <w:bottom w:val="single" w:sz="12" w:space="0" w:color="000000" w:themeColor="text1"/>
              <w:right w:val="single" w:sz="6" w:space="0" w:color="000000" w:themeColor="text1"/>
            </w:tcBorders>
            <w:shd w:val="clear" w:color="auto" w:fill="DAEEF3" w:themeFill="accent5" w:themeFillTint="33"/>
            <w:hideMark/>
          </w:tcPr>
          <w:p w14:paraId="4D403B01" w14:textId="77777777" w:rsidR="00811C73" w:rsidRPr="008D5361" w:rsidRDefault="00811C73" w:rsidP="00811C73">
            <w:pPr>
              <w:ind w:left="92" w:right="786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/>
                <w:sz w:val="20"/>
                <w:szCs w:val="20"/>
              </w:rPr>
              <w:t>Referral</w:t>
            </w:r>
            <w:r w:rsidRPr="008D5361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spacing w:val="-1"/>
                <w:sz w:val="20"/>
                <w:szCs w:val="20"/>
              </w:rPr>
              <w:t>Pathology</w:t>
            </w:r>
            <w:r w:rsidRPr="008D5361">
              <w:rPr>
                <w:rFonts w:ascii="Calibri"/>
                <w:sz w:val="20"/>
                <w:szCs w:val="20"/>
              </w:rPr>
              <w:t xml:space="preserve"> ID and b</w:t>
            </w:r>
            <w:r w:rsidRPr="008D5361">
              <w:rPr>
                <w:rFonts w:ascii="Calibri"/>
                <w:spacing w:val="-1"/>
                <w:sz w:val="20"/>
                <w:szCs w:val="20"/>
              </w:rPr>
              <w:t>lock</w:t>
            </w:r>
            <w:r w:rsidRPr="008D5361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spacing w:val="-1"/>
                <w:sz w:val="20"/>
                <w:szCs w:val="20"/>
              </w:rPr>
              <w:t>number</w:t>
            </w:r>
          </w:p>
        </w:tc>
        <w:tc>
          <w:tcPr>
            <w:tcW w:w="3830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12" w:space="0" w:color="000000" w:themeColor="text1"/>
              <w:right w:val="single" w:sz="4" w:space="0" w:color="auto"/>
            </w:tcBorders>
          </w:tcPr>
          <w:p w14:paraId="342481EF" w14:textId="7C1056B3" w:rsidR="00811C73" w:rsidRPr="008D5361" w:rsidRDefault="00811C73" w:rsidP="00811C73">
            <w:pPr>
              <w:widowControl/>
              <w:spacing w:after="160" w:line="259" w:lineRule="auto"/>
              <w:rPr>
                <w:sz w:val="20"/>
                <w:szCs w:val="20"/>
              </w:rPr>
            </w:pPr>
            <w:permStart w:id="104661605" w:edGrp="everyone"/>
            <w:r>
              <w:rPr>
                <w:sz w:val="20"/>
                <w:szCs w:val="20"/>
              </w:rPr>
              <w:t xml:space="preserve">   </w:t>
            </w:r>
            <w:r w:rsidRPr="008D5361">
              <w:rPr>
                <w:sz w:val="20"/>
                <w:szCs w:val="20"/>
              </w:rPr>
              <w:tab/>
            </w:r>
            <w:permEnd w:id="104661605"/>
            <w:r w:rsidRPr="008D5361">
              <w:rPr>
                <w:sz w:val="20"/>
                <w:szCs w:val="20"/>
              </w:rPr>
              <w:tab/>
            </w:r>
          </w:p>
        </w:tc>
        <w:tc>
          <w:tcPr>
            <w:tcW w:w="1134" w:type="dxa"/>
            <w:tcBorders>
              <w:top w:val="single" w:sz="6" w:space="0" w:color="000000" w:themeColor="text1"/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14:paraId="0BCB73E1" w14:textId="4E5D54BF" w:rsidR="00811C73" w:rsidRPr="006F1E12" w:rsidRDefault="00811C73" w:rsidP="008E29FF">
            <w:pPr>
              <w:ind w:left="92"/>
              <w:rPr>
                <w:rFonts w:ascii="Calibri"/>
                <w:sz w:val="20"/>
                <w:szCs w:val="20"/>
              </w:rPr>
            </w:pPr>
            <w:r w:rsidRPr="006F1E12">
              <w:rPr>
                <w:rFonts w:ascii="Calibri"/>
                <w:sz w:val="20"/>
                <w:szCs w:val="20"/>
              </w:rPr>
              <w:t>Year of surgery</w:t>
            </w:r>
          </w:p>
        </w:tc>
        <w:tc>
          <w:tcPr>
            <w:tcW w:w="2126" w:type="dxa"/>
            <w:gridSpan w:val="4"/>
            <w:tcBorders>
              <w:top w:val="single" w:sz="6" w:space="0" w:color="000000" w:themeColor="text1"/>
              <w:left w:val="single" w:sz="4" w:space="0" w:color="auto"/>
              <w:bottom w:val="single" w:sz="12" w:space="0" w:color="000000" w:themeColor="text1"/>
              <w:right w:val="single" w:sz="12" w:space="0" w:color="000000" w:themeColor="text1"/>
            </w:tcBorders>
          </w:tcPr>
          <w:p w14:paraId="163F4688" w14:textId="0156B709" w:rsidR="00811C73" w:rsidRPr="008D5361" w:rsidRDefault="00811C73" w:rsidP="00811C73">
            <w:pPr>
              <w:widowControl/>
              <w:spacing w:after="160" w:line="259" w:lineRule="auto"/>
              <w:rPr>
                <w:sz w:val="20"/>
                <w:szCs w:val="20"/>
              </w:rPr>
            </w:pPr>
            <w:permStart w:id="521435838" w:edGrp="everyone"/>
            <w:r>
              <w:rPr>
                <w:sz w:val="20"/>
                <w:szCs w:val="20"/>
              </w:rPr>
              <w:t xml:space="preserve">  </w:t>
            </w:r>
            <w:r w:rsidRPr="008D5361">
              <w:rPr>
                <w:sz w:val="20"/>
                <w:szCs w:val="20"/>
              </w:rPr>
              <w:tab/>
            </w:r>
            <w:permEnd w:id="521435838"/>
          </w:p>
        </w:tc>
        <w:tc>
          <w:tcPr>
            <w:tcW w:w="2067" w:type="dxa"/>
          </w:tcPr>
          <w:p w14:paraId="77998F3A" w14:textId="2A3389EE" w:rsidR="00811C73" w:rsidRPr="008D5361" w:rsidRDefault="00811C73" w:rsidP="00811C73">
            <w:pPr>
              <w:widowControl/>
              <w:spacing w:after="160" w:line="259" w:lineRule="auto"/>
              <w:rPr>
                <w:sz w:val="20"/>
                <w:szCs w:val="20"/>
              </w:rPr>
            </w:pPr>
          </w:p>
        </w:tc>
        <w:tc>
          <w:tcPr>
            <w:tcW w:w="2067" w:type="dxa"/>
          </w:tcPr>
          <w:p w14:paraId="5918A95E" w14:textId="77777777" w:rsidR="00811C73" w:rsidRPr="008D5361" w:rsidRDefault="00811C73" w:rsidP="00811C73">
            <w:pPr>
              <w:spacing w:line="264" w:lineRule="exact"/>
              <w:ind w:left="102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 w:hAnsi="Calibri"/>
                <w:b/>
                <w:spacing w:val="-1"/>
                <w:sz w:val="20"/>
                <w:szCs w:val="20"/>
              </w:rPr>
              <w:t xml:space="preserve">4 slides (4µm) </w:t>
            </w:r>
            <w:r w:rsidRPr="008D5361">
              <w:rPr>
                <w:rFonts w:ascii="Calibri" w:hAnsi="Calibri"/>
                <w:b/>
                <w:color w:val="FF0000"/>
                <w:spacing w:val="-1"/>
                <w:sz w:val="20"/>
                <w:szCs w:val="20"/>
              </w:rPr>
              <w:t xml:space="preserve">and </w:t>
            </w:r>
            <w:r w:rsidRPr="008D5361">
              <w:rPr>
                <w:rFonts w:ascii="Calibri" w:hAnsi="Calibri"/>
                <w:b/>
                <w:spacing w:val="-1"/>
                <w:sz w:val="20"/>
                <w:szCs w:val="20"/>
              </w:rPr>
              <w:t>8-10</w:t>
            </w:r>
            <w:r w:rsidRPr="008D5361">
              <w:rPr>
                <w:rFonts w:ascii="Calibri" w:hAnsi="Calibri"/>
                <w:b/>
                <w:spacing w:val="1"/>
                <w:sz w:val="20"/>
                <w:szCs w:val="20"/>
              </w:rPr>
              <w:t xml:space="preserve"> </w:t>
            </w:r>
            <w:r w:rsidRPr="008D5361">
              <w:rPr>
                <w:rFonts w:ascii="Calibri" w:hAnsi="Calibri"/>
                <w:b/>
                <w:spacing w:val="-1"/>
                <w:sz w:val="20"/>
                <w:szCs w:val="20"/>
              </w:rPr>
              <w:t>slides</w:t>
            </w:r>
            <w:r w:rsidRPr="008D5361">
              <w:rPr>
                <w:rFonts w:ascii="Calibri" w:hAnsi="Calibri"/>
                <w:b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 w:hAnsi="Calibri"/>
                <w:b/>
                <w:spacing w:val="-1"/>
                <w:sz w:val="20"/>
                <w:szCs w:val="20"/>
              </w:rPr>
              <w:t>(10µm)</w:t>
            </w:r>
          </w:p>
        </w:tc>
        <w:tc>
          <w:tcPr>
            <w:tcW w:w="2067" w:type="dxa"/>
          </w:tcPr>
          <w:p w14:paraId="22265A62" w14:textId="77777777" w:rsidR="00811C73" w:rsidRPr="008D5361" w:rsidRDefault="00811C73" w:rsidP="00811C73">
            <w:pPr>
              <w:rPr>
                <w:sz w:val="20"/>
                <w:szCs w:val="20"/>
              </w:rPr>
            </w:pPr>
          </w:p>
        </w:tc>
        <w:tc>
          <w:tcPr>
            <w:tcW w:w="2067" w:type="dxa"/>
          </w:tcPr>
          <w:p w14:paraId="34663646" w14:textId="77777777" w:rsidR="00811C73" w:rsidRPr="008D5361" w:rsidRDefault="00811C73" w:rsidP="00811C73">
            <w:pPr>
              <w:rPr>
                <w:sz w:val="20"/>
                <w:szCs w:val="20"/>
              </w:rPr>
            </w:pPr>
          </w:p>
        </w:tc>
      </w:tr>
      <w:tr w:rsidR="00811C73" w:rsidRPr="008D5361" w14:paraId="212E0ED2" w14:textId="77777777" w:rsidTr="26492656">
        <w:trPr>
          <w:gridAfter w:val="4"/>
          <w:wAfter w:w="8268" w:type="dxa"/>
          <w:trHeight w:val="289"/>
        </w:trPr>
        <w:tc>
          <w:tcPr>
            <w:tcW w:w="10632" w:type="dxa"/>
            <w:gridSpan w:val="13"/>
            <w:tcBorders>
              <w:top w:val="single" w:sz="12" w:space="0" w:color="000000" w:themeColor="text1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CCC0D9" w:themeFill="accent4" w:themeFillTint="66"/>
            <w:hideMark/>
          </w:tcPr>
          <w:p w14:paraId="49501B24" w14:textId="6F88CEF3" w:rsidR="00811C73" w:rsidRPr="008D5361" w:rsidRDefault="00811C73" w:rsidP="00811C73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Details</w:t>
            </w:r>
            <w:r w:rsidRPr="008D5361">
              <w:rPr>
                <w:rFonts w:ascii="Calibri"/>
                <w:b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of</w:t>
            </w:r>
            <w:r w:rsidRPr="008D5361">
              <w:rPr>
                <w:rFonts w:ascii="Calibri"/>
                <w:b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the referring</w:t>
            </w:r>
            <w:r w:rsidRPr="008D5361">
              <w:rPr>
                <w:rFonts w:ascii="Calibri"/>
                <w:b/>
                <w:spacing w:val="1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hospital</w:t>
            </w:r>
            <w:r w:rsidRPr="008D5361">
              <w:rPr>
                <w:rFonts w:ascii="Calibri"/>
                <w:b/>
                <w:spacing w:val="1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 xml:space="preserve">and </w:t>
            </w:r>
            <w:r w:rsidRPr="008D5361">
              <w:rPr>
                <w:rFonts w:ascii="Calibri"/>
                <w:b/>
                <w:spacing w:val="-2"/>
                <w:sz w:val="20"/>
                <w:szCs w:val="20"/>
              </w:rPr>
              <w:t>clinician</w:t>
            </w:r>
            <w:r>
              <w:rPr>
                <w:rFonts w:ascii="Calibri"/>
                <w:b/>
                <w:spacing w:val="-2"/>
                <w:sz w:val="20"/>
                <w:szCs w:val="20"/>
              </w:rPr>
              <w:t xml:space="preserve"> or pathologist</w:t>
            </w:r>
          </w:p>
        </w:tc>
      </w:tr>
      <w:tr w:rsidR="00811C73" w:rsidRPr="008D5361" w14:paraId="1B37DBB3" w14:textId="77777777" w:rsidTr="26492656">
        <w:trPr>
          <w:gridAfter w:val="4"/>
          <w:wAfter w:w="8268" w:type="dxa"/>
          <w:trHeight w:hRule="exact" w:val="278"/>
        </w:trPr>
        <w:tc>
          <w:tcPr>
            <w:tcW w:w="3542" w:type="dxa"/>
            <w:gridSpan w:val="2"/>
            <w:tcBorders>
              <w:top w:val="single" w:sz="6" w:space="0" w:color="CCC0D9" w:themeColor="accent4" w:themeTint="66"/>
              <w:left w:val="single" w:sz="12" w:space="0" w:color="000000" w:themeColor="text1"/>
              <w:bottom w:val="single" w:sz="6" w:space="0" w:color="CCC0D9" w:themeColor="accent4" w:themeTint="66"/>
              <w:right w:val="single" w:sz="6" w:space="0" w:color="000000" w:themeColor="text1"/>
            </w:tcBorders>
            <w:shd w:val="clear" w:color="auto" w:fill="CCC0D9" w:themeFill="accent4" w:themeFillTint="66"/>
            <w:hideMark/>
          </w:tcPr>
          <w:p w14:paraId="7EFB407D" w14:textId="77777777" w:rsidR="00811C73" w:rsidRPr="008D5361" w:rsidRDefault="00811C73" w:rsidP="00811C73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permStart w:id="2133996807" w:edGrp="everyone" w:colFirst="1" w:colLast="1"/>
            <w:r w:rsidRPr="008D5361">
              <w:rPr>
                <w:rFonts w:ascii="Calibri"/>
                <w:spacing w:val="-1"/>
                <w:sz w:val="20"/>
                <w:szCs w:val="20"/>
              </w:rPr>
              <w:t>Hospital</w:t>
            </w:r>
          </w:p>
        </w:tc>
        <w:tc>
          <w:tcPr>
            <w:tcW w:w="7090" w:type="dxa"/>
            <w:gridSpan w:val="11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07E5F014" w14:textId="1E91DEA2" w:rsidR="00811C73" w:rsidRPr="008D5361" w:rsidRDefault="00811C73" w:rsidP="00811C73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   </w:t>
            </w:r>
          </w:p>
        </w:tc>
      </w:tr>
      <w:tr w:rsidR="00811C73" w:rsidRPr="008D5361" w14:paraId="1BFDA641" w14:textId="77777777" w:rsidTr="26492656">
        <w:trPr>
          <w:gridAfter w:val="4"/>
          <w:wAfter w:w="8268" w:type="dxa"/>
          <w:trHeight w:hRule="exact" w:val="278"/>
        </w:trPr>
        <w:tc>
          <w:tcPr>
            <w:tcW w:w="3542" w:type="dxa"/>
            <w:gridSpan w:val="2"/>
            <w:tcBorders>
              <w:top w:val="single" w:sz="6" w:space="0" w:color="CCC0D9" w:themeColor="accent4" w:themeTint="66"/>
              <w:left w:val="single" w:sz="12" w:space="0" w:color="000000" w:themeColor="text1"/>
              <w:bottom w:val="single" w:sz="6" w:space="0" w:color="CCC0D9" w:themeColor="accent4" w:themeTint="66"/>
              <w:right w:val="single" w:sz="6" w:space="0" w:color="000000" w:themeColor="text1"/>
            </w:tcBorders>
            <w:shd w:val="clear" w:color="auto" w:fill="CCC0D9" w:themeFill="accent4" w:themeFillTint="66"/>
            <w:hideMark/>
          </w:tcPr>
          <w:p w14:paraId="48F430DA" w14:textId="319E8124" w:rsidR="00811C73" w:rsidRPr="008D5361" w:rsidRDefault="00811C73" w:rsidP="00811C73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permStart w:id="849438427" w:edGrp="everyone" w:colFirst="1" w:colLast="1"/>
            <w:permEnd w:id="2133996807"/>
            <w:r w:rsidRPr="008D5361">
              <w:rPr>
                <w:rFonts w:ascii="Calibri"/>
                <w:spacing w:val="-1"/>
                <w:sz w:val="20"/>
                <w:szCs w:val="20"/>
              </w:rPr>
              <w:t>Postcode</w:t>
            </w:r>
          </w:p>
        </w:tc>
        <w:tc>
          <w:tcPr>
            <w:tcW w:w="7090" w:type="dxa"/>
            <w:gridSpan w:val="11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5B02F854" w14:textId="5DAF8C6C" w:rsidR="00811C73" w:rsidRPr="008D5361" w:rsidRDefault="00811C73" w:rsidP="00811C73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   </w:t>
            </w:r>
          </w:p>
        </w:tc>
      </w:tr>
      <w:tr w:rsidR="00811C73" w:rsidRPr="008D5361" w14:paraId="3F99FE48" w14:textId="77777777" w:rsidTr="26492656">
        <w:trPr>
          <w:gridAfter w:val="4"/>
          <w:wAfter w:w="8268" w:type="dxa"/>
          <w:trHeight w:hRule="exact" w:val="278"/>
        </w:trPr>
        <w:tc>
          <w:tcPr>
            <w:tcW w:w="3542" w:type="dxa"/>
            <w:gridSpan w:val="2"/>
            <w:tcBorders>
              <w:top w:val="single" w:sz="6" w:space="0" w:color="CCC0D9" w:themeColor="accent4" w:themeTint="66"/>
              <w:left w:val="single" w:sz="12" w:space="0" w:color="000000" w:themeColor="text1"/>
              <w:bottom w:val="single" w:sz="6" w:space="0" w:color="CCC0D9" w:themeColor="accent4" w:themeTint="66"/>
              <w:right w:val="single" w:sz="6" w:space="0" w:color="000000" w:themeColor="text1"/>
            </w:tcBorders>
            <w:shd w:val="clear" w:color="auto" w:fill="CCC0D9" w:themeFill="accent4" w:themeFillTint="66"/>
            <w:hideMark/>
          </w:tcPr>
          <w:p w14:paraId="6CDFC921" w14:textId="071766B1" w:rsidR="00811C73" w:rsidRPr="008D5361" w:rsidRDefault="00811C73" w:rsidP="00811C73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permStart w:id="2136374687" w:edGrp="everyone" w:colFirst="1" w:colLast="1"/>
            <w:permEnd w:id="849438427"/>
            <w:r>
              <w:rPr>
                <w:rFonts w:ascii="Calibri"/>
                <w:spacing w:val="-1"/>
                <w:sz w:val="20"/>
                <w:szCs w:val="20"/>
              </w:rPr>
              <w:t>Requesting c</w:t>
            </w:r>
            <w:r w:rsidRPr="008D5361">
              <w:rPr>
                <w:rFonts w:ascii="Calibri"/>
                <w:spacing w:val="-1"/>
                <w:sz w:val="20"/>
                <w:szCs w:val="20"/>
              </w:rPr>
              <w:t>onsultant</w:t>
            </w:r>
          </w:p>
        </w:tc>
        <w:tc>
          <w:tcPr>
            <w:tcW w:w="7090" w:type="dxa"/>
            <w:gridSpan w:val="11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6033D5B2" w14:textId="2EEDD2B7" w:rsidR="00811C73" w:rsidRPr="008D5361" w:rsidRDefault="00811C73" w:rsidP="00811C73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</w:t>
            </w:r>
            <w:r w:rsidRPr="008D5361">
              <w:rPr>
                <w:sz w:val="20"/>
                <w:szCs w:val="20"/>
              </w:rPr>
              <w:t xml:space="preserve"> </w:t>
            </w:r>
          </w:p>
        </w:tc>
      </w:tr>
      <w:tr w:rsidR="00811C73" w:rsidRPr="008D5361" w14:paraId="16FDC6C3" w14:textId="77777777" w:rsidTr="26492656">
        <w:trPr>
          <w:gridAfter w:val="4"/>
          <w:wAfter w:w="8268" w:type="dxa"/>
          <w:trHeight w:hRule="exact" w:val="278"/>
        </w:trPr>
        <w:tc>
          <w:tcPr>
            <w:tcW w:w="3542" w:type="dxa"/>
            <w:gridSpan w:val="2"/>
            <w:tcBorders>
              <w:top w:val="single" w:sz="6" w:space="0" w:color="CCC0D9" w:themeColor="accent4" w:themeTint="66"/>
              <w:left w:val="single" w:sz="12" w:space="0" w:color="000000" w:themeColor="text1"/>
              <w:bottom w:val="single" w:sz="6" w:space="0" w:color="CCC0D9" w:themeColor="accent4" w:themeTint="66"/>
              <w:right w:val="single" w:sz="6" w:space="0" w:color="000000" w:themeColor="text1"/>
            </w:tcBorders>
            <w:shd w:val="clear" w:color="auto" w:fill="CCC0D9" w:themeFill="accent4" w:themeFillTint="66"/>
          </w:tcPr>
          <w:p w14:paraId="11BCEA39" w14:textId="425E3D6F" w:rsidR="00811C73" w:rsidRPr="008D5361" w:rsidRDefault="00811C73" w:rsidP="00811C73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permStart w:id="1127834225" w:edGrp="everyone" w:colFirst="1" w:colLast="1"/>
            <w:permEnd w:id="2136374687"/>
          </w:p>
        </w:tc>
        <w:tc>
          <w:tcPr>
            <w:tcW w:w="7090" w:type="dxa"/>
            <w:gridSpan w:val="11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17724CEC" w14:textId="11BC38F5" w:rsidR="00811C73" w:rsidRPr="008D5361" w:rsidRDefault="00811C73" w:rsidP="00811C73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</w:t>
            </w:r>
            <w:r w:rsidRPr="008D5361">
              <w:rPr>
                <w:sz w:val="20"/>
                <w:szCs w:val="20"/>
              </w:rPr>
              <w:t xml:space="preserve"> </w:t>
            </w:r>
          </w:p>
        </w:tc>
      </w:tr>
      <w:tr w:rsidR="00811C73" w:rsidRPr="008D5361" w14:paraId="289CA2CD" w14:textId="77777777" w:rsidTr="00E057B2">
        <w:trPr>
          <w:gridAfter w:val="4"/>
          <w:wAfter w:w="8268" w:type="dxa"/>
          <w:trHeight w:hRule="exact" w:val="485"/>
        </w:trPr>
        <w:tc>
          <w:tcPr>
            <w:tcW w:w="3542" w:type="dxa"/>
            <w:gridSpan w:val="2"/>
            <w:tcBorders>
              <w:top w:val="single" w:sz="6" w:space="0" w:color="CCC0D9" w:themeColor="accent4" w:themeTint="66"/>
              <w:left w:val="single" w:sz="12" w:space="0" w:color="000000" w:themeColor="text1"/>
              <w:bottom w:val="single" w:sz="12" w:space="0" w:color="000000" w:themeColor="text1"/>
              <w:right w:val="single" w:sz="6" w:space="0" w:color="000000" w:themeColor="text1"/>
            </w:tcBorders>
            <w:shd w:val="clear" w:color="auto" w:fill="CCC0D9" w:themeFill="accent4" w:themeFillTint="66"/>
            <w:hideMark/>
          </w:tcPr>
          <w:p w14:paraId="20BEF631" w14:textId="5685F23A" w:rsidR="00811C73" w:rsidRPr="008D5361" w:rsidRDefault="00811C73" w:rsidP="00811C73">
            <w:pPr>
              <w:ind w:left="92" w:right="104"/>
              <w:rPr>
                <w:rFonts w:ascii="Calibri" w:eastAsia="Calibri" w:hAnsi="Calibri" w:cs="Calibri"/>
                <w:sz w:val="20"/>
                <w:szCs w:val="20"/>
              </w:rPr>
            </w:pPr>
            <w:permStart w:id="2100571935" w:edGrp="everyone" w:colFirst="1" w:colLast="1"/>
            <w:permEnd w:id="1127834225"/>
            <w:r>
              <w:rPr>
                <w:rFonts w:ascii="Calibri"/>
                <w:b/>
                <w:spacing w:val="-1"/>
                <w:sz w:val="20"/>
                <w:szCs w:val="20"/>
              </w:rPr>
              <w:t>Email address(es) for reports</w:t>
            </w:r>
          </w:p>
        </w:tc>
        <w:tc>
          <w:tcPr>
            <w:tcW w:w="7090" w:type="dxa"/>
            <w:gridSpan w:val="11"/>
            <w:tcBorders>
              <w:top w:val="single" w:sz="6" w:space="0" w:color="000000" w:themeColor="text1"/>
              <w:left w:val="single" w:sz="6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8F776FD" w14:textId="2BAC18F4" w:rsidR="00811C73" w:rsidRPr="008D5361" w:rsidRDefault="00811C73" w:rsidP="00811C73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</w:t>
            </w:r>
            <w:r w:rsidRPr="008D5361">
              <w:rPr>
                <w:sz w:val="20"/>
                <w:szCs w:val="20"/>
              </w:rPr>
              <w:t xml:space="preserve"> </w:t>
            </w:r>
          </w:p>
        </w:tc>
      </w:tr>
      <w:tr w:rsidR="00811C73" w:rsidRPr="008D5361" w14:paraId="7F06C72F" w14:textId="77777777" w:rsidTr="26492656">
        <w:trPr>
          <w:gridAfter w:val="4"/>
          <w:wAfter w:w="8268" w:type="dxa"/>
          <w:trHeight w:hRule="exact" w:val="720"/>
        </w:trPr>
        <w:tc>
          <w:tcPr>
            <w:tcW w:w="3542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E36C0A" w:themeFill="accent6" w:themeFillShade="BF"/>
            <w:hideMark/>
          </w:tcPr>
          <w:p w14:paraId="1C1E529D" w14:textId="77777777" w:rsidR="00811C73" w:rsidRPr="008D5361" w:rsidRDefault="00811C73" w:rsidP="00811C73">
            <w:pPr>
              <w:spacing w:line="264" w:lineRule="exact"/>
              <w:ind w:left="102"/>
              <w:rPr>
                <w:rFonts w:ascii="Calibri" w:eastAsia="Calibri" w:hAnsi="Calibri" w:cs="Calibri"/>
                <w:sz w:val="20"/>
                <w:szCs w:val="20"/>
              </w:rPr>
            </w:pPr>
            <w:permStart w:id="1334973883" w:edGrp="everyone" w:colFirst="1" w:colLast="1"/>
            <w:permEnd w:id="2100571935"/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Address</w:t>
            </w:r>
            <w:r w:rsidRPr="008D5361">
              <w:rPr>
                <w:rFonts w:ascii="Calibri"/>
                <w:b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z w:val="20"/>
                <w:szCs w:val="20"/>
              </w:rPr>
              <w:t>to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 xml:space="preserve"> return</w:t>
            </w:r>
            <w:r w:rsidRPr="008D5361">
              <w:rPr>
                <w:rFonts w:ascii="Calibri"/>
                <w:b/>
                <w:spacing w:val="-3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material</w:t>
            </w:r>
          </w:p>
        </w:tc>
        <w:tc>
          <w:tcPr>
            <w:tcW w:w="7090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2541718" w14:textId="0446143F" w:rsidR="00811C73" w:rsidRPr="008D5361" w:rsidRDefault="00811C73" w:rsidP="00811C73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</w:rPr>
              <w:t xml:space="preserve"> </w:t>
            </w:r>
            <w:r w:rsidRPr="008D5361">
              <w:rPr>
                <w:sz w:val="20"/>
                <w:szCs w:val="20"/>
              </w:rPr>
              <w:t xml:space="preserve"> </w:t>
            </w:r>
          </w:p>
        </w:tc>
      </w:tr>
    </w:tbl>
    <w:permEnd w:id="1334973883"/>
    <w:p w14:paraId="4214639D" w14:textId="77777777" w:rsidR="00B75D60" w:rsidRPr="00146E29" w:rsidRDefault="003E1D6E" w:rsidP="00091959">
      <w:pPr>
        <w:rPr>
          <w:color w:val="808080" w:themeColor="background1" w:themeShade="80"/>
          <w:sz w:val="14"/>
        </w:rPr>
      </w:pPr>
      <w:r w:rsidRPr="00146E29">
        <w:rPr>
          <w:color w:val="808080" w:themeColor="background1" w:themeShade="80"/>
          <w:sz w:val="14"/>
        </w:rPr>
        <w:t xml:space="preserve">Unlock password: </w:t>
      </w:r>
      <w:r w:rsidR="00CF153A" w:rsidRPr="00146E29">
        <w:rPr>
          <w:color w:val="808080" w:themeColor="background1" w:themeShade="80"/>
          <w:sz w:val="14"/>
        </w:rPr>
        <w:t>npmolpath</w:t>
      </w:r>
      <w:r w:rsidR="00F707B9" w:rsidRPr="00146E29">
        <w:rPr>
          <w:color w:val="808080" w:themeColor="background1" w:themeShade="80"/>
          <w:sz w:val="14"/>
        </w:rPr>
        <w:t xml:space="preserve">. Controlled document. Do not alter or edit. </w:t>
      </w:r>
      <w:r w:rsidR="00CF153A" w:rsidRPr="00146E29">
        <w:rPr>
          <w:color w:val="808080" w:themeColor="background1" w:themeShade="80"/>
          <w:sz w:val="14"/>
        </w:rPr>
        <w:t xml:space="preserve"> </w:t>
      </w:r>
    </w:p>
    <w:p w14:paraId="233E5C86" w14:textId="77777777" w:rsidR="003E1D6E" w:rsidRPr="00146E29" w:rsidRDefault="003E1D6E" w:rsidP="003E1D6E">
      <w:pPr>
        <w:rPr>
          <w:color w:val="808080" w:themeColor="background1" w:themeShade="80"/>
          <w:sz w:val="14"/>
          <w:szCs w:val="14"/>
          <w:lang w:val="en-GB"/>
        </w:rPr>
      </w:pPr>
      <w:r w:rsidRPr="00146E29">
        <w:rPr>
          <w:color w:val="808080" w:themeColor="background1" w:themeShade="80"/>
          <w:sz w:val="14"/>
          <w:szCs w:val="14"/>
        </w:rPr>
        <w:t>Page 1 of 1. Stored as attachment in ipassport to NPATH-AD30-Proformas Authorised by SB</w:t>
      </w:r>
    </w:p>
    <w:p w14:paraId="2A703608" w14:textId="77777777" w:rsidR="003E1D6E" w:rsidRPr="003E1D6E" w:rsidRDefault="003E1D6E" w:rsidP="00091959">
      <w:pPr>
        <w:rPr>
          <w:sz w:val="14"/>
          <w:lang w:val="en-GB"/>
        </w:rPr>
      </w:pPr>
    </w:p>
    <w:sectPr w:rsidR="003E1D6E" w:rsidRPr="003E1D6E" w:rsidSect="00EA7CE0">
      <w:headerReference w:type="default" r:id="rId16"/>
      <w:pgSz w:w="11906" w:h="16838"/>
      <w:pgMar w:top="284" w:right="1440" w:bottom="28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436AC" w14:textId="77777777" w:rsidR="002570D7" w:rsidRDefault="002570D7" w:rsidP="00D74AC6">
      <w:r>
        <w:separator/>
      </w:r>
    </w:p>
  </w:endnote>
  <w:endnote w:type="continuationSeparator" w:id="0">
    <w:p w14:paraId="43BE9F7A" w14:textId="77777777" w:rsidR="002570D7" w:rsidRDefault="002570D7" w:rsidP="00D74AC6">
      <w:r>
        <w:continuationSeparator/>
      </w:r>
    </w:p>
  </w:endnote>
  <w:endnote w:type="continuationNotice" w:id="1">
    <w:p w14:paraId="1E740A7D" w14:textId="77777777" w:rsidR="002570D7" w:rsidRDefault="002570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3C24E" w14:textId="77777777" w:rsidR="002570D7" w:rsidRDefault="002570D7" w:rsidP="00D74AC6">
      <w:r>
        <w:separator/>
      </w:r>
    </w:p>
  </w:footnote>
  <w:footnote w:type="continuationSeparator" w:id="0">
    <w:p w14:paraId="3227E7F9" w14:textId="77777777" w:rsidR="002570D7" w:rsidRDefault="002570D7" w:rsidP="00D74AC6">
      <w:r>
        <w:continuationSeparator/>
      </w:r>
    </w:p>
  </w:footnote>
  <w:footnote w:type="continuationNotice" w:id="1">
    <w:p w14:paraId="1D92601D" w14:textId="77777777" w:rsidR="002570D7" w:rsidRDefault="002570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C4BAC" w14:textId="4052F881" w:rsidR="007A4FEE" w:rsidRPr="00D74AC6" w:rsidRDefault="007A4FEE">
    <w:pPr>
      <w:pStyle w:val="Header"/>
      <w:rPr>
        <w:sz w:val="18"/>
      </w:rPr>
    </w:pPr>
    <w:r w:rsidRPr="00D74AC6">
      <w:rPr>
        <w:rFonts w:ascii="Helvetica" w:hAnsi="Helvetica" w:cs="Helvetica"/>
        <w:sz w:val="20"/>
        <w:szCs w:val="24"/>
        <w:lang w:val="en-GB"/>
      </w:rPr>
      <w:t>MF105-MolForm V</w:t>
    </w:r>
    <w:r>
      <w:rPr>
        <w:rFonts w:ascii="Helvetica" w:hAnsi="Helvetica" w:cs="Helvetica"/>
        <w:sz w:val="20"/>
        <w:szCs w:val="24"/>
        <w:lang w:val="en-GB"/>
      </w:rPr>
      <w:t>7.</w:t>
    </w:r>
    <w:r w:rsidR="00F709B0">
      <w:rPr>
        <w:rFonts w:ascii="Helvetica" w:hAnsi="Helvetica" w:cs="Helvetica"/>
        <w:sz w:val="20"/>
        <w:szCs w:val="24"/>
        <w:lang w:val="en-GB"/>
      </w:rPr>
      <w:t>5</w:t>
    </w:r>
    <w:r>
      <w:rPr>
        <w:rFonts w:ascii="Helvetica" w:hAnsi="Helvetica" w:cs="Helvetica"/>
        <w:sz w:val="20"/>
        <w:szCs w:val="24"/>
        <w:lang w:val="en-GB"/>
      </w:rPr>
      <w:t xml:space="preserve"> </w:t>
    </w:r>
    <w:r w:rsidRPr="00D74AC6">
      <w:rPr>
        <w:rFonts w:ascii="Helvetica" w:hAnsi="Helvetica" w:cs="Helvetica"/>
        <w:sz w:val="20"/>
        <w:szCs w:val="24"/>
        <w:lang w:val="en-GB"/>
      </w:rPr>
      <w:t>-</w:t>
    </w:r>
    <w:r w:rsidR="00F709B0">
      <w:rPr>
        <w:rFonts w:ascii="Helvetica" w:hAnsi="Helvetica" w:cs="Helvetica"/>
        <w:sz w:val="20"/>
        <w:szCs w:val="24"/>
        <w:lang w:val="en-GB"/>
      </w:rPr>
      <w:t>28</w:t>
    </w:r>
    <w:r>
      <w:rPr>
        <w:rFonts w:ascii="Helvetica" w:hAnsi="Helvetica" w:cs="Helvetica"/>
        <w:sz w:val="20"/>
        <w:szCs w:val="24"/>
        <w:lang w:val="en-GB"/>
      </w:rPr>
      <w:t>-</w:t>
    </w:r>
    <w:r w:rsidR="00F709B0">
      <w:rPr>
        <w:rFonts w:ascii="Helvetica" w:hAnsi="Helvetica" w:cs="Helvetica"/>
        <w:sz w:val="20"/>
        <w:szCs w:val="24"/>
        <w:lang w:val="en-GB"/>
      </w:rPr>
      <w:t>02</w:t>
    </w:r>
    <w:r>
      <w:rPr>
        <w:rFonts w:ascii="Helvetica" w:hAnsi="Helvetica" w:cs="Helvetica"/>
        <w:sz w:val="20"/>
        <w:szCs w:val="24"/>
        <w:lang w:val="en-GB"/>
      </w:rPr>
      <w:t>-20</w:t>
    </w:r>
    <w:r w:rsidR="00CD3C07">
      <w:rPr>
        <w:rFonts w:ascii="Helvetica" w:hAnsi="Helvetica" w:cs="Helvetica"/>
        <w:sz w:val="20"/>
        <w:szCs w:val="24"/>
        <w:lang w:val="en-GB"/>
      </w:rPr>
      <w:t>2</w:t>
    </w:r>
    <w:r w:rsidR="00F709B0">
      <w:rPr>
        <w:rFonts w:ascii="Helvetica" w:hAnsi="Helvetica" w:cs="Helvetica"/>
        <w:sz w:val="20"/>
        <w:szCs w:val="24"/>
        <w:lang w:val="en-GB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C749E"/>
    <w:multiLevelType w:val="hybridMultilevel"/>
    <w:tmpl w:val="3B465792"/>
    <w:lvl w:ilvl="0" w:tplc="8DF8F89C">
      <w:start w:val="1"/>
      <w:numFmt w:val="bullet"/>
      <w:lvlText w:val=""/>
      <w:lvlJc w:val="left"/>
      <w:pPr>
        <w:ind w:left="82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29051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/>
  <w:documentProtection w:edit="readOnly" w:formatting="1" w:enforcement="1" w:cryptProviderType="rsaAES" w:cryptAlgorithmClass="hash" w:cryptAlgorithmType="typeAny" w:cryptAlgorithmSid="14" w:cryptSpinCount="100000" w:hash="qoo7LWno58oOCQkRt/x4PNCP+mgGGOpWow+ffcfQXv16lwaIL8oAgj9VcxXZrypucxRNJcVFBwn49RqCQRK2hw==" w:salt="lx7M56aY+sYfdc9881Xjag=="/>
  <w:autoFormatOverride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DUzM7Q0Nzc3MTNS0lEKTi0uzszPAykwqgUAUtpzwiwAAAA="/>
    <w:docVar w:name="dgnword-docGUID" w:val="{67E5C57C-624B-447F-AF90-6F610C5179FE}"/>
    <w:docVar w:name="dgnword-eventsink" w:val="3122218252720"/>
  </w:docVars>
  <w:rsids>
    <w:rsidRoot w:val="0010193F"/>
    <w:rsid w:val="00005DF1"/>
    <w:rsid w:val="00006FB6"/>
    <w:rsid w:val="000073D9"/>
    <w:rsid w:val="000077F2"/>
    <w:rsid w:val="00010589"/>
    <w:rsid w:val="000113B9"/>
    <w:rsid w:val="000119D2"/>
    <w:rsid w:val="0001275D"/>
    <w:rsid w:val="000212C3"/>
    <w:rsid w:val="00030E92"/>
    <w:rsid w:val="000321A0"/>
    <w:rsid w:val="000338FB"/>
    <w:rsid w:val="00034216"/>
    <w:rsid w:val="00036361"/>
    <w:rsid w:val="00036B84"/>
    <w:rsid w:val="00037622"/>
    <w:rsid w:val="0004092D"/>
    <w:rsid w:val="0004523E"/>
    <w:rsid w:val="000502AF"/>
    <w:rsid w:val="00051A90"/>
    <w:rsid w:val="00053C0F"/>
    <w:rsid w:val="00056611"/>
    <w:rsid w:val="00056635"/>
    <w:rsid w:val="00057C9A"/>
    <w:rsid w:val="000605D7"/>
    <w:rsid w:val="0006636B"/>
    <w:rsid w:val="00067EAD"/>
    <w:rsid w:val="00067F8E"/>
    <w:rsid w:val="00070A44"/>
    <w:rsid w:val="000710FA"/>
    <w:rsid w:val="00071720"/>
    <w:rsid w:val="000740FB"/>
    <w:rsid w:val="00074462"/>
    <w:rsid w:val="00074E50"/>
    <w:rsid w:val="000845B2"/>
    <w:rsid w:val="000864C0"/>
    <w:rsid w:val="00087839"/>
    <w:rsid w:val="00091959"/>
    <w:rsid w:val="000924D6"/>
    <w:rsid w:val="0009318B"/>
    <w:rsid w:val="00095601"/>
    <w:rsid w:val="0009577E"/>
    <w:rsid w:val="00096B2E"/>
    <w:rsid w:val="000973CE"/>
    <w:rsid w:val="000A0038"/>
    <w:rsid w:val="000A37D2"/>
    <w:rsid w:val="000A5342"/>
    <w:rsid w:val="000A7E13"/>
    <w:rsid w:val="000B1A2E"/>
    <w:rsid w:val="000B22AA"/>
    <w:rsid w:val="000B7D93"/>
    <w:rsid w:val="000C2C2B"/>
    <w:rsid w:val="000C5017"/>
    <w:rsid w:val="000C6D1A"/>
    <w:rsid w:val="000C6DD3"/>
    <w:rsid w:val="000D008F"/>
    <w:rsid w:val="000D0390"/>
    <w:rsid w:val="000D1548"/>
    <w:rsid w:val="000D5447"/>
    <w:rsid w:val="000E0A84"/>
    <w:rsid w:val="000E121F"/>
    <w:rsid w:val="000E337E"/>
    <w:rsid w:val="000E5630"/>
    <w:rsid w:val="000E5D65"/>
    <w:rsid w:val="000E7797"/>
    <w:rsid w:val="000F15EE"/>
    <w:rsid w:val="000F3340"/>
    <w:rsid w:val="000F36E9"/>
    <w:rsid w:val="000F539D"/>
    <w:rsid w:val="00101140"/>
    <w:rsid w:val="0010193F"/>
    <w:rsid w:val="001025E2"/>
    <w:rsid w:val="00102D8A"/>
    <w:rsid w:val="00106B10"/>
    <w:rsid w:val="00107D2B"/>
    <w:rsid w:val="00110BAC"/>
    <w:rsid w:val="0011174B"/>
    <w:rsid w:val="00111F8E"/>
    <w:rsid w:val="001214F7"/>
    <w:rsid w:val="00121A75"/>
    <w:rsid w:val="00124885"/>
    <w:rsid w:val="001273C0"/>
    <w:rsid w:val="001318F8"/>
    <w:rsid w:val="001326B5"/>
    <w:rsid w:val="001331D6"/>
    <w:rsid w:val="00135888"/>
    <w:rsid w:val="00136191"/>
    <w:rsid w:val="00140544"/>
    <w:rsid w:val="00140DD2"/>
    <w:rsid w:val="0014313E"/>
    <w:rsid w:val="00143D2A"/>
    <w:rsid w:val="00145D0F"/>
    <w:rsid w:val="00146E29"/>
    <w:rsid w:val="00151FF4"/>
    <w:rsid w:val="00155AD9"/>
    <w:rsid w:val="00156370"/>
    <w:rsid w:val="00157CAE"/>
    <w:rsid w:val="00162DCA"/>
    <w:rsid w:val="0016504B"/>
    <w:rsid w:val="001661CF"/>
    <w:rsid w:val="001671F1"/>
    <w:rsid w:val="001675EF"/>
    <w:rsid w:val="001702C7"/>
    <w:rsid w:val="0017314F"/>
    <w:rsid w:val="00173E79"/>
    <w:rsid w:val="00177465"/>
    <w:rsid w:val="0017792E"/>
    <w:rsid w:val="00180DA1"/>
    <w:rsid w:val="00182D0F"/>
    <w:rsid w:val="00183369"/>
    <w:rsid w:val="001836B4"/>
    <w:rsid w:val="0018659B"/>
    <w:rsid w:val="00190EFB"/>
    <w:rsid w:val="001954AE"/>
    <w:rsid w:val="001A1FAF"/>
    <w:rsid w:val="001A77DA"/>
    <w:rsid w:val="001B11B8"/>
    <w:rsid w:val="001B56EE"/>
    <w:rsid w:val="001B5C13"/>
    <w:rsid w:val="001B6852"/>
    <w:rsid w:val="001B6E69"/>
    <w:rsid w:val="001C410F"/>
    <w:rsid w:val="001C41C8"/>
    <w:rsid w:val="001C426E"/>
    <w:rsid w:val="001C51A5"/>
    <w:rsid w:val="001C6E03"/>
    <w:rsid w:val="001D190F"/>
    <w:rsid w:val="001D1DC0"/>
    <w:rsid w:val="001D249B"/>
    <w:rsid w:val="001D3988"/>
    <w:rsid w:val="001D710E"/>
    <w:rsid w:val="001E1070"/>
    <w:rsid w:val="001E2612"/>
    <w:rsid w:val="001E2CC3"/>
    <w:rsid w:val="001E4A73"/>
    <w:rsid w:val="001E4AC2"/>
    <w:rsid w:val="001E62AB"/>
    <w:rsid w:val="001E7A7F"/>
    <w:rsid w:val="001E7C46"/>
    <w:rsid w:val="001F2573"/>
    <w:rsid w:val="001F3DFE"/>
    <w:rsid w:val="001F5210"/>
    <w:rsid w:val="001F6470"/>
    <w:rsid w:val="001F795C"/>
    <w:rsid w:val="002010A1"/>
    <w:rsid w:val="0020511E"/>
    <w:rsid w:val="002119F8"/>
    <w:rsid w:val="00211DBC"/>
    <w:rsid w:val="0021234F"/>
    <w:rsid w:val="002167EC"/>
    <w:rsid w:val="00217435"/>
    <w:rsid w:val="002263D1"/>
    <w:rsid w:val="00233F00"/>
    <w:rsid w:val="00234B00"/>
    <w:rsid w:val="002366BA"/>
    <w:rsid w:val="00241279"/>
    <w:rsid w:val="002418DA"/>
    <w:rsid w:val="00241D40"/>
    <w:rsid w:val="00242143"/>
    <w:rsid w:val="00244435"/>
    <w:rsid w:val="00250C82"/>
    <w:rsid w:val="00256584"/>
    <w:rsid w:val="002570D7"/>
    <w:rsid w:val="00260A73"/>
    <w:rsid w:val="0026525F"/>
    <w:rsid w:val="00266813"/>
    <w:rsid w:val="00266989"/>
    <w:rsid w:val="00267FF0"/>
    <w:rsid w:val="0027189B"/>
    <w:rsid w:val="00274779"/>
    <w:rsid w:val="00274C3E"/>
    <w:rsid w:val="00277B3D"/>
    <w:rsid w:val="00281DE6"/>
    <w:rsid w:val="0028251F"/>
    <w:rsid w:val="002836AC"/>
    <w:rsid w:val="00286B45"/>
    <w:rsid w:val="002904F8"/>
    <w:rsid w:val="00290565"/>
    <w:rsid w:val="00291345"/>
    <w:rsid w:val="00292FC2"/>
    <w:rsid w:val="0029390B"/>
    <w:rsid w:val="002A19BE"/>
    <w:rsid w:val="002A1C9E"/>
    <w:rsid w:val="002A62B2"/>
    <w:rsid w:val="002A76DA"/>
    <w:rsid w:val="002B12F5"/>
    <w:rsid w:val="002B2195"/>
    <w:rsid w:val="002B2A7D"/>
    <w:rsid w:val="002B4D94"/>
    <w:rsid w:val="002B5B25"/>
    <w:rsid w:val="002C46EB"/>
    <w:rsid w:val="002C6594"/>
    <w:rsid w:val="002D3C34"/>
    <w:rsid w:val="002D5472"/>
    <w:rsid w:val="002D7010"/>
    <w:rsid w:val="002D7830"/>
    <w:rsid w:val="002E0268"/>
    <w:rsid w:val="002E393E"/>
    <w:rsid w:val="002E43DD"/>
    <w:rsid w:val="002E76F2"/>
    <w:rsid w:val="002E774A"/>
    <w:rsid w:val="002F1728"/>
    <w:rsid w:val="002F2E69"/>
    <w:rsid w:val="00301641"/>
    <w:rsid w:val="003021E7"/>
    <w:rsid w:val="0030402C"/>
    <w:rsid w:val="00305629"/>
    <w:rsid w:val="003071B0"/>
    <w:rsid w:val="003124FA"/>
    <w:rsid w:val="00316328"/>
    <w:rsid w:val="00317032"/>
    <w:rsid w:val="00317D20"/>
    <w:rsid w:val="003209E5"/>
    <w:rsid w:val="003216F9"/>
    <w:rsid w:val="00321BA5"/>
    <w:rsid w:val="00325412"/>
    <w:rsid w:val="00330189"/>
    <w:rsid w:val="003320ED"/>
    <w:rsid w:val="00332FF8"/>
    <w:rsid w:val="00336BEE"/>
    <w:rsid w:val="00336FD0"/>
    <w:rsid w:val="00337008"/>
    <w:rsid w:val="00337A4A"/>
    <w:rsid w:val="0034349D"/>
    <w:rsid w:val="0034510F"/>
    <w:rsid w:val="00347140"/>
    <w:rsid w:val="003477BB"/>
    <w:rsid w:val="00351701"/>
    <w:rsid w:val="003533AE"/>
    <w:rsid w:val="00360362"/>
    <w:rsid w:val="00362C37"/>
    <w:rsid w:val="0036528D"/>
    <w:rsid w:val="00366904"/>
    <w:rsid w:val="00373E45"/>
    <w:rsid w:val="00374E11"/>
    <w:rsid w:val="00382610"/>
    <w:rsid w:val="003849DD"/>
    <w:rsid w:val="00396A50"/>
    <w:rsid w:val="003A2916"/>
    <w:rsid w:val="003A3FD1"/>
    <w:rsid w:val="003A4864"/>
    <w:rsid w:val="003B0434"/>
    <w:rsid w:val="003B19AF"/>
    <w:rsid w:val="003B19B7"/>
    <w:rsid w:val="003C03FD"/>
    <w:rsid w:val="003C079F"/>
    <w:rsid w:val="003C5A68"/>
    <w:rsid w:val="003D046E"/>
    <w:rsid w:val="003D04E0"/>
    <w:rsid w:val="003D16D2"/>
    <w:rsid w:val="003D16F5"/>
    <w:rsid w:val="003D26E2"/>
    <w:rsid w:val="003D3DBC"/>
    <w:rsid w:val="003D5D83"/>
    <w:rsid w:val="003E1D6E"/>
    <w:rsid w:val="003E67B0"/>
    <w:rsid w:val="003F2641"/>
    <w:rsid w:val="003F4661"/>
    <w:rsid w:val="004008C3"/>
    <w:rsid w:val="00401014"/>
    <w:rsid w:val="00402674"/>
    <w:rsid w:val="004035E9"/>
    <w:rsid w:val="00411412"/>
    <w:rsid w:val="00420B45"/>
    <w:rsid w:val="00425E65"/>
    <w:rsid w:val="00432136"/>
    <w:rsid w:val="00436B6D"/>
    <w:rsid w:val="00437EDA"/>
    <w:rsid w:val="0044300C"/>
    <w:rsid w:val="00443A23"/>
    <w:rsid w:val="0044639D"/>
    <w:rsid w:val="00450E1B"/>
    <w:rsid w:val="00452CB2"/>
    <w:rsid w:val="00452E5E"/>
    <w:rsid w:val="0045396D"/>
    <w:rsid w:val="00455998"/>
    <w:rsid w:val="00455D40"/>
    <w:rsid w:val="004642B0"/>
    <w:rsid w:val="00465DB0"/>
    <w:rsid w:val="0047032A"/>
    <w:rsid w:val="00472CE9"/>
    <w:rsid w:val="004753CC"/>
    <w:rsid w:val="0048297B"/>
    <w:rsid w:val="00484229"/>
    <w:rsid w:val="00485E98"/>
    <w:rsid w:val="00485FBA"/>
    <w:rsid w:val="00493F96"/>
    <w:rsid w:val="004947BB"/>
    <w:rsid w:val="004A5178"/>
    <w:rsid w:val="004B0495"/>
    <w:rsid w:val="004B5E4F"/>
    <w:rsid w:val="004B7F0F"/>
    <w:rsid w:val="004C2D90"/>
    <w:rsid w:val="004C4EC0"/>
    <w:rsid w:val="004D0CF4"/>
    <w:rsid w:val="004E040E"/>
    <w:rsid w:val="004E04B9"/>
    <w:rsid w:val="004E204C"/>
    <w:rsid w:val="004E365B"/>
    <w:rsid w:val="004E3722"/>
    <w:rsid w:val="004E5250"/>
    <w:rsid w:val="004E7CF0"/>
    <w:rsid w:val="004F00A4"/>
    <w:rsid w:val="004F528F"/>
    <w:rsid w:val="005020AB"/>
    <w:rsid w:val="00505068"/>
    <w:rsid w:val="00505D19"/>
    <w:rsid w:val="005079CB"/>
    <w:rsid w:val="00511642"/>
    <w:rsid w:val="0051250B"/>
    <w:rsid w:val="00513569"/>
    <w:rsid w:val="005153DB"/>
    <w:rsid w:val="0051697E"/>
    <w:rsid w:val="00517827"/>
    <w:rsid w:val="00520962"/>
    <w:rsid w:val="0052217A"/>
    <w:rsid w:val="005226BD"/>
    <w:rsid w:val="00522E6D"/>
    <w:rsid w:val="00523717"/>
    <w:rsid w:val="00523803"/>
    <w:rsid w:val="00523BF5"/>
    <w:rsid w:val="00523CC8"/>
    <w:rsid w:val="00524AF5"/>
    <w:rsid w:val="00527665"/>
    <w:rsid w:val="005333D5"/>
    <w:rsid w:val="00536A53"/>
    <w:rsid w:val="00537D60"/>
    <w:rsid w:val="00537F48"/>
    <w:rsid w:val="00544875"/>
    <w:rsid w:val="005479A0"/>
    <w:rsid w:val="00547F1F"/>
    <w:rsid w:val="005539C5"/>
    <w:rsid w:val="00554A2C"/>
    <w:rsid w:val="00555B82"/>
    <w:rsid w:val="00555E22"/>
    <w:rsid w:val="00556BDC"/>
    <w:rsid w:val="00557250"/>
    <w:rsid w:val="0055778E"/>
    <w:rsid w:val="00560BCA"/>
    <w:rsid w:val="005706AD"/>
    <w:rsid w:val="00574F4E"/>
    <w:rsid w:val="0057663A"/>
    <w:rsid w:val="0058458B"/>
    <w:rsid w:val="005863DE"/>
    <w:rsid w:val="005868DD"/>
    <w:rsid w:val="0058739E"/>
    <w:rsid w:val="00593B43"/>
    <w:rsid w:val="005962EC"/>
    <w:rsid w:val="00596A38"/>
    <w:rsid w:val="0059790A"/>
    <w:rsid w:val="00597B2B"/>
    <w:rsid w:val="005A14E7"/>
    <w:rsid w:val="005A56A7"/>
    <w:rsid w:val="005B15BF"/>
    <w:rsid w:val="005B38A8"/>
    <w:rsid w:val="005B682B"/>
    <w:rsid w:val="005B6B99"/>
    <w:rsid w:val="005B79A7"/>
    <w:rsid w:val="005B7AD9"/>
    <w:rsid w:val="005C343C"/>
    <w:rsid w:val="005C5AC4"/>
    <w:rsid w:val="005D103C"/>
    <w:rsid w:val="005D1318"/>
    <w:rsid w:val="005D4BE6"/>
    <w:rsid w:val="005E0965"/>
    <w:rsid w:val="005E0EF2"/>
    <w:rsid w:val="005E2228"/>
    <w:rsid w:val="005E2CAB"/>
    <w:rsid w:val="005E5A55"/>
    <w:rsid w:val="005E6179"/>
    <w:rsid w:val="005E6A73"/>
    <w:rsid w:val="005E6EEF"/>
    <w:rsid w:val="005F51CF"/>
    <w:rsid w:val="005F5B3A"/>
    <w:rsid w:val="005F6DDD"/>
    <w:rsid w:val="005F797B"/>
    <w:rsid w:val="00601446"/>
    <w:rsid w:val="006036C3"/>
    <w:rsid w:val="00605512"/>
    <w:rsid w:val="006068D8"/>
    <w:rsid w:val="006119DE"/>
    <w:rsid w:val="006222B1"/>
    <w:rsid w:val="0062316F"/>
    <w:rsid w:val="00627911"/>
    <w:rsid w:val="00632BAC"/>
    <w:rsid w:val="00633946"/>
    <w:rsid w:val="00633F49"/>
    <w:rsid w:val="0063509C"/>
    <w:rsid w:val="006363F6"/>
    <w:rsid w:val="00636BF5"/>
    <w:rsid w:val="00640A17"/>
    <w:rsid w:val="00642CF7"/>
    <w:rsid w:val="00643838"/>
    <w:rsid w:val="00650965"/>
    <w:rsid w:val="00651A09"/>
    <w:rsid w:val="00663A6F"/>
    <w:rsid w:val="00665580"/>
    <w:rsid w:val="00666E38"/>
    <w:rsid w:val="00667283"/>
    <w:rsid w:val="006724A9"/>
    <w:rsid w:val="00675526"/>
    <w:rsid w:val="00675887"/>
    <w:rsid w:val="00676797"/>
    <w:rsid w:val="00676CC6"/>
    <w:rsid w:val="00677271"/>
    <w:rsid w:val="006811E2"/>
    <w:rsid w:val="0068147F"/>
    <w:rsid w:val="0068197A"/>
    <w:rsid w:val="00681DA0"/>
    <w:rsid w:val="00685064"/>
    <w:rsid w:val="00690B39"/>
    <w:rsid w:val="00693A18"/>
    <w:rsid w:val="0069756F"/>
    <w:rsid w:val="006A0576"/>
    <w:rsid w:val="006A0F04"/>
    <w:rsid w:val="006A14FE"/>
    <w:rsid w:val="006A39B5"/>
    <w:rsid w:val="006B44C1"/>
    <w:rsid w:val="006B59D8"/>
    <w:rsid w:val="006B6339"/>
    <w:rsid w:val="006B6859"/>
    <w:rsid w:val="006C15C6"/>
    <w:rsid w:val="006C164C"/>
    <w:rsid w:val="006C1EFA"/>
    <w:rsid w:val="006C5FFD"/>
    <w:rsid w:val="006D1571"/>
    <w:rsid w:val="006D1917"/>
    <w:rsid w:val="006D2C35"/>
    <w:rsid w:val="006D2EE1"/>
    <w:rsid w:val="006D3645"/>
    <w:rsid w:val="006D3D2F"/>
    <w:rsid w:val="006D59A2"/>
    <w:rsid w:val="006E55F7"/>
    <w:rsid w:val="006F0BF0"/>
    <w:rsid w:val="006F0D3B"/>
    <w:rsid w:val="006F1E12"/>
    <w:rsid w:val="006F2FDF"/>
    <w:rsid w:val="006F356F"/>
    <w:rsid w:val="006F5164"/>
    <w:rsid w:val="006F5AC8"/>
    <w:rsid w:val="006F64EF"/>
    <w:rsid w:val="006F6690"/>
    <w:rsid w:val="006F7CC1"/>
    <w:rsid w:val="00701CC9"/>
    <w:rsid w:val="00702203"/>
    <w:rsid w:val="007028DF"/>
    <w:rsid w:val="00703318"/>
    <w:rsid w:val="00704863"/>
    <w:rsid w:val="00713DA1"/>
    <w:rsid w:val="00714C9D"/>
    <w:rsid w:val="00721400"/>
    <w:rsid w:val="0072219B"/>
    <w:rsid w:val="007245FD"/>
    <w:rsid w:val="00730423"/>
    <w:rsid w:val="007365A9"/>
    <w:rsid w:val="00736B92"/>
    <w:rsid w:val="00737B0B"/>
    <w:rsid w:val="00737D18"/>
    <w:rsid w:val="007413E6"/>
    <w:rsid w:val="0076137A"/>
    <w:rsid w:val="00772805"/>
    <w:rsid w:val="00774D05"/>
    <w:rsid w:val="0077562E"/>
    <w:rsid w:val="007765B3"/>
    <w:rsid w:val="00781BC8"/>
    <w:rsid w:val="007878C5"/>
    <w:rsid w:val="007918A2"/>
    <w:rsid w:val="00793B29"/>
    <w:rsid w:val="007A222F"/>
    <w:rsid w:val="007A44C7"/>
    <w:rsid w:val="007A4FEE"/>
    <w:rsid w:val="007A5EEE"/>
    <w:rsid w:val="007A69B3"/>
    <w:rsid w:val="007A70C9"/>
    <w:rsid w:val="007A72EB"/>
    <w:rsid w:val="007B304E"/>
    <w:rsid w:val="007B4F03"/>
    <w:rsid w:val="007B736A"/>
    <w:rsid w:val="007C0842"/>
    <w:rsid w:val="007C47D7"/>
    <w:rsid w:val="007C7669"/>
    <w:rsid w:val="007C773C"/>
    <w:rsid w:val="007D0B46"/>
    <w:rsid w:val="007D0C9A"/>
    <w:rsid w:val="007D4E69"/>
    <w:rsid w:val="007D5C4E"/>
    <w:rsid w:val="007E0958"/>
    <w:rsid w:val="007E56F0"/>
    <w:rsid w:val="007E707F"/>
    <w:rsid w:val="007E7274"/>
    <w:rsid w:val="007E7B9E"/>
    <w:rsid w:val="007F0749"/>
    <w:rsid w:val="007F2E44"/>
    <w:rsid w:val="007F4341"/>
    <w:rsid w:val="007F6C98"/>
    <w:rsid w:val="00803647"/>
    <w:rsid w:val="008049C5"/>
    <w:rsid w:val="008067A6"/>
    <w:rsid w:val="00806C99"/>
    <w:rsid w:val="008116F2"/>
    <w:rsid w:val="00811C73"/>
    <w:rsid w:val="00812F44"/>
    <w:rsid w:val="0081342A"/>
    <w:rsid w:val="00813E5F"/>
    <w:rsid w:val="008178C0"/>
    <w:rsid w:val="00820B1E"/>
    <w:rsid w:val="00822375"/>
    <w:rsid w:val="00824873"/>
    <w:rsid w:val="008260D3"/>
    <w:rsid w:val="008276D8"/>
    <w:rsid w:val="00830EA3"/>
    <w:rsid w:val="008334F0"/>
    <w:rsid w:val="00842566"/>
    <w:rsid w:val="00853A76"/>
    <w:rsid w:val="00854218"/>
    <w:rsid w:val="0086124F"/>
    <w:rsid w:val="00862202"/>
    <w:rsid w:val="00862B5E"/>
    <w:rsid w:val="0086310C"/>
    <w:rsid w:val="00863D97"/>
    <w:rsid w:val="008665C0"/>
    <w:rsid w:val="00867FD9"/>
    <w:rsid w:val="008703B4"/>
    <w:rsid w:val="008706E7"/>
    <w:rsid w:val="00870F25"/>
    <w:rsid w:val="00884102"/>
    <w:rsid w:val="00885694"/>
    <w:rsid w:val="00892798"/>
    <w:rsid w:val="00894D66"/>
    <w:rsid w:val="00895286"/>
    <w:rsid w:val="00897016"/>
    <w:rsid w:val="008971F1"/>
    <w:rsid w:val="008A2132"/>
    <w:rsid w:val="008B00E1"/>
    <w:rsid w:val="008B0100"/>
    <w:rsid w:val="008B0A5E"/>
    <w:rsid w:val="008B27E8"/>
    <w:rsid w:val="008B2FD6"/>
    <w:rsid w:val="008C0FD4"/>
    <w:rsid w:val="008C141B"/>
    <w:rsid w:val="008C25C7"/>
    <w:rsid w:val="008C3C84"/>
    <w:rsid w:val="008C6CCD"/>
    <w:rsid w:val="008C7AEC"/>
    <w:rsid w:val="008D0287"/>
    <w:rsid w:val="008D4C8D"/>
    <w:rsid w:val="008D5361"/>
    <w:rsid w:val="008D6369"/>
    <w:rsid w:val="008E1099"/>
    <w:rsid w:val="008E1771"/>
    <w:rsid w:val="008E2469"/>
    <w:rsid w:val="008E29FF"/>
    <w:rsid w:val="008E3C30"/>
    <w:rsid w:val="008E4876"/>
    <w:rsid w:val="008E53CB"/>
    <w:rsid w:val="008E7410"/>
    <w:rsid w:val="008F280C"/>
    <w:rsid w:val="008F2D28"/>
    <w:rsid w:val="008F3434"/>
    <w:rsid w:val="00902BDE"/>
    <w:rsid w:val="00902C87"/>
    <w:rsid w:val="009031EF"/>
    <w:rsid w:val="00904369"/>
    <w:rsid w:val="009047BF"/>
    <w:rsid w:val="00907CA8"/>
    <w:rsid w:val="00910821"/>
    <w:rsid w:val="00910AA1"/>
    <w:rsid w:val="00911818"/>
    <w:rsid w:val="00912959"/>
    <w:rsid w:val="009246C1"/>
    <w:rsid w:val="00927529"/>
    <w:rsid w:val="00936E0F"/>
    <w:rsid w:val="0095015E"/>
    <w:rsid w:val="00951710"/>
    <w:rsid w:val="00951F6E"/>
    <w:rsid w:val="0095653A"/>
    <w:rsid w:val="00957060"/>
    <w:rsid w:val="00961809"/>
    <w:rsid w:val="00963CFD"/>
    <w:rsid w:val="00966122"/>
    <w:rsid w:val="00975480"/>
    <w:rsid w:val="00975F63"/>
    <w:rsid w:val="0097782F"/>
    <w:rsid w:val="00983985"/>
    <w:rsid w:val="00986FB7"/>
    <w:rsid w:val="00990C58"/>
    <w:rsid w:val="00996196"/>
    <w:rsid w:val="00997F72"/>
    <w:rsid w:val="009A1D28"/>
    <w:rsid w:val="009A1FE1"/>
    <w:rsid w:val="009A25E7"/>
    <w:rsid w:val="009A4431"/>
    <w:rsid w:val="009A5093"/>
    <w:rsid w:val="009A7477"/>
    <w:rsid w:val="009A79D7"/>
    <w:rsid w:val="009B192F"/>
    <w:rsid w:val="009B19C7"/>
    <w:rsid w:val="009B2BC7"/>
    <w:rsid w:val="009B3D0A"/>
    <w:rsid w:val="009C2B5B"/>
    <w:rsid w:val="009C3E22"/>
    <w:rsid w:val="009D2282"/>
    <w:rsid w:val="009D51C6"/>
    <w:rsid w:val="009E21C4"/>
    <w:rsid w:val="009E23CC"/>
    <w:rsid w:val="009E48D7"/>
    <w:rsid w:val="009F228A"/>
    <w:rsid w:val="009F4EF2"/>
    <w:rsid w:val="00A00E51"/>
    <w:rsid w:val="00A0308E"/>
    <w:rsid w:val="00A03EB8"/>
    <w:rsid w:val="00A05BC6"/>
    <w:rsid w:val="00A1010F"/>
    <w:rsid w:val="00A10227"/>
    <w:rsid w:val="00A13EBC"/>
    <w:rsid w:val="00A1425A"/>
    <w:rsid w:val="00A14692"/>
    <w:rsid w:val="00A15453"/>
    <w:rsid w:val="00A1553B"/>
    <w:rsid w:val="00A155EE"/>
    <w:rsid w:val="00A20578"/>
    <w:rsid w:val="00A21390"/>
    <w:rsid w:val="00A21C78"/>
    <w:rsid w:val="00A22D76"/>
    <w:rsid w:val="00A263B4"/>
    <w:rsid w:val="00A35F26"/>
    <w:rsid w:val="00A37F60"/>
    <w:rsid w:val="00A4138F"/>
    <w:rsid w:val="00A42731"/>
    <w:rsid w:val="00A42FD1"/>
    <w:rsid w:val="00A458E5"/>
    <w:rsid w:val="00A458FC"/>
    <w:rsid w:val="00A47C34"/>
    <w:rsid w:val="00A60B4E"/>
    <w:rsid w:val="00A62A1F"/>
    <w:rsid w:val="00A64022"/>
    <w:rsid w:val="00A6666D"/>
    <w:rsid w:val="00A732C2"/>
    <w:rsid w:val="00A73B4C"/>
    <w:rsid w:val="00A73CE1"/>
    <w:rsid w:val="00A75352"/>
    <w:rsid w:val="00A770A3"/>
    <w:rsid w:val="00A85BDA"/>
    <w:rsid w:val="00A87FAE"/>
    <w:rsid w:val="00A87FE6"/>
    <w:rsid w:val="00A948FA"/>
    <w:rsid w:val="00A94A63"/>
    <w:rsid w:val="00A97008"/>
    <w:rsid w:val="00A9726A"/>
    <w:rsid w:val="00AA13F7"/>
    <w:rsid w:val="00AA2B02"/>
    <w:rsid w:val="00AA4704"/>
    <w:rsid w:val="00AA7A30"/>
    <w:rsid w:val="00AB1F83"/>
    <w:rsid w:val="00AB4463"/>
    <w:rsid w:val="00AB4CB4"/>
    <w:rsid w:val="00AB6A80"/>
    <w:rsid w:val="00AB7A69"/>
    <w:rsid w:val="00AB7F4E"/>
    <w:rsid w:val="00AC339E"/>
    <w:rsid w:val="00AC4CB0"/>
    <w:rsid w:val="00AD105E"/>
    <w:rsid w:val="00AD5222"/>
    <w:rsid w:val="00AD5E2C"/>
    <w:rsid w:val="00AE2DF4"/>
    <w:rsid w:val="00AE5955"/>
    <w:rsid w:val="00AE598C"/>
    <w:rsid w:val="00AE637F"/>
    <w:rsid w:val="00AE642A"/>
    <w:rsid w:val="00AE68F2"/>
    <w:rsid w:val="00AF312E"/>
    <w:rsid w:val="00B01A9D"/>
    <w:rsid w:val="00B0379B"/>
    <w:rsid w:val="00B03FE2"/>
    <w:rsid w:val="00B14FB1"/>
    <w:rsid w:val="00B151D1"/>
    <w:rsid w:val="00B169CF"/>
    <w:rsid w:val="00B20ACF"/>
    <w:rsid w:val="00B22522"/>
    <w:rsid w:val="00B24222"/>
    <w:rsid w:val="00B27B46"/>
    <w:rsid w:val="00B34145"/>
    <w:rsid w:val="00B36488"/>
    <w:rsid w:val="00B36BC6"/>
    <w:rsid w:val="00B426B8"/>
    <w:rsid w:val="00B42EEE"/>
    <w:rsid w:val="00B4470A"/>
    <w:rsid w:val="00B47F4F"/>
    <w:rsid w:val="00B542FA"/>
    <w:rsid w:val="00B54B42"/>
    <w:rsid w:val="00B55993"/>
    <w:rsid w:val="00B57341"/>
    <w:rsid w:val="00B57FF4"/>
    <w:rsid w:val="00B605AB"/>
    <w:rsid w:val="00B63046"/>
    <w:rsid w:val="00B63602"/>
    <w:rsid w:val="00B65C39"/>
    <w:rsid w:val="00B6653F"/>
    <w:rsid w:val="00B66E43"/>
    <w:rsid w:val="00B66F36"/>
    <w:rsid w:val="00B67064"/>
    <w:rsid w:val="00B707C9"/>
    <w:rsid w:val="00B73856"/>
    <w:rsid w:val="00B7566B"/>
    <w:rsid w:val="00B75D60"/>
    <w:rsid w:val="00B7660A"/>
    <w:rsid w:val="00B80625"/>
    <w:rsid w:val="00B82E8F"/>
    <w:rsid w:val="00B905B3"/>
    <w:rsid w:val="00B90F70"/>
    <w:rsid w:val="00B91E80"/>
    <w:rsid w:val="00B925D2"/>
    <w:rsid w:val="00B93D31"/>
    <w:rsid w:val="00B95C29"/>
    <w:rsid w:val="00BA0075"/>
    <w:rsid w:val="00BA35BF"/>
    <w:rsid w:val="00BA3EE8"/>
    <w:rsid w:val="00BA53FB"/>
    <w:rsid w:val="00BB6D64"/>
    <w:rsid w:val="00BC1D0C"/>
    <w:rsid w:val="00BC3075"/>
    <w:rsid w:val="00BC6176"/>
    <w:rsid w:val="00BC660B"/>
    <w:rsid w:val="00BC6F58"/>
    <w:rsid w:val="00BC7175"/>
    <w:rsid w:val="00BC7244"/>
    <w:rsid w:val="00BD26AE"/>
    <w:rsid w:val="00BD30EC"/>
    <w:rsid w:val="00BD3843"/>
    <w:rsid w:val="00BD4304"/>
    <w:rsid w:val="00BE07DD"/>
    <w:rsid w:val="00BE3662"/>
    <w:rsid w:val="00BE740D"/>
    <w:rsid w:val="00BF2A53"/>
    <w:rsid w:val="00BF33AA"/>
    <w:rsid w:val="00BF33F7"/>
    <w:rsid w:val="00BF5523"/>
    <w:rsid w:val="00BF6ECA"/>
    <w:rsid w:val="00C05922"/>
    <w:rsid w:val="00C108C0"/>
    <w:rsid w:val="00C1417D"/>
    <w:rsid w:val="00C23C1D"/>
    <w:rsid w:val="00C25137"/>
    <w:rsid w:val="00C25563"/>
    <w:rsid w:val="00C279E7"/>
    <w:rsid w:val="00C307A9"/>
    <w:rsid w:val="00C34F0E"/>
    <w:rsid w:val="00C37B3E"/>
    <w:rsid w:val="00C40060"/>
    <w:rsid w:val="00C41D10"/>
    <w:rsid w:val="00C455F2"/>
    <w:rsid w:val="00C527B7"/>
    <w:rsid w:val="00C55B43"/>
    <w:rsid w:val="00C60248"/>
    <w:rsid w:val="00C61831"/>
    <w:rsid w:val="00C63F6F"/>
    <w:rsid w:val="00C66DC4"/>
    <w:rsid w:val="00C676A3"/>
    <w:rsid w:val="00C73206"/>
    <w:rsid w:val="00C75F3A"/>
    <w:rsid w:val="00C821B8"/>
    <w:rsid w:val="00C83609"/>
    <w:rsid w:val="00C85F49"/>
    <w:rsid w:val="00C86B0A"/>
    <w:rsid w:val="00C906F8"/>
    <w:rsid w:val="00C917BD"/>
    <w:rsid w:val="00C9443C"/>
    <w:rsid w:val="00C95DA6"/>
    <w:rsid w:val="00CA04B4"/>
    <w:rsid w:val="00CA1D69"/>
    <w:rsid w:val="00CA3A85"/>
    <w:rsid w:val="00CA52C6"/>
    <w:rsid w:val="00CA6DDF"/>
    <w:rsid w:val="00CA7F5B"/>
    <w:rsid w:val="00CB03C0"/>
    <w:rsid w:val="00CB11DF"/>
    <w:rsid w:val="00CB459B"/>
    <w:rsid w:val="00CB493B"/>
    <w:rsid w:val="00CC138F"/>
    <w:rsid w:val="00CC1FBF"/>
    <w:rsid w:val="00CC3541"/>
    <w:rsid w:val="00CC7819"/>
    <w:rsid w:val="00CC7B9F"/>
    <w:rsid w:val="00CD00E5"/>
    <w:rsid w:val="00CD3C07"/>
    <w:rsid w:val="00CD4006"/>
    <w:rsid w:val="00CD5D61"/>
    <w:rsid w:val="00CD5DA4"/>
    <w:rsid w:val="00CD70A5"/>
    <w:rsid w:val="00CE0859"/>
    <w:rsid w:val="00CE2BDE"/>
    <w:rsid w:val="00CF105D"/>
    <w:rsid w:val="00CF153A"/>
    <w:rsid w:val="00CF1F5D"/>
    <w:rsid w:val="00CF2EE8"/>
    <w:rsid w:val="00CF541B"/>
    <w:rsid w:val="00CF5829"/>
    <w:rsid w:val="00D00730"/>
    <w:rsid w:val="00D04757"/>
    <w:rsid w:val="00D05BC4"/>
    <w:rsid w:val="00D121FB"/>
    <w:rsid w:val="00D13F9F"/>
    <w:rsid w:val="00D15281"/>
    <w:rsid w:val="00D1583A"/>
    <w:rsid w:val="00D16C69"/>
    <w:rsid w:val="00D219C0"/>
    <w:rsid w:val="00D2481F"/>
    <w:rsid w:val="00D26A15"/>
    <w:rsid w:val="00D33153"/>
    <w:rsid w:val="00D359D3"/>
    <w:rsid w:val="00D35A5E"/>
    <w:rsid w:val="00D36FEC"/>
    <w:rsid w:val="00D43D77"/>
    <w:rsid w:val="00D46F67"/>
    <w:rsid w:val="00D57885"/>
    <w:rsid w:val="00D60FD5"/>
    <w:rsid w:val="00D61DA5"/>
    <w:rsid w:val="00D64519"/>
    <w:rsid w:val="00D661B4"/>
    <w:rsid w:val="00D70E23"/>
    <w:rsid w:val="00D71054"/>
    <w:rsid w:val="00D74500"/>
    <w:rsid w:val="00D74583"/>
    <w:rsid w:val="00D74AC6"/>
    <w:rsid w:val="00D829B6"/>
    <w:rsid w:val="00D8332B"/>
    <w:rsid w:val="00D83565"/>
    <w:rsid w:val="00D859A0"/>
    <w:rsid w:val="00D87011"/>
    <w:rsid w:val="00D878AF"/>
    <w:rsid w:val="00D94D6A"/>
    <w:rsid w:val="00D97631"/>
    <w:rsid w:val="00D976FD"/>
    <w:rsid w:val="00DA4C41"/>
    <w:rsid w:val="00DA52FE"/>
    <w:rsid w:val="00DB0732"/>
    <w:rsid w:val="00DB4447"/>
    <w:rsid w:val="00DB577A"/>
    <w:rsid w:val="00DB5A54"/>
    <w:rsid w:val="00DB73B8"/>
    <w:rsid w:val="00DC484B"/>
    <w:rsid w:val="00DD309C"/>
    <w:rsid w:val="00DE39CE"/>
    <w:rsid w:val="00DE441F"/>
    <w:rsid w:val="00DE4C52"/>
    <w:rsid w:val="00DF348C"/>
    <w:rsid w:val="00E025E5"/>
    <w:rsid w:val="00E04351"/>
    <w:rsid w:val="00E057B2"/>
    <w:rsid w:val="00E05ECB"/>
    <w:rsid w:val="00E149C6"/>
    <w:rsid w:val="00E169F5"/>
    <w:rsid w:val="00E203F5"/>
    <w:rsid w:val="00E238F9"/>
    <w:rsid w:val="00E2623C"/>
    <w:rsid w:val="00E2763C"/>
    <w:rsid w:val="00E3038E"/>
    <w:rsid w:val="00E347F5"/>
    <w:rsid w:val="00E36D62"/>
    <w:rsid w:val="00E372E4"/>
    <w:rsid w:val="00E403E0"/>
    <w:rsid w:val="00E43D73"/>
    <w:rsid w:val="00E45522"/>
    <w:rsid w:val="00E56703"/>
    <w:rsid w:val="00E578D9"/>
    <w:rsid w:val="00E604AB"/>
    <w:rsid w:val="00E61A9C"/>
    <w:rsid w:val="00E62E24"/>
    <w:rsid w:val="00E651E8"/>
    <w:rsid w:val="00E65D88"/>
    <w:rsid w:val="00E66411"/>
    <w:rsid w:val="00E72308"/>
    <w:rsid w:val="00E729CB"/>
    <w:rsid w:val="00E77565"/>
    <w:rsid w:val="00E77872"/>
    <w:rsid w:val="00E77C6D"/>
    <w:rsid w:val="00E80AFD"/>
    <w:rsid w:val="00E81B8F"/>
    <w:rsid w:val="00E94459"/>
    <w:rsid w:val="00E960CB"/>
    <w:rsid w:val="00E966AF"/>
    <w:rsid w:val="00E972BC"/>
    <w:rsid w:val="00EA3B6F"/>
    <w:rsid w:val="00EA534B"/>
    <w:rsid w:val="00EA7CE0"/>
    <w:rsid w:val="00EB05B8"/>
    <w:rsid w:val="00EB28EE"/>
    <w:rsid w:val="00EB5ED9"/>
    <w:rsid w:val="00EB667B"/>
    <w:rsid w:val="00EC0D27"/>
    <w:rsid w:val="00EC179B"/>
    <w:rsid w:val="00EC4196"/>
    <w:rsid w:val="00EC432F"/>
    <w:rsid w:val="00ED0BEF"/>
    <w:rsid w:val="00ED38D7"/>
    <w:rsid w:val="00EF2800"/>
    <w:rsid w:val="00EF2992"/>
    <w:rsid w:val="00EF5DCA"/>
    <w:rsid w:val="00EF7146"/>
    <w:rsid w:val="00F02D78"/>
    <w:rsid w:val="00F039C5"/>
    <w:rsid w:val="00F05917"/>
    <w:rsid w:val="00F06B5C"/>
    <w:rsid w:val="00F07044"/>
    <w:rsid w:val="00F103B0"/>
    <w:rsid w:val="00F17E38"/>
    <w:rsid w:val="00F2106C"/>
    <w:rsid w:val="00F2403F"/>
    <w:rsid w:val="00F258D7"/>
    <w:rsid w:val="00F2648D"/>
    <w:rsid w:val="00F27523"/>
    <w:rsid w:val="00F27ED8"/>
    <w:rsid w:val="00F30BB0"/>
    <w:rsid w:val="00F368BC"/>
    <w:rsid w:val="00F43141"/>
    <w:rsid w:val="00F46B69"/>
    <w:rsid w:val="00F46D5D"/>
    <w:rsid w:val="00F46FE0"/>
    <w:rsid w:val="00F5134E"/>
    <w:rsid w:val="00F53542"/>
    <w:rsid w:val="00F56E38"/>
    <w:rsid w:val="00F604AA"/>
    <w:rsid w:val="00F63646"/>
    <w:rsid w:val="00F642CC"/>
    <w:rsid w:val="00F66012"/>
    <w:rsid w:val="00F67CB4"/>
    <w:rsid w:val="00F70590"/>
    <w:rsid w:val="00F707B9"/>
    <w:rsid w:val="00F709B0"/>
    <w:rsid w:val="00F71ABC"/>
    <w:rsid w:val="00F733E7"/>
    <w:rsid w:val="00F73AB2"/>
    <w:rsid w:val="00F8624D"/>
    <w:rsid w:val="00F91BFA"/>
    <w:rsid w:val="00F91E50"/>
    <w:rsid w:val="00F922BB"/>
    <w:rsid w:val="00F92801"/>
    <w:rsid w:val="00F93C9A"/>
    <w:rsid w:val="00F95662"/>
    <w:rsid w:val="00F9614C"/>
    <w:rsid w:val="00F96F07"/>
    <w:rsid w:val="00F97786"/>
    <w:rsid w:val="00FA1075"/>
    <w:rsid w:val="00FA1AD9"/>
    <w:rsid w:val="00FA3211"/>
    <w:rsid w:val="00FA575E"/>
    <w:rsid w:val="00FA68A6"/>
    <w:rsid w:val="00FA71B7"/>
    <w:rsid w:val="00FA7F0F"/>
    <w:rsid w:val="00FB1212"/>
    <w:rsid w:val="00FB33E8"/>
    <w:rsid w:val="00FB7B3D"/>
    <w:rsid w:val="00FC2BBC"/>
    <w:rsid w:val="00FC42C3"/>
    <w:rsid w:val="00FD1456"/>
    <w:rsid w:val="00FD1E0C"/>
    <w:rsid w:val="00FD3288"/>
    <w:rsid w:val="00FE03EA"/>
    <w:rsid w:val="00FE05E5"/>
    <w:rsid w:val="00FE132A"/>
    <w:rsid w:val="00FE576A"/>
    <w:rsid w:val="00FE7ABD"/>
    <w:rsid w:val="00FF2939"/>
    <w:rsid w:val="00FF359F"/>
    <w:rsid w:val="00FF36F9"/>
    <w:rsid w:val="00FF4190"/>
    <w:rsid w:val="00FF5087"/>
    <w:rsid w:val="26492656"/>
    <w:rsid w:val="6319F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BD6D3A"/>
  <w15:chartTrackingRefBased/>
  <w15:docId w15:val="{41C9735C-AEB7-4AA4-98AC-E4A899852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1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uiPriority w:val="1"/>
    <w:qFormat/>
    <w:rsid w:val="00B75D60"/>
    <w:pPr>
      <w:widowControl w:val="0"/>
      <w:spacing w:after="0" w:line="240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locked/>
    <w:rsid w:val="00336BEE"/>
  </w:style>
  <w:style w:type="character" w:styleId="Hyperlink">
    <w:name w:val="Hyperlink"/>
    <w:basedOn w:val="DefaultParagraphFont"/>
    <w:uiPriority w:val="99"/>
    <w:unhideWhenUsed/>
    <w:rsid w:val="00336BE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74AC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4AC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74AC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4AC6"/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C2556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8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8A2"/>
    <w:rPr>
      <w:rFonts w:ascii="Segoe UI" w:hAnsi="Segoe UI" w:cs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A10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2B0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ubmed.ncbi.nlm.nih.gov/34618539/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cl.ac.uk/ion/divisions/neuropathology/diagnostic_services/molecular_test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UCLH.molecular.neuropathology@nhs.net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mea.illumina.com/content/dam/illumina-marketing/documents/products/gene_lists/gene_list_trusight_pan_cancer.xlsx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hared-d7-royalmarsden-publicne-live.s3-eu-west-1.amazonaws.com/files_trust/s3fs-public/D.%20RMH%20NGS%20Panels_0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C16F6E0B8F54772BFEE4BE8B515C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1556E-AD8C-4E21-9FCF-8ADCEE2358A4}"/>
      </w:docPartPr>
      <w:docPartBody>
        <w:p w:rsidR="00BC0A1D" w:rsidRDefault="000A5A01" w:rsidP="000A5A01">
          <w:pPr>
            <w:pStyle w:val="5C16F6E0B8F54772BFEE4BE8B515C46F"/>
          </w:pPr>
          <w:r w:rsidRPr="00F2106C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601"/>
    <w:rsid w:val="00095601"/>
    <w:rsid w:val="000A5A01"/>
    <w:rsid w:val="00297385"/>
    <w:rsid w:val="004F03FA"/>
    <w:rsid w:val="005C6C73"/>
    <w:rsid w:val="00BC0A1D"/>
    <w:rsid w:val="00E35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5A01"/>
    <w:rPr>
      <w:color w:val="808080"/>
    </w:rPr>
  </w:style>
  <w:style w:type="paragraph" w:customStyle="1" w:styleId="5C16F6E0B8F54772BFEE4BE8B515C46F">
    <w:name w:val="5C16F6E0B8F54772BFEE4BE8B515C46F"/>
    <w:rsid w:val="000A5A0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D995989FA1FB48AA23B00A2C2D9173" ma:contentTypeVersion="8" ma:contentTypeDescription="Create a new document." ma:contentTypeScope="" ma:versionID="5475620ee02d05cdab7fa959ab75beef">
  <xsd:schema xmlns:xsd="http://www.w3.org/2001/XMLSchema" xmlns:xs="http://www.w3.org/2001/XMLSchema" xmlns:p="http://schemas.microsoft.com/office/2006/metadata/properties" xmlns:ns1="http://schemas.microsoft.com/sharepoint/v3" xmlns:ns2="d593a642-0bbe-40dc-b7b2-5764bfd9e6df" xmlns:ns3="5926c04e-3e30-4723-9d4b-95e44ee4c222" targetNamespace="http://schemas.microsoft.com/office/2006/metadata/properties" ma:root="true" ma:fieldsID="4e804135a298786a5b3472a652082f7f" ns1:_="" ns2:_="" ns3:_="">
    <xsd:import namespace="http://schemas.microsoft.com/sharepoint/v3"/>
    <xsd:import namespace="d593a642-0bbe-40dc-b7b2-5764bfd9e6df"/>
    <xsd:import namespace="5926c04e-3e30-4723-9d4b-95e44ee4c2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3a642-0bbe-40dc-b7b2-5764bfd9e6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26c04e-3e30-4723-9d4b-95e44ee4c22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F01F3F-979F-4ABD-899C-1BFA02F9EE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93a642-0bbe-40dc-b7b2-5764bfd9e6df"/>
    <ds:schemaRef ds:uri="5926c04e-3e30-4723-9d4b-95e44ee4c2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060A15-7A40-4FE7-BDE9-C00A1D725D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040022-87D1-4294-AB1B-02FDC36979D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0BC755E-A0A2-4F3C-A415-6649E01C79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5</Words>
  <Characters>2261</Characters>
  <Application>Microsoft Office Word</Application>
  <DocSecurity>8</DocSecurity>
  <Lines>135</Lines>
  <Paragraphs>94</Paragraphs>
  <ScaleCrop>false</ScaleCrop>
  <Company>UCL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Brandner</dc:creator>
  <cp:keywords/>
  <dc:description/>
  <cp:lastModifiedBy>Sebastian Brandner</cp:lastModifiedBy>
  <cp:revision>172</cp:revision>
  <cp:lastPrinted>2022-12-02T18:02:00Z</cp:lastPrinted>
  <dcterms:created xsi:type="dcterms:W3CDTF">2019-02-13T12:20:00Z</dcterms:created>
  <dcterms:modified xsi:type="dcterms:W3CDTF">2024-02-28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1536">
    <vt:lpwstr>10</vt:lpwstr>
  </property>
  <property fmtid="{D5CDD505-2E9C-101B-9397-08002B2CF9AE}" pid="3" name="ContentTypeId">
    <vt:lpwstr>0x01010002D995989FA1FB48AA23B00A2C2D9173</vt:lpwstr>
  </property>
  <property fmtid="{D5CDD505-2E9C-101B-9397-08002B2CF9AE}" pid="4" name="AuthorIds_UIVersion_1024">
    <vt:lpwstr>10</vt:lpwstr>
  </property>
  <property fmtid="{D5CDD505-2E9C-101B-9397-08002B2CF9AE}" pid="5" name="GrammarlyDocumentId">
    <vt:lpwstr>5261d55dcd386ce8614fd1e3df84f747ef1a32c5c41f5088e2ab06bc10bba2f5</vt:lpwstr>
  </property>
</Properties>
</file>